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2CBC" w:rsidRPr="001A0A31" w:rsidRDefault="00EC2CBC" w:rsidP="007C1234">
      <w:pPr>
        <w:spacing w:after="0" w:line="240" w:lineRule="auto"/>
        <w:rPr>
          <w:rFonts w:ascii="Hacen Samra" w:hAnsi="Hacen Samra" w:cs="Hacen Samra"/>
          <w:color w:val="000000" w:themeColor="text1"/>
          <w:sz w:val="40"/>
          <w:szCs w:val="40"/>
          <w:lang w:bidi="ar-EG"/>
        </w:rPr>
      </w:pPr>
      <w:bookmarkStart w:id="0" w:name="_GoBack"/>
      <w:bookmarkEnd w:id="0"/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br w:type="page"/>
      </w:r>
      <w:r w:rsidR="00BB28CA" w:rsidRPr="001A0A31">
        <w:rPr>
          <w:b/>
          <w:bCs/>
          <w:noProof/>
          <w:color w:val="000000" w:themeColor="text1"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40B9B7" wp14:editId="5321712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533794" cy="6103917"/>
                <wp:effectExtent l="0" t="0" r="0" b="0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3794" cy="61039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75E3E" w:rsidRPr="00E80A9F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="Times New Roman" w:hAnsi="Times New Roman" w:cs="الشهيد محمد الدره"/>
                                <w:color w:val="0F243E" w:themeColor="text2" w:themeShade="80"/>
                                <w:sz w:val="80"/>
                                <w:szCs w:val="80"/>
                                <w:rtl/>
                                <w:lang w:bidi="ar-EG"/>
                              </w:rPr>
                            </w:pPr>
                            <w:r w:rsidRPr="00E80A9F">
                              <w:rPr>
                                <w:rFonts w:ascii="Times New Roman" w:hAnsi="Times New Roman" w:cs="الشهيد محمد الدره"/>
                                <w:color w:val="0F243E" w:themeColor="text2" w:themeShade="80"/>
                                <w:sz w:val="80"/>
                                <w:szCs w:val="80"/>
                                <w:rtl/>
                                <w:lang w:bidi="ar-EG"/>
                              </w:rPr>
                              <w:t>السيرة الذاتية</w:t>
                            </w:r>
                          </w:p>
                          <w:p w:rsidR="00775E3E" w:rsidRPr="00E80A9F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="Times New Roman" w:hAnsi="Times New Roman" w:cs="الشهيد محمد الدره"/>
                                <w:color w:val="0F243E" w:themeColor="text2" w:themeShade="80"/>
                                <w:sz w:val="72"/>
                                <w:szCs w:val="72"/>
                                <w:rtl/>
                                <w:lang w:bidi="ar-EG"/>
                              </w:rPr>
                            </w:pPr>
                          </w:p>
                          <w:p w:rsidR="00775E3E" w:rsidRPr="00EF139C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Theme="minorBidi" w:hAnsiTheme="minorBidi" w:cstheme="minorBidi"/>
                                <w:color w:val="0F243E" w:themeColor="text2" w:themeShade="80"/>
                                <w:sz w:val="60"/>
                                <w:szCs w:val="60"/>
                                <w:rtl/>
                                <w:lang w:bidi="ar-EG"/>
                              </w:rPr>
                            </w:pPr>
                            <w:r w:rsidRPr="00EF139C">
                              <w:rPr>
                                <w:rFonts w:ascii="Times New Roman" w:hAnsi="Times New Roman" w:cs="Sultan bold" w:hint="cs"/>
                                <w:color w:val="0F243E" w:themeColor="text2" w:themeShade="80"/>
                                <w:sz w:val="60"/>
                                <w:szCs w:val="60"/>
                                <w:rtl/>
                                <w:lang w:bidi="ar-EG"/>
                              </w:rPr>
                              <w:t>للأستاذ</w:t>
                            </w:r>
                            <w:r w:rsidRPr="00EF139C">
                              <w:rPr>
                                <w:rFonts w:ascii="Times New Roman" w:hAnsi="Times New Roman" w:cs="Sultan bold"/>
                                <w:color w:val="0F243E" w:themeColor="text2" w:themeShade="80"/>
                                <w:sz w:val="60"/>
                                <w:szCs w:val="60"/>
                                <w:rtl/>
                                <w:lang w:bidi="ar-EG"/>
                              </w:rPr>
                              <w:t xml:space="preserve"> الدكتور/ سماح محمد</w:t>
                            </w:r>
                            <w:r w:rsidRPr="00EF139C">
                              <w:rPr>
                                <w:rFonts w:ascii="Times New Roman" w:hAnsi="Times New Roman" w:cs="Sultan bold" w:hint="cs"/>
                                <w:color w:val="0F243E" w:themeColor="text2" w:themeShade="80"/>
                                <w:sz w:val="60"/>
                                <w:szCs w:val="60"/>
                                <w:rtl/>
                                <w:lang w:bidi="ar-EG"/>
                              </w:rPr>
                              <w:t xml:space="preserve"> </w:t>
                            </w:r>
                            <w:r w:rsidRPr="00EF139C">
                              <w:rPr>
                                <w:rFonts w:ascii="Times New Roman" w:hAnsi="Times New Roman" w:cs="Sultan bold"/>
                                <w:color w:val="0F243E" w:themeColor="text2" w:themeShade="80"/>
                                <w:sz w:val="60"/>
                                <w:szCs w:val="60"/>
                                <w:rtl/>
                                <w:lang w:bidi="ar-EG"/>
                              </w:rPr>
                              <w:t>عبد الله</w:t>
                            </w:r>
                          </w:p>
                          <w:p w:rsidR="00775E3E" w:rsidRPr="00EF139C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Theme="minorBidi" w:hAnsiTheme="minorBidi" w:cstheme="minorBidi"/>
                                <w:color w:val="0F243E" w:themeColor="text2" w:themeShade="80"/>
                                <w:sz w:val="58"/>
                                <w:szCs w:val="58"/>
                                <w:rtl/>
                                <w:lang w:bidi="ar-EG"/>
                              </w:rPr>
                            </w:pPr>
                            <w:r w:rsidRPr="00EF139C">
                              <w:rPr>
                                <w:rFonts w:ascii="Times New Roman" w:hAnsi="Times New Roman" w:cs="Sultan bold" w:hint="cs"/>
                                <w:color w:val="0F243E" w:themeColor="text2" w:themeShade="80"/>
                                <w:sz w:val="60"/>
                                <w:szCs w:val="60"/>
                                <w:rtl/>
                                <w:lang w:bidi="ar-EG"/>
                              </w:rPr>
                              <w:t>أستاذ إدارة التمريض</w:t>
                            </w:r>
                          </w:p>
                          <w:p w:rsidR="00775E3E" w:rsidRPr="00E80A9F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Theme="minorBidi" w:hAnsiTheme="minorBidi" w:cstheme="minorBidi"/>
                                <w:color w:val="0F243E" w:themeColor="text2" w:themeShade="80"/>
                                <w:sz w:val="72"/>
                                <w:szCs w:val="72"/>
                                <w:rtl/>
                                <w:lang w:bidi="ar-EG"/>
                              </w:rPr>
                            </w:pPr>
                          </w:p>
                          <w:p w:rsidR="00775E3E" w:rsidRPr="00EF139C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="Times New Roman" w:hAnsi="Times New Roman" w:cs="Farsi Simple Bold"/>
                                <w:color w:val="0F243E" w:themeColor="text2" w:themeShade="80"/>
                                <w:sz w:val="64"/>
                                <w:szCs w:val="64"/>
                                <w:rtl/>
                                <w:lang w:bidi="ar-EG"/>
                              </w:rPr>
                            </w:pPr>
                            <w:r w:rsidRPr="00EF139C">
                              <w:rPr>
                                <w:rFonts w:ascii="Times New Roman" w:hAnsi="Times New Roman" w:cs="Farsi Simple Bold" w:hint="cs"/>
                                <w:color w:val="0F243E" w:themeColor="text2" w:themeShade="80"/>
                                <w:sz w:val="64"/>
                                <w:szCs w:val="64"/>
                                <w:rtl/>
                                <w:lang w:bidi="ar-EG"/>
                              </w:rPr>
                              <w:t>المرشح لوظيفة</w:t>
                            </w:r>
                          </w:p>
                          <w:p w:rsidR="00775E3E" w:rsidRPr="00EF139C" w:rsidRDefault="00775E3E" w:rsidP="00BB28CA">
                            <w:pPr>
                              <w:spacing w:after="120" w:line="240" w:lineRule="auto"/>
                              <w:jc w:val="center"/>
                              <w:rPr>
                                <w:rFonts w:ascii="Times New Roman" w:hAnsi="Times New Roman" w:cs="Simplified Arabic"/>
                                <w:b/>
                                <w:bCs/>
                                <w:color w:val="0F243E" w:themeColor="text2" w:themeShade="80"/>
                                <w:sz w:val="54"/>
                                <w:szCs w:val="54"/>
                                <w:rtl/>
                                <w:lang w:bidi="ar-EG"/>
                              </w:rPr>
                            </w:pPr>
                            <w:r w:rsidRPr="00EF139C">
                              <w:rPr>
                                <w:rFonts w:ascii="Times New Roman" w:hAnsi="Times New Roman" w:cs="Farsi Simple Bold" w:hint="cs"/>
                                <w:color w:val="0F243E" w:themeColor="text2" w:themeShade="80"/>
                                <w:sz w:val="64"/>
                                <w:szCs w:val="64"/>
                                <w:rtl/>
                                <w:lang w:bidi="ar-EG"/>
                              </w:rPr>
                              <w:t>عميد كلية التمريض - جامعة أسيو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مستطيل 1" o:spid="_x0000_s1026" style="position:absolute;left:0;text-align:left;margin-left:0;margin-top:0;width:435.75pt;height:480.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" filled="f" stroked="f" strokeweight="2pt">
                <v:textbox>
                  <w:txbxContent>
                    <w:p w:rsidR="00775E3E" w:rsidRPr="00E80A9F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="Times New Roman" w:hAnsi="Times New Roman" w:cs="الشهيد محمد الدره"/>
                          <w:color w:val="0F243E" w:themeColor="text2" w:themeShade="80"/>
                          <w:sz w:val="80"/>
                          <w:szCs w:val="80"/>
                          <w:rtl/>
                          <w:lang w:bidi="ar-EG"/>
                        </w:rPr>
                      </w:pPr>
                      <w:r w:rsidRPr="00E80A9F">
                        <w:rPr>
                          <w:rFonts w:ascii="Times New Roman" w:hAnsi="Times New Roman" w:cs="الشهيد محمد الدره"/>
                          <w:color w:val="0F243E" w:themeColor="text2" w:themeShade="80"/>
                          <w:sz w:val="80"/>
                          <w:szCs w:val="80"/>
                          <w:rtl/>
                          <w:lang w:bidi="ar-EG"/>
                        </w:rPr>
                        <w:t>السيرة الذاتية</w:t>
                      </w:r>
                    </w:p>
                    <w:p w:rsidR="00775E3E" w:rsidRPr="00E80A9F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="Times New Roman" w:hAnsi="Times New Roman" w:cs="الشهيد محمد الدره"/>
                          <w:color w:val="0F243E" w:themeColor="text2" w:themeShade="80"/>
                          <w:sz w:val="72"/>
                          <w:szCs w:val="72"/>
                          <w:rtl/>
                          <w:lang w:bidi="ar-EG"/>
                        </w:rPr>
                      </w:pPr>
                    </w:p>
                    <w:p w:rsidR="00775E3E" w:rsidRPr="00EF139C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Theme="minorBidi" w:hAnsiTheme="minorBidi" w:cstheme="minorBidi"/>
                          <w:color w:val="0F243E" w:themeColor="text2" w:themeShade="80"/>
                          <w:sz w:val="60"/>
                          <w:szCs w:val="60"/>
                          <w:rtl/>
                          <w:lang w:bidi="ar-EG"/>
                        </w:rPr>
                      </w:pPr>
                      <w:r w:rsidRPr="00EF139C">
                        <w:rPr>
                          <w:rFonts w:ascii="Times New Roman" w:hAnsi="Times New Roman" w:cs="Sultan bold" w:hint="cs"/>
                          <w:color w:val="0F243E" w:themeColor="text2" w:themeShade="80"/>
                          <w:sz w:val="60"/>
                          <w:szCs w:val="60"/>
                          <w:rtl/>
                          <w:lang w:bidi="ar-EG"/>
                        </w:rPr>
                        <w:t>للأستاذ</w:t>
                      </w:r>
                      <w:r w:rsidRPr="00EF139C">
                        <w:rPr>
                          <w:rFonts w:ascii="Times New Roman" w:hAnsi="Times New Roman" w:cs="Sultan bold"/>
                          <w:color w:val="0F243E" w:themeColor="text2" w:themeShade="80"/>
                          <w:sz w:val="60"/>
                          <w:szCs w:val="60"/>
                          <w:rtl/>
                          <w:lang w:bidi="ar-EG"/>
                        </w:rPr>
                        <w:t xml:space="preserve"> الدكتور/ سماح محمد</w:t>
                      </w:r>
                      <w:r w:rsidRPr="00EF139C">
                        <w:rPr>
                          <w:rFonts w:ascii="Times New Roman" w:hAnsi="Times New Roman" w:cs="Sultan bold" w:hint="cs"/>
                          <w:color w:val="0F243E" w:themeColor="text2" w:themeShade="80"/>
                          <w:sz w:val="60"/>
                          <w:szCs w:val="60"/>
                          <w:rtl/>
                          <w:lang w:bidi="ar-EG"/>
                        </w:rPr>
                        <w:t xml:space="preserve"> </w:t>
                      </w:r>
                      <w:r w:rsidRPr="00EF139C">
                        <w:rPr>
                          <w:rFonts w:ascii="Times New Roman" w:hAnsi="Times New Roman" w:cs="Sultan bold"/>
                          <w:color w:val="0F243E" w:themeColor="text2" w:themeShade="80"/>
                          <w:sz w:val="60"/>
                          <w:szCs w:val="60"/>
                          <w:rtl/>
                          <w:lang w:bidi="ar-EG"/>
                        </w:rPr>
                        <w:t>عبد الله</w:t>
                      </w:r>
                    </w:p>
                    <w:p w:rsidR="00775E3E" w:rsidRPr="00EF139C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Theme="minorBidi" w:hAnsiTheme="minorBidi" w:cstheme="minorBidi"/>
                          <w:color w:val="0F243E" w:themeColor="text2" w:themeShade="80"/>
                          <w:sz w:val="58"/>
                          <w:szCs w:val="58"/>
                          <w:rtl/>
                          <w:lang w:bidi="ar-EG"/>
                        </w:rPr>
                      </w:pPr>
                      <w:r w:rsidRPr="00EF139C">
                        <w:rPr>
                          <w:rFonts w:ascii="Times New Roman" w:hAnsi="Times New Roman" w:cs="Sultan bold" w:hint="cs"/>
                          <w:color w:val="0F243E" w:themeColor="text2" w:themeShade="80"/>
                          <w:sz w:val="60"/>
                          <w:szCs w:val="60"/>
                          <w:rtl/>
                          <w:lang w:bidi="ar-EG"/>
                        </w:rPr>
                        <w:t>أستاذ إدارة التمريض</w:t>
                      </w:r>
                    </w:p>
                    <w:p w:rsidR="00775E3E" w:rsidRPr="00E80A9F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Theme="minorBidi" w:hAnsiTheme="minorBidi" w:cstheme="minorBidi"/>
                          <w:color w:val="0F243E" w:themeColor="text2" w:themeShade="80"/>
                          <w:sz w:val="72"/>
                          <w:szCs w:val="72"/>
                          <w:rtl/>
                          <w:lang w:bidi="ar-EG"/>
                        </w:rPr>
                      </w:pPr>
                    </w:p>
                    <w:p w:rsidR="00775E3E" w:rsidRPr="00EF139C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="Times New Roman" w:hAnsi="Times New Roman" w:cs="Farsi Simple Bold"/>
                          <w:color w:val="0F243E" w:themeColor="text2" w:themeShade="80"/>
                          <w:sz w:val="64"/>
                          <w:szCs w:val="64"/>
                          <w:rtl/>
                          <w:lang w:bidi="ar-EG"/>
                        </w:rPr>
                      </w:pPr>
                      <w:r w:rsidRPr="00EF139C">
                        <w:rPr>
                          <w:rFonts w:ascii="Times New Roman" w:hAnsi="Times New Roman" w:cs="Farsi Simple Bold" w:hint="cs"/>
                          <w:color w:val="0F243E" w:themeColor="text2" w:themeShade="80"/>
                          <w:sz w:val="64"/>
                          <w:szCs w:val="64"/>
                          <w:rtl/>
                          <w:lang w:bidi="ar-EG"/>
                        </w:rPr>
                        <w:t>المرشح لوظيفة</w:t>
                      </w:r>
                    </w:p>
                    <w:p w:rsidR="00775E3E" w:rsidRPr="00EF139C" w:rsidRDefault="00775E3E" w:rsidP="00BB28CA">
                      <w:pPr>
                        <w:spacing w:after="120" w:line="240" w:lineRule="auto"/>
                        <w:jc w:val="center"/>
                        <w:rPr>
                          <w:rFonts w:ascii="Times New Roman" w:hAnsi="Times New Roman" w:cs="Simplified Arabic"/>
                          <w:b/>
                          <w:bCs/>
                          <w:color w:val="0F243E" w:themeColor="text2" w:themeShade="80"/>
                          <w:sz w:val="54"/>
                          <w:szCs w:val="54"/>
                          <w:rtl/>
                          <w:lang w:bidi="ar-EG"/>
                        </w:rPr>
                      </w:pPr>
                      <w:r w:rsidRPr="00EF139C">
                        <w:rPr>
                          <w:rFonts w:ascii="Times New Roman" w:hAnsi="Times New Roman" w:cs="Farsi Simple Bold" w:hint="cs"/>
                          <w:color w:val="0F243E" w:themeColor="text2" w:themeShade="80"/>
                          <w:sz w:val="64"/>
                          <w:szCs w:val="64"/>
                          <w:rtl/>
                          <w:lang w:bidi="ar-EG"/>
                        </w:rPr>
                        <w:t>عميد كلية التمريض - جامعة أسيوط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9035E4" w:rsidRPr="001A0A31" w:rsidRDefault="00E626C3" w:rsidP="00E626C3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lastRenderedPageBreak/>
        <w:t>البيانات الشخصية</w:t>
      </w:r>
      <w:r w:rsidR="002D3162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>:</w:t>
      </w:r>
    </w:p>
    <w:p w:rsidR="007648A1" w:rsidRPr="001A0A31" w:rsidRDefault="0014235D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4DE9E40" wp14:editId="6B69BB97">
            <wp:simplePos x="0" y="0"/>
            <wp:positionH relativeFrom="column">
              <wp:posOffset>259080</wp:posOffset>
            </wp:positionH>
            <wp:positionV relativeFrom="paragraph">
              <wp:posOffset>113030</wp:posOffset>
            </wp:positionV>
            <wp:extent cx="1226820" cy="1419860"/>
            <wp:effectExtent l="38100" t="38100" r="30480" b="46990"/>
            <wp:wrapNone/>
            <wp:docPr id="16" name="صورة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contrast="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79" t="8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419860"/>
                    </a:xfrm>
                    <a:prstGeom prst="rect">
                      <a:avLst/>
                    </a:prstGeom>
                    <a:noFill/>
                    <a:ln w="31750" cmpd="thinThick">
                      <a:solidFill>
                        <a:schemeClr val="tx2">
                          <a:lumMod val="5000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5E4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</w:t>
      </w:r>
      <w:r w:rsidR="007648A1" w:rsidRPr="001A0A31">
        <w:rPr>
          <w:rFonts w:cs="الشهيد محمد الدره"/>
          <w:color w:val="000000" w:themeColor="text1"/>
          <w:sz w:val="32"/>
          <w:szCs w:val="32"/>
          <w:rtl/>
        </w:rPr>
        <w:t>لاس</w:t>
      </w:r>
      <w:r w:rsidR="002D702C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ــ</w:t>
      </w:r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ــــــــــــ</w:t>
      </w:r>
      <w:r w:rsidR="002D702C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</w:t>
      </w:r>
      <w:r w:rsidR="00C032F9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:</w:t>
      </w:r>
      <w:r w:rsidR="007648A1" w:rsidRPr="001A0A31">
        <w:rPr>
          <w:rFonts w:cs="الشهيد محمد الدره"/>
          <w:color w:val="000000" w:themeColor="text1"/>
          <w:sz w:val="32"/>
          <w:szCs w:val="32"/>
        </w:rPr>
        <w:t xml:space="preserve"> </w:t>
      </w:r>
      <w:r w:rsidR="00837323" w:rsidRPr="001A0A31">
        <w:rPr>
          <w:rFonts w:cs="الشهيد محمد الدره"/>
          <w:color w:val="000000" w:themeColor="text1"/>
          <w:sz w:val="32"/>
          <w:szCs w:val="32"/>
          <w:rtl/>
        </w:rPr>
        <w:t>سماح محمد عبد الله</w:t>
      </w:r>
    </w:p>
    <w:p w:rsidR="00E626C3" w:rsidRPr="001A0A31" w:rsidRDefault="00E626C3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اريخ الميـــــــــلاد:</w:t>
      </w:r>
      <w:r w:rsidR="008953E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16/5/1965م</w:t>
      </w:r>
    </w:p>
    <w:p w:rsidR="00E626C3" w:rsidRPr="001A0A31" w:rsidRDefault="00E626C3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حالة الاجتماعيــة: متزوجة </w:t>
      </w:r>
      <w:r w:rsidR="009B397C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+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بنان</w:t>
      </w:r>
      <w:proofErr w:type="spellEnd"/>
    </w:p>
    <w:p w:rsidR="00E626C3" w:rsidRPr="001A0A31" w:rsidRDefault="00E626C3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جنسيـــــــــــــة: مصرية </w:t>
      </w:r>
    </w:p>
    <w:p w:rsidR="007648A1" w:rsidRPr="001A0A31" w:rsidRDefault="006C5BE9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الوظيف</w:t>
      </w:r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ـــــــــــــ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ة:</w:t>
      </w:r>
      <w:r w:rsidR="00C032F9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r w:rsidR="007648A1" w:rsidRPr="001A0A31">
        <w:rPr>
          <w:rFonts w:cs="الشهيد محمد الدره"/>
          <w:color w:val="000000" w:themeColor="text1"/>
          <w:sz w:val="32"/>
          <w:szCs w:val="32"/>
          <w:rtl/>
        </w:rPr>
        <w:t>أستاذ</w:t>
      </w:r>
      <w:r w:rsidR="007648A1" w:rsidRPr="001A0A31">
        <w:rPr>
          <w:rFonts w:cs="الشهيد محمد الدره"/>
          <w:color w:val="000000" w:themeColor="text1"/>
          <w:sz w:val="32"/>
          <w:szCs w:val="32"/>
        </w:rPr>
        <w:t xml:space="preserve"> </w:t>
      </w:r>
      <w:r w:rsidR="007648A1" w:rsidRPr="001A0A31">
        <w:rPr>
          <w:rFonts w:cs="الشهيد محمد الدره"/>
          <w:color w:val="000000" w:themeColor="text1"/>
          <w:sz w:val="32"/>
          <w:szCs w:val="32"/>
          <w:rtl/>
        </w:rPr>
        <w:t>بقسم</w:t>
      </w:r>
      <w:r w:rsidR="007648A1" w:rsidRPr="001A0A31">
        <w:rPr>
          <w:rFonts w:cs="الشهيد محمد الدره"/>
          <w:color w:val="000000" w:themeColor="text1"/>
          <w:sz w:val="32"/>
          <w:szCs w:val="32"/>
        </w:rPr>
        <w:t xml:space="preserve"> </w:t>
      </w:r>
      <w:r w:rsidR="007648A1" w:rsidRPr="001A0A31">
        <w:rPr>
          <w:rFonts w:cs="الشهيد محمد الدره"/>
          <w:color w:val="000000" w:themeColor="text1"/>
          <w:sz w:val="32"/>
          <w:szCs w:val="32"/>
          <w:rtl/>
        </w:rPr>
        <w:t>إدارة</w:t>
      </w:r>
      <w:r w:rsidR="007648A1" w:rsidRPr="001A0A31">
        <w:rPr>
          <w:rFonts w:cs="الشهيد محمد الدره"/>
          <w:color w:val="000000" w:themeColor="text1"/>
          <w:sz w:val="32"/>
          <w:szCs w:val="32"/>
        </w:rPr>
        <w:t xml:space="preserve"> </w:t>
      </w:r>
      <w:r w:rsidR="007648A1" w:rsidRPr="001A0A31">
        <w:rPr>
          <w:rFonts w:cs="الشهيد محمد الدره"/>
          <w:color w:val="000000" w:themeColor="text1"/>
          <w:sz w:val="32"/>
          <w:szCs w:val="32"/>
          <w:rtl/>
        </w:rPr>
        <w:t>التمريض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r w:rsidR="00B905F9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كلية التمريض </w:t>
      </w:r>
      <w:r w:rsidR="00B905F9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</w:t>
      </w:r>
    </w:p>
    <w:p w:rsidR="007648A1" w:rsidRPr="001A0A31" w:rsidRDefault="007648A1" w:rsidP="00B905F9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ascii="Times New Roman" w:hAnsi="Times New Roman" w:cs="Sultan bold"/>
          <w:color w:val="000000" w:themeColor="text1"/>
          <w:sz w:val="32"/>
          <w:szCs w:val="32"/>
          <w:rtl/>
          <w:lang w:bidi="ar-EG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التخصص</w:t>
      </w:r>
      <w:r w:rsidRPr="001A0A31">
        <w:rPr>
          <w:rFonts w:cs="الشهيد محمد الدره"/>
          <w:color w:val="000000" w:themeColor="text1"/>
          <w:sz w:val="32"/>
          <w:szCs w:val="32"/>
        </w:rPr>
        <w:t xml:space="preserve"> </w:t>
      </w:r>
      <w:r w:rsidR="006C5BE9" w:rsidRPr="001A0A31">
        <w:rPr>
          <w:rFonts w:cs="الشهيد محمد الدره"/>
          <w:color w:val="000000" w:themeColor="text1"/>
          <w:sz w:val="32"/>
          <w:szCs w:val="32"/>
          <w:rtl/>
        </w:rPr>
        <w:t>الدقي</w:t>
      </w:r>
      <w:r w:rsidR="00EE28FB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ق: </w:t>
      </w:r>
      <w:r w:rsidR="009B397C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دارة التمريض وجودة 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>الرعاية الصحية</w:t>
      </w:r>
    </w:p>
    <w:p w:rsidR="008E5750" w:rsidRPr="001A0A31" w:rsidRDefault="007648A1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rtl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البريد</w:t>
      </w:r>
      <w:r w:rsidR="006C5BE9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الكترون</w:t>
      </w:r>
      <w:r w:rsidR="00EF3882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</w:t>
      </w:r>
      <w:r w:rsidR="006C5BE9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: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="008E5750" w:rsidRPr="001A0A31">
        <w:rPr>
          <w:rFonts w:asciiTheme="majorBidi" w:hAnsiTheme="majorBidi" w:cs="الشهيد محمد الدره"/>
          <w:color w:val="000000" w:themeColor="text1"/>
          <w:sz w:val="32"/>
          <w:szCs w:val="32"/>
        </w:rPr>
        <w:t>drsamahmo</w:t>
      </w:r>
      <w:r w:rsidR="007002D8" w:rsidRPr="001A0A31">
        <w:rPr>
          <w:rFonts w:asciiTheme="majorBidi" w:hAnsiTheme="majorBidi" w:cs="الشهيد محمد الدره"/>
          <w:color w:val="000000" w:themeColor="text1"/>
          <w:sz w:val="32"/>
          <w:szCs w:val="32"/>
        </w:rPr>
        <w:t>h</w:t>
      </w:r>
      <w:r w:rsidR="008E5750" w:rsidRPr="001A0A31">
        <w:rPr>
          <w:rFonts w:asciiTheme="majorBidi" w:hAnsiTheme="majorBidi" w:cs="الشهيد محمد الدره"/>
          <w:color w:val="000000" w:themeColor="text1"/>
          <w:sz w:val="32"/>
          <w:szCs w:val="32"/>
        </w:rPr>
        <w:t>med@yahoo.com</w:t>
      </w:r>
    </w:p>
    <w:p w:rsidR="007648A1" w:rsidRPr="001A0A31" w:rsidRDefault="007648A1" w:rsidP="0028682E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الم</w:t>
      </w:r>
      <w:r w:rsidR="00EF3882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ــ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و</w:t>
      </w:r>
      <w:r w:rsidR="006C5BE9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ا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ي</w:t>
      </w:r>
      <w:r w:rsidR="00EF3882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ـــــــــــ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ل</w:t>
      </w:r>
      <w:r w:rsidRPr="001A0A31">
        <w:rPr>
          <w:rFonts w:cs="الشهيد محمد الدره"/>
          <w:color w:val="000000" w:themeColor="text1"/>
          <w:sz w:val="32"/>
          <w:szCs w:val="32"/>
        </w:rPr>
        <w:t xml:space="preserve"> :</w:t>
      </w:r>
      <w:r w:rsidR="009E589F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01006712911</w:t>
      </w:r>
    </w:p>
    <w:p w:rsidR="00205831" w:rsidRPr="001A0A31" w:rsidRDefault="00205831" w:rsidP="00B41267">
      <w:pPr>
        <w:autoSpaceDE w:val="0"/>
        <w:autoSpaceDN w:val="0"/>
        <w:adjustRightInd w:val="0"/>
        <w:spacing w:line="240" w:lineRule="auto"/>
        <w:ind w:left="720"/>
        <w:jc w:val="lowKashida"/>
        <w:rPr>
          <w:rFonts w:cs="الشهيد محمد الدره"/>
          <w:color w:val="000000" w:themeColor="text1"/>
          <w:sz w:val="10"/>
          <w:szCs w:val="10"/>
          <w:rtl/>
        </w:rPr>
      </w:pPr>
    </w:p>
    <w:p w:rsidR="007648A1" w:rsidRPr="001A0A31" w:rsidRDefault="002D3162" w:rsidP="005D23F0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>الحالة العلمية</w:t>
      </w: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>:</w:t>
      </w:r>
    </w:p>
    <w:p w:rsidR="00C33F31" w:rsidRPr="001A0A31" w:rsidRDefault="00C33F31" w:rsidP="00F83393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بكالوريوس</w:t>
      </w:r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في </w:t>
      </w:r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علو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التمريض 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من </w:t>
      </w:r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عهد </w:t>
      </w:r>
      <w:proofErr w:type="spellStart"/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الى</w:t>
      </w:r>
      <w:proofErr w:type="spellEnd"/>
      <w:r w:rsidR="00E626C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بجامعة أسيوط مايو 1988</w:t>
      </w:r>
      <w:r w:rsidR="00820BB1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أسيوط</w:t>
      </w:r>
      <w:r w:rsidR="00820BB1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- </w:t>
      </w:r>
      <w:r w:rsidR="007F0EFA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جمهوري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مصر</w:t>
      </w:r>
      <w:r w:rsidR="007F0EFA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عرب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111E04" w:rsidRPr="001A0A31" w:rsidRDefault="00111E04" w:rsidP="00F83393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قضاء سنة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تدريبية الاجبارية (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امتياز</w:t>
      </w:r>
      <w:r w:rsidR="00B905F9">
        <w:rPr>
          <w:rFonts w:cs="الشهيد محمد الدره" w:hint="cs"/>
          <w:color w:val="000000" w:themeColor="text1"/>
          <w:sz w:val="32"/>
          <w:szCs w:val="32"/>
          <w:rtl/>
        </w:rPr>
        <w:t>)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فى الفترة من سبتمبر حتى أغسطس 1989م.</w:t>
      </w:r>
    </w:p>
    <w:p w:rsidR="00E626C3" w:rsidRPr="001A0A31" w:rsidRDefault="00E626C3" w:rsidP="00F83393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نائب</w:t>
      </w:r>
      <w:r w:rsidR="003564E7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تمريض مقيم من ديسمبر 1990- مايو 1992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="00111E04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قسم </w:t>
      </w:r>
      <w:r w:rsidR="003564E7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دار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التمريض مستشفى جامعة أسيوط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.</w:t>
      </w:r>
    </w:p>
    <w:p w:rsidR="00C33F31" w:rsidRPr="001A0A31" w:rsidRDefault="00C33F31" w:rsidP="003564E7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قائم بعمل مدير إدارة التمريض </w:t>
      </w:r>
      <w:r w:rsidR="003564E7">
        <w:rPr>
          <w:rFonts w:cs="الشهيد محمد الدره" w:hint="cs"/>
          <w:color w:val="000000" w:themeColor="text1"/>
          <w:sz w:val="32"/>
          <w:szCs w:val="32"/>
          <w:rtl/>
        </w:rPr>
        <w:t>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لمستشفيات – جامعة أسيوط فى الف</w:t>
      </w:r>
      <w:r w:rsidR="00205831" w:rsidRPr="001A0A31">
        <w:rPr>
          <w:rFonts w:cs="الشهيد محمد الدره"/>
          <w:color w:val="000000" w:themeColor="text1"/>
          <w:sz w:val="32"/>
          <w:szCs w:val="32"/>
          <w:rtl/>
        </w:rPr>
        <w:t>ترة من ديسمبر 1991حتى مايو 199</w:t>
      </w:r>
      <w:r w:rsidR="00205831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2م.</w:t>
      </w:r>
    </w:p>
    <w:p w:rsidR="00C33F31" w:rsidRPr="001A0A31" w:rsidRDefault="00C33F31" w:rsidP="00F83393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ماجستير إدارة التمريض</w:t>
      </w:r>
      <w:r w:rsidR="00872773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-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="00111E04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كلية لتمريض </w:t>
      </w:r>
      <w:r w:rsidR="00111E04"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="00111E04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</w:t>
      </w:r>
      <w:r w:rsidR="00205831"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نوفمبر1993</w:t>
      </w:r>
      <w:r w:rsidR="00205831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.</w:t>
      </w:r>
    </w:p>
    <w:p w:rsidR="00F83393" w:rsidRPr="001A0A31" w:rsidRDefault="00C33F31" w:rsidP="003564E7">
      <w:pPr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14" w:hanging="357"/>
        <w:jc w:val="lowKashida"/>
        <w:rPr>
          <w:rFonts w:ascii="Times New Roman" w:hAnsi="Times New Roman"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دكتوراه </w:t>
      </w:r>
      <w:r w:rsidR="003564E7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في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إدارة التمريض– كلية التمريض</w:t>
      </w:r>
      <w:r w:rsidR="003D6FE1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-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="003D6FE1" w:rsidRPr="001A0A31">
        <w:rPr>
          <w:rFonts w:cs="الشهيد محمد الدره"/>
          <w:color w:val="000000" w:themeColor="text1"/>
          <w:sz w:val="32"/>
          <w:szCs w:val="32"/>
          <w:rtl/>
        </w:rPr>
        <w:t>جامعة أسيوط</w:t>
      </w:r>
      <w:r w:rsidR="00111E04" w:rsidRPr="001A0A31">
        <w:rPr>
          <w:rFonts w:ascii="Times New Roman" w:hAnsi="Times New Roman" w:cs="الشهيد محمد الدره" w:hint="cs"/>
          <w:color w:val="000000" w:themeColor="text1"/>
          <w:sz w:val="32"/>
          <w:szCs w:val="32"/>
          <w:rtl/>
        </w:rPr>
        <w:t xml:space="preserve"> 2000م.</w:t>
      </w:r>
    </w:p>
    <w:p w:rsidR="00C33F31" w:rsidRPr="001A0A31" w:rsidRDefault="00C33F31" w:rsidP="005D23F0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lastRenderedPageBreak/>
        <w:t>التدرج الوظيفي</w:t>
      </w:r>
      <w:r w:rsidR="00B824D8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>:</w:t>
      </w:r>
    </w:p>
    <w:p w:rsidR="00EF3882" w:rsidRPr="004E3118" w:rsidRDefault="00EF3882" w:rsidP="006B5F7C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معيد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بقسم إدارة التمريض كلية التمريض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–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جامعة أسيوط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="004337CE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عتباراً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من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ديسمبر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1990م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حتى مايو 1993م.</w:t>
      </w:r>
    </w:p>
    <w:p w:rsidR="000663B0" w:rsidRPr="004E3118" w:rsidRDefault="000663B0" w:rsidP="006B5F7C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  <w:rtl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ديسمبر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1990م أ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بريل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1992م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نائباً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="009B397C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مقيم </w:t>
      </w:r>
      <w:r w:rsidR="00C9372F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ل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مدير إدارة التمريض فى قسم إدارة التمريض – مستشفيات جامعة أسيوط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</w:p>
    <w:p w:rsidR="00EF3882" w:rsidRPr="004E3118" w:rsidRDefault="00EF3882" w:rsidP="00CB2976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مدرس مساعد إدارة التمريض </w:t>
      </w:r>
      <w:r w:rsidR="00CB2976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بقسم إدارة التمريض -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كلية التمريض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-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جامعة أ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س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يوط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="004337CE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عتبارا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من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يون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ي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و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1993م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سبتمبر 2000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م.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</w:p>
    <w:p w:rsidR="00EF3882" w:rsidRPr="004E3118" w:rsidRDefault="00EF3882" w:rsidP="005253F2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مدرس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="005253F2"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إدارة التمريض </w:t>
      </w:r>
      <w:r w:rsidR="005253F2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بقسم إدارة التمريض - </w:t>
      </w:r>
      <w:r w:rsidR="005253F2" w:rsidRPr="004E3118">
        <w:rPr>
          <w:rFonts w:cs="الشهيد محمد الدره"/>
          <w:color w:val="000000" w:themeColor="text1"/>
          <w:sz w:val="30"/>
          <w:szCs w:val="30"/>
          <w:rtl/>
        </w:rPr>
        <w:t>كلية التمريض</w:t>
      </w:r>
      <w:r w:rsidR="005253F2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="00AF57D0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-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جامعة أسيوط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أكتوبر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2001م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إلى نوفمبر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2009م</w:t>
      </w:r>
      <w:r w:rsidR="006B5F7C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</w:p>
    <w:p w:rsidR="00EF3882" w:rsidRPr="004E3118" w:rsidRDefault="00EF3882" w:rsidP="005253F2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أستاذ مساعد </w:t>
      </w:r>
      <w:r w:rsidR="005253F2"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إدارة التمريض </w:t>
      </w:r>
      <w:r w:rsidR="005253F2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بقسم إدارة التمريض - </w:t>
      </w:r>
      <w:r w:rsidR="005253F2" w:rsidRPr="004E3118">
        <w:rPr>
          <w:rFonts w:cs="الشهيد محمد الدره"/>
          <w:color w:val="000000" w:themeColor="text1"/>
          <w:sz w:val="30"/>
          <w:szCs w:val="30"/>
          <w:rtl/>
        </w:rPr>
        <w:t>كلية التمريض</w:t>
      </w:r>
      <w:r w:rsidR="005253F2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="003A65DC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-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جامعة أسيوط</w:t>
      </w:r>
      <w:r w:rsidR="003A65DC"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="004337CE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عتباراً</w:t>
      </w:r>
      <w:r w:rsidR="003A65DC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من </w:t>
      </w:r>
      <w:r w:rsidR="003A65DC"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نوفمبر </w:t>
      </w:r>
      <w:r w:rsidR="003A65DC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2009م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</w:p>
    <w:p w:rsidR="00976244" w:rsidRPr="004E3118" w:rsidRDefault="00976244" w:rsidP="005253F2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أستاذ </w:t>
      </w:r>
      <w:r w:rsidR="005253F2"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إدارة التمريض </w:t>
      </w:r>
      <w:r w:rsidR="005253F2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بقسم إدارة التمريض - </w:t>
      </w:r>
      <w:r w:rsidR="005253F2" w:rsidRPr="004E3118">
        <w:rPr>
          <w:rFonts w:cs="الشهيد محمد الدره"/>
          <w:color w:val="000000" w:themeColor="text1"/>
          <w:sz w:val="30"/>
          <w:szCs w:val="30"/>
          <w:rtl/>
        </w:rPr>
        <w:t>كلية التمريض</w:t>
      </w:r>
      <w:r w:rsidR="005253F2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-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جامعة أسيوط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="004337CE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عتباراً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من</w:t>
      </w:r>
      <w:r w:rsidR="009B397C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مايو 2015م.</w:t>
      </w:r>
    </w:p>
    <w:p w:rsidR="00976244" w:rsidRPr="004E3118" w:rsidRDefault="00976244" w:rsidP="006B5F7C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قائم بعمل رئيس مجلس قسم إدارة التمريض فى الفترة من سبتمبر 2010م حتى نوفمبر 2012م.</w:t>
      </w:r>
    </w:p>
    <w:p w:rsidR="00976244" w:rsidRPr="004E3118" w:rsidRDefault="00976244" w:rsidP="006B5F7C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قائم بعمل وكيل الكلية لشئون التعليم والطلاب نوفمبر 2012م حتى يونيو 2015م.</w:t>
      </w:r>
    </w:p>
    <w:p w:rsidR="00976244" w:rsidRPr="004E3118" w:rsidRDefault="00976244" w:rsidP="008F00C5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وكيل الكلية لشئون التعليم و</w:t>
      </w:r>
      <w:r w:rsidR="00872773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لطلاب </w:t>
      </w:r>
      <w:r w:rsidR="00083D1B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عتباراً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من يوليو 2015م </w:t>
      </w:r>
      <w:r w:rsidR="008F00C5">
        <w:rPr>
          <w:rFonts w:cs="الشهيد محمد الدره" w:hint="cs"/>
          <w:color w:val="000000" w:themeColor="text1"/>
          <w:sz w:val="30"/>
          <w:szCs w:val="30"/>
          <w:rtl/>
        </w:rPr>
        <w:t>لمدة ثلاث سنوات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</w:p>
    <w:p w:rsidR="00E90F9F" w:rsidRPr="004E3118" w:rsidRDefault="00E90F9F" w:rsidP="008F00C5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  <w:rtl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مستشار اللجنة الفنية العليا لجامعة أسيوط للعام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لجامعي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2013م.</w:t>
      </w:r>
    </w:p>
    <w:p w:rsidR="00E90F9F" w:rsidRPr="004E3118" w:rsidRDefault="00E90F9F" w:rsidP="006B5F7C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سكرتير تحرير المجلة العلمية بكلية التمريض جامعة أسيوط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2013م حتى ديسمبر 2017م.</w:t>
      </w:r>
    </w:p>
    <w:p w:rsidR="009B397C" w:rsidRPr="004E3118" w:rsidRDefault="009B397C" w:rsidP="008F00C5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المنسق </w:t>
      </w:r>
      <w:r w:rsidR="00814438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لاكاديمي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لسنة التدريب </w:t>
      </w:r>
      <w:r w:rsidR="00814438" w:rsidRPr="004E3118">
        <w:rPr>
          <w:rFonts w:cs="الشهيد محمد الدره" w:hint="cs"/>
          <w:color w:val="000000" w:themeColor="text1"/>
          <w:sz w:val="30"/>
          <w:szCs w:val="30"/>
          <w:rtl/>
        </w:rPr>
        <w:t>الإجباري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(الامتياز) 2008</w:t>
      </w:r>
      <w:r w:rsidR="00EB4A0F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م حتى 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2010م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–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2011</w:t>
      </w:r>
      <w:r w:rsidR="00EB4A0F"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م حتى </w:t>
      </w:r>
      <w:r w:rsidR="008F00C5">
        <w:rPr>
          <w:rFonts w:cs="الشهيد محمد الدره" w:hint="cs"/>
          <w:color w:val="000000" w:themeColor="text1"/>
          <w:sz w:val="30"/>
          <w:szCs w:val="30"/>
          <w:rtl/>
        </w:rPr>
        <w:t>2019م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</w:p>
    <w:p w:rsidR="004E3118" w:rsidRPr="004E3118" w:rsidRDefault="004E3118" w:rsidP="00EB4A0F">
      <w:pPr>
        <w:numPr>
          <w:ilvl w:val="0"/>
          <w:numId w:val="15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عميد كلية التمريض </w:t>
      </w:r>
      <w:r w:rsidRPr="004E3118">
        <w:rPr>
          <w:rFonts w:cs="الشهيد محمد الدره"/>
          <w:color w:val="000000" w:themeColor="text1"/>
          <w:sz w:val="30"/>
          <w:szCs w:val="30"/>
          <w:rtl/>
        </w:rPr>
        <w:t>–</w:t>
      </w:r>
      <w:r w:rsidRPr="004E3118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جامعة أسيوط من 29 ديسمبر 2018م حتى الآن.</w:t>
      </w:r>
    </w:p>
    <w:p w:rsidR="00443091" w:rsidRPr="001A0A31" w:rsidRDefault="00443091" w:rsidP="00443091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عضوية اللجان:</w:t>
      </w:r>
    </w:p>
    <w:p w:rsidR="00443091" w:rsidRPr="005253F2" w:rsidRDefault="008F00C5" w:rsidP="00443091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26"/>
          <w:szCs w:val="26"/>
          <w:rtl/>
        </w:rPr>
      </w:pP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 xml:space="preserve">رئيس معيار التخطيط </w:t>
      </w:r>
      <w:proofErr w:type="spellStart"/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الاستراتيجى</w:t>
      </w:r>
      <w:proofErr w:type="spellEnd"/>
      <w:r w:rsidR="00014B20" w:rsidRPr="005253F2">
        <w:rPr>
          <w:rFonts w:cs="الشهيد محمد الدره" w:hint="cs"/>
          <w:color w:val="000000" w:themeColor="text1"/>
          <w:sz w:val="26"/>
          <w:szCs w:val="26"/>
          <w:rtl/>
        </w:rPr>
        <w:t xml:space="preserve"> </w:t>
      </w: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بالكلية.</w:t>
      </w:r>
    </w:p>
    <w:p w:rsidR="00443091" w:rsidRPr="005253F2" w:rsidRDefault="008F00C5" w:rsidP="00443091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26"/>
          <w:szCs w:val="26"/>
          <w:rtl/>
        </w:rPr>
      </w:pP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عضو</w:t>
      </w:r>
      <w:r w:rsidR="00E91996" w:rsidRPr="005253F2">
        <w:rPr>
          <w:rFonts w:cs="الشهيد محمد الدره" w:hint="cs"/>
          <w:color w:val="000000" w:themeColor="text1"/>
          <w:sz w:val="26"/>
          <w:szCs w:val="26"/>
          <w:rtl/>
        </w:rPr>
        <w:t xml:space="preserve"> لجنة التخطيط </w:t>
      </w:r>
      <w:proofErr w:type="spellStart"/>
      <w:r w:rsidR="00E91996"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الاستراتيجى</w:t>
      </w:r>
      <w:proofErr w:type="spellEnd"/>
      <w:r w:rsidR="00E91996" w:rsidRPr="005253F2">
        <w:rPr>
          <w:rFonts w:cs="الشهيد محمد الدره" w:hint="cs"/>
          <w:color w:val="000000" w:themeColor="text1"/>
          <w:sz w:val="26"/>
          <w:szCs w:val="26"/>
          <w:rtl/>
        </w:rPr>
        <w:t xml:space="preserve"> بالجامعة.</w:t>
      </w:r>
    </w:p>
    <w:p w:rsidR="00443091" w:rsidRPr="005253F2" w:rsidRDefault="00443091" w:rsidP="00443091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26"/>
          <w:szCs w:val="26"/>
          <w:rtl/>
        </w:rPr>
      </w:pP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رئيس لجنة تحديث وتطوير المناهج بالكلية.</w:t>
      </w:r>
    </w:p>
    <w:p w:rsidR="00443091" w:rsidRPr="005253F2" w:rsidRDefault="00443091" w:rsidP="005253F2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26"/>
          <w:szCs w:val="26"/>
          <w:rtl/>
        </w:rPr>
      </w:pP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 xml:space="preserve">عضو لجنة مراجعة اللوائح وصياغة للآليات الداخلية </w:t>
      </w:r>
      <w:r w:rsidR="005253F2" w:rsidRPr="005253F2">
        <w:rPr>
          <w:rFonts w:cs="الشهيد محمد الدره" w:hint="cs"/>
          <w:color w:val="000000" w:themeColor="text1"/>
          <w:sz w:val="26"/>
          <w:szCs w:val="26"/>
          <w:rtl/>
        </w:rPr>
        <w:t>للمسالة</w:t>
      </w: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 xml:space="preserve"> والمحاسبة بالكلية.</w:t>
      </w:r>
    </w:p>
    <w:p w:rsidR="00443091" w:rsidRPr="005253F2" w:rsidRDefault="00443091" w:rsidP="00443091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26"/>
          <w:szCs w:val="26"/>
        </w:rPr>
      </w:pP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رئيس اللجنة الداخلية لمراجعة البرامج والمقررات لمرحلة البكالوريوس.</w:t>
      </w:r>
    </w:p>
    <w:p w:rsidR="005253F2" w:rsidRPr="005253F2" w:rsidRDefault="005253F2" w:rsidP="005253F2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26"/>
          <w:szCs w:val="26"/>
        </w:rPr>
      </w:pPr>
      <w:r w:rsidRPr="005253F2">
        <w:rPr>
          <w:rFonts w:cs="الشهيد محمد الدره" w:hint="cs"/>
          <w:color w:val="000000" w:themeColor="text1"/>
          <w:sz w:val="26"/>
          <w:szCs w:val="26"/>
          <w:rtl/>
        </w:rPr>
        <w:t>رئيس اللجنة الداخلية لمراجعة البرامج والمقررات الدراسات العليا.</w:t>
      </w:r>
    </w:p>
    <w:p w:rsidR="00546F58" w:rsidRPr="005253F2" w:rsidRDefault="00546F58" w:rsidP="008F00C5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عضو لجنة قطاع التمريض </w:t>
      </w:r>
      <w:r w:rsidR="008F00C5"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بالمجلس الأعلى للجامعات</w:t>
      </w: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 على مستوي الجمهورية من يناير 2019م حتى الآن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عضو مجلس الجامعة من ديسمبر 2018م حتى الآن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مجلس كلية التمريض من يناير 2019م حتى الآن.</w:t>
      </w:r>
    </w:p>
    <w:p w:rsidR="00546F58" w:rsidRPr="005253F2" w:rsidRDefault="00546F58" w:rsidP="008F00C5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عضو مجلس قسم إدارة التمريض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مجلس قسم تمريض المسنين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لجنة المكتبات.</w:t>
      </w:r>
    </w:p>
    <w:p w:rsidR="00546F58" w:rsidRPr="005253F2" w:rsidRDefault="008F00C5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مجلس إدارة المجلة العلمية بالكلية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 رئيس مجلس إدارة صندوق الخدمة العامة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مجلس مركز التدريب والتعليم المستمر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رئيس مجلس إدارة </w:t>
      </w:r>
      <w:r w:rsidR="008F00C5"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المنشآت الرياضية (</w:t>
      </w: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الملعب وصالة الانشطة الطلابية</w:t>
      </w:r>
      <w:r w:rsidR="008F00C5"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)</w:t>
      </w: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المشرف العام على المعهد الفني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مجلس المعهد الفني.</w:t>
      </w:r>
    </w:p>
    <w:p w:rsidR="00546F58" w:rsidRPr="005253F2" w:rsidRDefault="00546F58" w:rsidP="00546F58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رئيس مجلس إدارة البرنامج المكثف.</w:t>
      </w:r>
    </w:p>
    <w:p w:rsidR="00546F58" w:rsidRPr="005253F2" w:rsidRDefault="00546F58" w:rsidP="005253F2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رئيس مجلس إدارة </w:t>
      </w:r>
      <w:r w:rsidR="005253F2"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برنامج الدبلوم التخصصي </w:t>
      </w: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 بالمعهد الفني للتمريض.</w:t>
      </w:r>
    </w:p>
    <w:p w:rsidR="00546F58" w:rsidRPr="005253F2" w:rsidRDefault="00546F58" w:rsidP="005253F2">
      <w:pPr>
        <w:pStyle w:val="a7"/>
        <w:numPr>
          <w:ilvl w:val="0"/>
          <w:numId w:val="13"/>
        </w:numPr>
        <w:spacing w:after="0" w:line="360" w:lineRule="auto"/>
        <w:rPr>
          <w:rFonts w:ascii="Hacen Samra" w:hAnsi="Hacen Samra" w:cs="الشهيد محمد الدره"/>
          <w:sz w:val="26"/>
          <w:szCs w:val="26"/>
          <w:lang w:bidi="ar-EG"/>
        </w:rPr>
      </w:pP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رئيس مجلس صندوق </w:t>
      </w:r>
      <w:r w:rsidR="005253F2"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ال</w:t>
      </w: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 xml:space="preserve">تكافل </w:t>
      </w:r>
      <w:r w:rsidR="005253F2"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و</w:t>
      </w:r>
      <w:r w:rsidRPr="005253F2">
        <w:rPr>
          <w:rFonts w:ascii="Hacen Samra" w:hAnsi="Hacen Samra" w:cs="الشهيد محمد الدره" w:hint="cs"/>
          <w:sz w:val="26"/>
          <w:szCs w:val="26"/>
          <w:rtl/>
          <w:lang w:bidi="ar-EG"/>
        </w:rPr>
        <w:t>الاتحاد لطلاب كلية التمريض.</w:t>
      </w:r>
    </w:p>
    <w:p w:rsidR="008A113E" w:rsidRPr="001A0A31" w:rsidRDefault="008A113E" w:rsidP="008A113E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lastRenderedPageBreak/>
        <w:t>ندوات علمية:</w:t>
      </w:r>
    </w:p>
    <w:p w:rsidR="008A113E" w:rsidRPr="001A0A31" w:rsidRDefault="008A113E" w:rsidP="002D39F2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إعداد وتنفيذ ندوة بعنوان "إدارة الوقت" بكلية التمريض - جامعة سوهاج 18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2012م.</w:t>
      </w:r>
    </w:p>
    <w:p w:rsidR="008A113E" w:rsidRPr="001A0A31" w:rsidRDefault="008A113E" w:rsidP="002D39F2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إعداد وتنفيذ فاعليات ندوة بعنوان "حقوق المريض وأخلاقيات المهنة"</w:t>
      </w:r>
    </w:p>
    <w:p w:rsidR="008A113E" w:rsidRPr="001A0A31" w:rsidRDefault="008A113E" w:rsidP="002D39F2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إعداد وتنفيذ ندوة علمية بعنوان "فن الاتصال"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لأعضاء هيئة التدريس بكلية التمريض- جامعة أسيوط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وذلك يوم الثلاثاء الموافق 27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نوف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2012م.</w:t>
      </w:r>
    </w:p>
    <w:p w:rsidR="008A113E" w:rsidRDefault="008A113E" w:rsidP="002D39F2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إعداد وتنفيذ الندوة التى أقيمت لأعضاء هيئة التدريس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معاونيه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بقسم إدارة التمريض بعنوان "طرق تقويم نواتج التعلم وجودة الأداء" وذلك يوم الأربعاء الموافق 13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كتو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2010م.</w:t>
      </w: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2D39F2" w:rsidRDefault="002D39F2" w:rsidP="002D39F2">
      <w:pPr>
        <w:autoSpaceDE w:val="0"/>
        <w:autoSpaceDN w:val="0"/>
        <w:adjustRightInd w:val="0"/>
        <w:spacing w:line="312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8A113E" w:rsidRPr="001A0A31" w:rsidRDefault="008A113E" w:rsidP="008A113E">
      <w:pPr>
        <w:pStyle w:val="a7"/>
        <w:shd w:val="clear" w:color="auto" w:fill="CCCCCC"/>
        <w:spacing w:after="120" w:line="240" w:lineRule="auto"/>
        <w:ind w:left="-1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مؤتمرات علمية:</w:t>
      </w:r>
    </w:p>
    <w:p w:rsidR="00775E3E" w:rsidRPr="001A0A31" w:rsidRDefault="00775E3E" w:rsidP="00775E3E">
      <w:pPr>
        <w:numPr>
          <w:ilvl w:val="0"/>
          <w:numId w:val="13"/>
        </w:numPr>
        <w:spacing w:after="0" w:line="336" w:lineRule="auto"/>
        <w:jc w:val="lowKashida"/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ضور المؤتمر العلمي الدولي الثامن كلية التمريض جامعة الاسكندرية وعنوانه:</w:t>
      </w:r>
    </w:p>
    <w:p w:rsidR="00775E3E" w:rsidRPr="008F00C5" w:rsidRDefault="00775E3E" w:rsidP="00775E3E">
      <w:pPr>
        <w:spacing w:line="240" w:lineRule="auto"/>
        <w:ind w:left="720"/>
        <w:jc w:val="right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Updates In Nursing) From 27 - 2 /11 /2004</w:t>
      </w:r>
    </w:p>
    <w:p w:rsidR="00775E3E" w:rsidRDefault="00775E3E" w:rsidP="00775E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حاد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عش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سرط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رئ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3-6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وليو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5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شلون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اسبانيا)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775E3E" w:rsidRDefault="00775E3E" w:rsidP="00775E3E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مؤتمر</w:t>
      </w:r>
      <w:r w:rsidRPr="001A0A31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HEEPH</w:t>
      </w:r>
      <w:r w:rsidRPr="001A0A31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ضمن مشروع لتطوير المناهج والذي عقد بجامعة المنوفية 15/2/2005م.</w:t>
      </w:r>
    </w:p>
    <w:p w:rsidR="00775E3E" w:rsidRDefault="00775E3E" w:rsidP="00775E3E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رش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عم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عايي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قوم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كاديمية</w:t>
      </w:r>
      <w:r w:rsidRPr="001A0A31">
        <w:rPr>
          <w:rFonts w:ascii="Simplified Arabic" w:hAnsi="Simplified Arabic" w:cs="الشهيد محمد الدره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asciiTheme="majorBidi" w:hAnsiTheme="majorBidi" w:cs="الشهيد محمد الدره"/>
          <w:b/>
          <w:bCs/>
          <w:color w:val="000000" w:themeColor="text1"/>
          <w:sz w:val="28"/>
          <w:szCs w:val="28"/>
          <w:rtl/>
          <w:lang w:bidi="ar-EG"/>
        </w:rPr>
        <w:t>(</w:t>
      </w:r>
      <w:r w:rsidRPr="001A0A31">
        <w:rPr>
          <w:rFonts w:asciiTheme="majorBidi" w:hAnsiTheme="majorBidi" w:cs="الشهيد محمد الدره"/>
          <w:b/>
          <w:bCs/>
          <w:color w:val="000000" w:themeColor="text1"/>
          <w:sz w:val="28"/>
          <w:szCs w:val="28"/>
          <w:lang w:bidi="ar-EG"/>
        </w:rPr>
        <w:t>NARS</w:t>
      </w:r>
      <w:r w:rsidRPr="001A0A31">
        <w:rPr>
          <w:rFonts w:asciiTheme="majorBidi" w:hAnsiTheme="majorBidi" w:cs="الشهيد محمد الدره"/>
          <w:b/>
          <w:bCs/>
          <w:color w:val="000000" w:themeColor="text1"/>
          <w:sz w:val="28"/>
          <w:szCs w:val="28"/>
          <w:rtl/>
          <w:lang w:bidi="ar-EG"/>
        </w:rPr>
        <w:t>)</w:t>
      </w:r>
      <w:r w:rsidRPr="001A0A31">
        <w:rPr>
          <w:rFonts w:ascii="Simplified Arabic" w:hAnsi="Simplified Arabic" w:cs="الشهيد محمد الدره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9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كل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مريض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- جامع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سيوط.</w:t>
      </w:r>
    </w:p>
    <w:p w:rsidR="003428C9" w:rsidRDefault="003428C9" w:rsidP="003428C9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رئيس المؤتمر الدولي الأول لكليات التمريض بصعيد مصر في الفترة من 19-21/2/2020م</w:t>
      </w:r>
    </w:p>
    <w:p w:rsidR="003428C9" w:rsidRDefault="003428C9" w:rsidP="003428C9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رئيس المؤتمر الطلابي الثاني لكليات التمريض جامعة سوهاج في الفترة من 2/3/2020م.</w:t>
      </w:r>
    </w:p>
    <w:p w:rsidR="00BA3266" w:rsidRDefault="00BA3266" w:rsidP="003428C9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رئيس المؤتمر الدولي الثاني لكلية التمريض </w:t>
      </w:r>
      <w:r>
        <w:rPr>
          <w:rFonts w:cs="الشهيد محمد الدره"/>
          <w:color w:val="000000" w:themeColor="text1"/>
          <w:sz w:val="32"/>
          <w:szCs w:val="32"/>
          <w:rtl/>
        </w:rPr>
        <w:t>–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 فبراير 2020م.</w:t>
      </w:r>
    </w:p>
    <w:p w:rsidR="00BA3266" w:rsidRPr="00095426" w:rsidRDefault="00BA3266" w:rsidP="003428C9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مقرر المؤتمر الدولي الثاني لقسم إدارة التمريض جامعة أسيوط فبراير 2018م.</w:t>
      </w:r>
    </w:p>
    <w:p w:rsidR="008A113E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خام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سرط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ثد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8-30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1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 شر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شيخ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-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ص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775E3E" w:rsidRDefault="00775E3E" w:rsidP="00775E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ؤتمر الدولي الافتراضي الاول لكلية التمريض </w:t>
      </w:r>
      <w:r>
        <w:rPr>
          <w:rFonts w:cs="الشهيد محمد الدره"/>
          <w:color w:val="000000" w:themeColor="text1"/>
          <w:sz w:val="32"/>
          <w:szCs w:val="32"/>
          <w:rtl/>
        </w:rPr>
        <w:t>–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سوهاج تحت عنوان     ( التحديات وتعليم التمريض الافتراضي والفرص المستقبلية). </w:t>
      </w:r>
    </w:p>
    <w:p w:rsidR="00E5663C" w:rsidRPr="001A0A31" w:rsidRDefault="00E5663C" w:rsidP="00E5663C">
      <w:pPr>
        <w:pStyle w:val="a7"/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مقرر المؤتمر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ى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اول لقسم إدارة التمريض</w:t>
      </w:r>
    </w:p>
    <w:p w:rsidR="00E5663C" w:rsidRPr="001A0A31" w:rsidRDefault="00E5663C" w:rsidP="00E5663C">
      <w:pPr>
        <w:pStyle w:val="a7"/>
        <w:spacing w:after="0" w:line="336" w:lineRule="auto"/>
        <w:ind w:left="714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             (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Quality In Nursing And Update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) فى الفترة من 21-23/2/2017م.</w:t>
      </w:r>
    </w:p>
    <w:p w:rsidR="00E5663C" w:rsidRPr="001A0A31" w:rsidRDefault="00E5663C" w:rsidP="00E5663C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lastRenderedPageBreak/>
        <w:t xml:space="preserve">سكرتير عام المؤتمر الدولي الثاني لقسم إدارة التمريض بالتعاون مع المؤتمر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الدولى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التاسع لقسم علاج الأورام فى الفترة من 19-23/2/2018م أسيوط </w:t>
      </w:r>
      <w:r w:rsidRPr="001A0A31">
        <w:rPr>
          <w:rFonts w:cs="الشهيد محمد الدره"/>
          <w:color w:val="000000" w:themeColor="text1"/>
          <w:sz w:val="32"/>
          <w:szCs w:val="32"/>
          <w:rtl/>
          <w:lang w:bidi="ar-EG"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الاقصر.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طور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حديث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ورا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خبيث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عو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27-29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ونيو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1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 بر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رب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-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ص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لم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سنو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شري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20-27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ديس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1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كل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طب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-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جامع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سيوط.</w:t>
      </w:r>
    </w:p>
    <w:p w:rsidR="008A113E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وروب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ثالث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سرط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ثدي 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شلون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إسبانيا)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19-23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2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F00C5" w:rsidRPr="001A0A31" w:rsidRDefault="008F00C5" w:rsidP="008F00C5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مؤتمر العلمي السنوي الخامس لقسم الاطفال جامعة أسيوط. </w:t>
      </w:r>
    </w:p>
    <w:p w:rsidR="008F00C5" w:rsidRPr="001A0A31" w:rsidRDefault="008F00C5" w:rsidP="008F00C5">
      <w:pPr>
        <w:pStyle w:val="a7"/>
        <w:numPr>
          <w:ilvl w:val="0"/>
          <w:numId w:val="13"/>
        </w:numPr>
        <w:bidi w:val="0"/>
        <w:spacing w:after="0" w:line="336" w:lineRule="auto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From 10 To 13 /3 /2003</w:t>
      </w:r>
      <w:r w:rsidRPr="001A0A31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(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Pollution &amp; Pediatric Nephropathies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الم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="00121500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ي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لأورا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16-19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ونيه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4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شلون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اسبانيا)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رابع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لتطور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خيرة في الأورا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8-10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سبت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4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دمشق (سوريا).</w:t>
      </w:r>
    </w:p>
    <w:p w:rsidR="008F00C5" w:rsidRDefault="008F00C5" w:rsidP="008F00C5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ضو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ثام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حدي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مريض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" 27-29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نوف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4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جامع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إسكندر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F00C5" w:rsidRDefault="008F00C5" w:rsidP="008F00C5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رش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عم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و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هار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دري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فعال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مريض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8-10 / 5/2004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كل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مريض- جامع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سيوط.</w:t>
      </w:r>
    </w:p>
    <w:p w:rsidR="002759EF" w:rsidRDefault="002759EF" w:rsidP="002759EF">
      <w:pPr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في الأعداد للمؤتمر الطلابي ل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اسيوط مارس 2008م تحت عنوان ( التحكم في العدوى ). </w:t>
      </w:r>
    </w:p>
    <w:p w:rsidR="00775E3E" w:rsidRPr="00775E3E" w:rsidRDefault="00775E3E" w:rsidP="00775E3E">
      <w:pPr>
        <w:pStyle w:val="a7"/>
        <w:numPr>
          <w:ilvl w:val="0"/>
          <w:numId w:val="13"/>
        </w:numPr>
        <w:bidi w:val="0"/>
        <w:spacing w:after="0" w:line="336" w:lineRule="auto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(Nursing And Community Health) </w:t>
      </w:r>
      <w:r w:rsidRPr="001A0A31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 </w:t>
      </w:r>
    </w:p>
    <w:p w:rsidR="002759EF" w:rsidRDefault="002759EF" w:rsidP="002759EF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المؤتمر الطلابي الاول لكلية التمريض جامعة سوهاج في الفترة من 10/3/2019م.</w:t>
      </w:r>
    </w:p>
    <w:p w:rsidR="002759EF" w:rsidRDefault="002759EF" w:rsidP="002759EF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lastRenderedPageBreak/>
        <w:t>المشاركة كرئيس جلسه في المؤتمر الدولي الخامس لكلية التمريض بجامعة بورسعيد بعنوان (تعظيم الجهود للنهوض بالتمريض والرعاية المتكاملة) في الفترة من 24 إبريل 2019م.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وروب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خام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سرط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ثدي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1 - 25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6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ني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فرنسا)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="00121500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ي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حاد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عش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15 - 18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ونيو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6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مستردا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هولندا)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775E3E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ascii="Simplified Arabic" w:hAnsi="Simplified Arabic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asciiTheme="majorBidi" w:hAnsiTheme="majorBidi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>(</w:t>
      </w:r>
      <w:r w:rsidRPr="001A0A31">
        <w:rPr>
          <w:rFonts w:asciiTheme="majorBidi" w:hAnsiTheme="majorBidi" w:cs="الشهيد محمد الدره"/>
          <w:b/>
          <w:bCs/>
          <w:color w:val="000000" w:themeColor="text1"/>
          <w:sz w:val="28"/>
          <w:szCs w:val="28"/>
          <w:lang w:bidi="ar-EG"/>
        </w:rPr>
        <w:t>BEST OF ASCO</w:t>
      </w:r>
      <w:r w:rsidRPr="001A0A31">
        <w:rPr>
          <w:rFonts w:asciiTheme="majorBidi" w:hAnsiTheme="majorBidi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>)</w:t>
      </w:r>
      <w:r w:rsidRPr="001A0A31">
        <w:rPr>
          <w:rFonts w:asciiTheme="minorHAnsi" w:hAnsiTheme="minorHAnsi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(قسم التمريض) 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2-6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ونيو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6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بن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F00C5" w:rsidRPr="00775E3E" w:rsidRDefault="008A113E" w:rsidP="00775E3E">
      <w:pPr>
        <w:numPr>
          <w:ilvl w:val="0"/>
          <w:numId w:val="11"/>
        </w:numPr>
        <w:tabs>
          <w:tab w:val="num" w:pos="849"/>
        </w:tabs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ؤتمر</w:t>
      </w:r>
      <w:r w:rsidRPr="001A0A31">
        <w:rPr>
          <w:rFonts w:asciiTheme="majorBidi" w:hAnsiTheme="majorBidi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>(</w:t>
      </w:r>
      <w:r w:rsidRPr="001A0A31">
        <w:rPr>
          <w:rFonts w:asciiTheme="majorBidi" w:hAnsiTheme="majorBidi" w:cs="الشهيد محمد الدره"/>
          <w:b/>
          <w:bCs/>
          <w:color w:val="000000" w:themeColor="text1"/>
          <w:sz w:val="28"/>
          <w:szCs w:val="28"/>
          <w:lang w:bidi="ar-EG"/>
        </w:rPr>
        <w:t>ESMOO</w:t>
      </w:r>
      <w:r w:rsidRPr="001A0A31">
        <w:rPr>
          <w:rFonts w:asciiTheme="majorBidi" w:hAnsiTheme="majorBidi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>)</w:t>
      </w:r>
      <w:r w:rsidRPr="001A0A31">
        <w:rPr>
          <w:rFonts w:ascii="Simplified Arabic" w:hAnsi="Simplified Arabic" w:cs="الشهيد محمد الدره"/>
          <w:b/>
          <w:bCs/>
          <w:color w:val="000000" w:themeColor="text1"/>
          <w:sz w:val="28"/>
          <w:szCs w:val="28"/>
          <w:rtl/>
          <w:lang w:bidi="ar-EG"/>
        </w:rPr>
        <w:t xml:space="preserve"> 31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سطنبول-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ركيا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. 29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سبت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- 3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كتو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6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.</w:t>
      </w:r>
      <w:r w:rsidR="008F00C5" w:rsidRPr="00775E3E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  </w:t>
      </w:r>
    </w:p>
    <w:p w:rsidR="008F00C5" w:rsidRPr="001A0A31" w:rsidRDefault="008F00C5" w:rsidP="008F00C5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مؤتمر الاوربي الخامس بفرنسا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(نيس)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وعنوانه: </w:t>
      </w:r>
    </w:p>
    <w:p w:rsidR="008F00C5" w:rsidRPr="001A0A31" w:rsidRDefault="008F00C5" w:rsidP="008F00C5">
      <w:pPr>
        <w:pStyle w:val="a7"/>
        <w:numPr>
          <w:ilvl w:val="0"/>
          <w:numId w:val="18"/>
        </w:numPr>
        <w:bidi w:val="0"/>
        <w:spacing w:after="0" w:line="336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5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vertAlign w:val="superscript"/>
          <w:lang w:bidi="ar-EG"/>
        </w:rPr>
        <w:t>th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 European Breast Cancer Conference) From  21 - 25 /3 /2006</w:t>
      </w:r>
    </w:p>
    <w:p w:rsidR="008F00C5" w:rsidRPr="001A0A31" w:rsidRDefault="008F00C5" w:rsidP="008F00C5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مؤتمر الدولي بباريس تحت عنوان: </w:t>
      </w:r>
    </w:p>
    <w:p w:rsidR="008F00C5" w:rsidRPr="008F00C5" w:rsidRDefault="008F00C5" w:rsidP="008F00C5">
      <w:pPr>
        <w:pStyle w:val="a7"/>
        <w:numPr>
          <w:ilvl w:val="0"/>
          <w:numId w:val="18"/>
        </w:numPr>
        <w:bidi w:val="0"/>
        <w:spacing w:after="0" w:line="336" w:lineRule="auto"/>
        <w:ind w:left="714" w:right="566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International Congress On Anti-Cancer Treatment From) (Nursing Session) 6-9/2/2007</w:t>
      </w:r>
    </w:p>
    <w:p w:rsidR="008F00C5" w:rsidRPr="001A0A31" w:rsidRDefault="008F00C5" w:rsidP="008F00C5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مؤتمر السنوي السابع بكلية الطب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اسيوط وعنوانه: </w:t>
      </w:r>
    </w:p>
    <w:p w:rsidR="008F00C5" w:rsidRPr="001A0A31" w:rsidRDefault="008F00C5" w:rsidP="008F00C5">
      <w:pPr>
        <w:pStyle w:val="a7"/>
        <w:numPr>
          <w:ilvl w:val="0"/>
          <w:numId w:val="18"/>
        </w:numPr>
        <w:bidi w:val="0"/>
        <w:spacing w:after="0" w:line="336" w:lineRule="auto"/>
        <w:ind w:left="714" w:right="707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Towards Innovative Management Of Liver Diseases) From              24 - 25 /12 /2008</w:t>
      </w:r>
    </w:p>
    <w:p w:rsidR="008F00C5" w:rsidRPr="001A0A31" w:rsidRDefault="008F00C5" w:rsidP="008F00C5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مؤتمر العلمي لقسم أمراض الجهاز الهضمي والمناطق الحارة كلية الطب جامعة أسيوط  وعنوانه : </w:t>
      </w:r>
    </w:p>
    <w:p w:rsidR="008F00C5" w:rsidRPr="001A0A31" w:rsidRDefault="008F00C5" w:rsidP="00775E3E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10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vertAlign w:val="superscript"/>
          <w:lang w:bidi="ar-EG"/>
        </w:rPr>
        <w:t>th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0"/>
          <w:szCs w:val="20"/>
          <w:lang w:bidi="ar-EG"/>
        </w:rPr>
        <w:t xml:space="preserve">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Annual Scientific Conference Of Gastroenterology &amp; Liver Disease ) From 23 - 24/4/2007</w:t>
      </w:r>
    </w:p>
    <w:p w:rsidR="008A113E" w:rsidRDefault="008A113E" w:rsidP="00775E3E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ؤتم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الم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عاش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عن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سرط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جهاز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هضمي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25-28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ونيو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8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شلون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إسبانيا)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F00C5" w:rsidRPr="00E5663C" w:rsidRDefault="008F00C5" w:rsidP="008F00C5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  <w:rtl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lastRenderedPageBreak/>
        <w:t>المشاركة في فاعليات المؤتمر العلمي الأول كلية التمريض - جامعة أسيوط كعضو في الل</w:t>
      </w:r>
      <w:r w:rsidR="00775E3E"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جنة المنظمة مارس 2008م.</w:t>
      </w:r>
    </w:p>
    <w:p w:rsidR="008A113E" w:rsidRPr="00E5663C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  <w:rtl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مؤتمر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أوروبي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سادس للأورام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النسائية (قسم التمريض) 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30-31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يناير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2009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م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>-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نيس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(فرنسا)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>.</w:t>
      </w:r>
    </w:p>
    <w:p w:rsidR="008A113E" w:rsidRPr="00E5663C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ندوة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علمية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للأورام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(قسم التمريض)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24-25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فبراير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2009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م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مستشفى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ملك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فيصل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ascii="Simplified Arabic" w:hAnsi="Simplified Arabic" w:cs="الشهيد محمد الدره" w:hint="cs"/>
          <w:color w:val="000000" w:themeColor="text1"/>
          <w:sz w:val="26"/>
          <w:szCs w:val="26"/>
          <w:rtl/>
          <w:lang w:bidi="ar-EG"/>
        </w:rPr>
        <w:t>التخصصي</w:t>
      </w:r>
      <w:r w:rsidRPr="00E5663C">
        <w:rPr>
          <w:rFonts w:ascii="Simplified Arabic" w:hAnsi="Simplified Arabic" w:cs="الشهيد محمد الدره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ومركز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أبحاث</w:t>
      </w:r>
      <w:r w:rsidRPr="00E5663C">
        <w:rPr>
          <w:rFonts w:asciiTheme="majorBidi" w:hAnsiTheme="majorBidi" w:cs="الشهيد محمد الدره"/>
          <w:b/>
          <w:bCs/>
          <w:color w:val="000000" w:themeColor="text1"/>
          <w:sz w:val="26"/>
          <w:szCs w:val="26"/>
          <w:rtl/>
          <w:lang w:bidi="ar-EG"/>
        </w:rPr>
        <w:t xml:space="preserve"> (</w:t>
      </w:r>
      <w:r w:rsidRPr="00E5663C">
        <w:rPr>
          <w:rFonts w:asciiTheme="majorBidi" w:hAnsiTheme="majorBidi" w:cs="الشهيد محمد الدره"/>
          <w:b/>
          <w:bCs/>
          <w:color w:val="000000" w:themeColor="text1"/>
          <w:sz w:val="26"/>
          <w:szCs w:val="26"/>
          <w:lang w:bidi="ar-EG"/>
        </w:rPr>
        <w:t>Gen.Org</w:t>
      </w:r>
      <w:r w:rsidRPr="00E5663C">
        <w:rPr>
          <w:rFonts w:asciiTheme="majorBidi" w:hAnsiTheme="majorBidi" w:cs="الشهيد محمد الدره"/>
          <w:b/>
          <w:bCs/>
          <w:color w:val="000000" w:themeColor="text1"/>
          <w:sz w:val="26"/>
          <w:szCs w:val="26"/>
          <w:rtl/>
          <w:lang w:bidi="ar-EG"/>
        </w:rPr>
        <w:t>)</w:t>
      </w:r>
      <w:r w:rsidRPr="00E5663C">
        <w:rPr>
          <w:rFonts w:ascii="Simplified Arabic" w:hAnsi="Simplified Arabic" w:cs="الشهيد محمد الدره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-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جدة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>.</w:t>
      </w:r>
    </w:p>
    <w:p w:rsidR="008A113E" w:rsidRPr="00E5663C" w:rsidRDefault="008A113E" w:rsidP="008F00C5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منتدى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رابع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لأفريقيا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والشرق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أوسط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للأورام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8-9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أبريل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2011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م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="007C1234"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إسطنبول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-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تركيا</w:t>
      </w:r>
      <w:r w:rsidRPr="00E5663C">
        <w:rPr>
          <w:rFonts w:cs="الشهيد محمد الدره"/>
          <w:color w:val="000000" w:themeColor="text1"/>
          <w:sz w:val="30"/>
          <w:szCs w:val="30"/>
          <w:rtl/>
        </w:rPr>
        <w:t>.</w:t>
      </w:r>
      <w:r w:rsidR="00EC2CBC" w:rsidRPr="00E5663C">
        <w:rPr>
          <w:rFonts w:ascii="Times New Roman" w:hAnsi="Times New Roman" w:cs="Simplified Arabic"/>
          <w:b/>
          <w:bCs/>
          <w:color w:val="000000" w:themeColor="text1"/>
          <w:sz w:val="26"/>
          <w:szCs w:val="26"/>
          <w:lang w:bidi="ar-EG"/>
        </w:rPr>
        <w:t xml:space="preserve"> </w:t>
      </w:r>
    </w:p>
    <w:p w:rsidR="00095426" w:rsidRPr="00E5663C" w:rsidRDefault="00095426" w:rsidP="00095426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حضور المؤتمر الدولي السادس للأورام والجهاز الهضمي والكبد في الفترة من 5-6 مايو 2017م.</w:t>
      </w:r>
    </w:p>
    <w:p w:rsidR="00095426" w:rsidRPr="00E5663C" w:rsidRDefault="00095426" w:rsidP="00095426">
      <w:pPr>
        <w:numPr>
          <w:ilvl w:val="0"/>
          <w:numId w:val="13"/>
        </w:numPr>
        <w:spacing w:after="0" w:line="336" w:lineRule="auto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مؤتمر الدولي العاشر لأمراض الثدي المناعية لأمراض النساء تحت عنوان (بيد المستقبل) في الفترة من 18-19 يناير 2018م.</w:t>
      </w:r>
    </w:p>
    <w:p w:rsidR="00A54E6D" w:rsidRPr="00E5663C" w:rsidRDefault="00A54E6D" w:rsidP="008A113E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حضور المؤتمر الدولي الحادي عشر لقسم علاج الأورام بجامعة أسيوط</w:t>
      </w:r>
      <w:r w:rsidR="00C86EE5"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فبراير 2018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</w:p>
    <w:p w:rsidR="00A54E6D" w:rsidRPr="00E5663C" w:rsidRDefault="00A54E6D" w:rsidP="008A113E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حضور المؤتمر الثاني عشر لقسم علاج الاورام بجامعة اسيوط</w:t>
      </w:r>
      <w:r w:rsidR="00C86EE5"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فبراير 2021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.</w:t>
      </w:r>
    </w:p>
    <w:p w:rsidR="00A54E6D" w:rsidRPr="00E5663C" w:rsidRDefault="00E45916" w:rsidP="00A54E6D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حضور المؤتمر</w:t>
      </w:r>
      <w:r w:rsidR="00A54E6D"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</w:t>
      </w: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سنوي</w:t>
      </w:r>
      <w:r w:rsidR="00A54E6D"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 الدولي لقسم الاورام الاكلينيكية جامعة اسيوط في الفترة من 20-22 فبراير 2019م.</w:t>
      </w:r>
    </w:p>
    <w:p w:rsidR="00095426" w:rsidRPr="00E5663C" w:rsidRDefault="00095426" w:rsidP="00095426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مؤتمر الدولي لرابطة الأطباء العرب لمكافحة السرطان في الفترة من 7 فبراير 2020م.</w:t>
      </w:r>
    </w:p>
    <w:p w:rsidR="004B08A2" w:rsidRPr="00E5663C" w:rsidRDefault="004B08A2" w:rsidP="00A54E6D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 xml:space="preserve">حضور الانشطة العلمية للمؤتمر العربي التاسع عشر للسرطان تحت رعاية (الجمعية الطبية العربية لمكافحة السرطان) بالتعاون مع جمعية </w:t>
      </w:r>
      <w:r w:rsidR="002E7FE6"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الأورام الاردنية.</w:t>
      </w:r>
    </w:p>
    <w:p w:rsidR="00095426" w:rsidRDefault="00095426" w:rsidP="00095426">
      <w:pPr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0"/>
          <w:szCs w:val="30"/>
        </w:rPr>
      </w:pPr>
      <w:r w:rsidRPr="00E5663C">
        <w:rPr>
          <w:rFonts w:cs="الشهيد محمد الدره" w:hint="cs"/>
          <w:color w:val="000000" w:themeColor="text1"/>
          <w:sz w:val="30"/>
          <w:szCs w:val="30"/>
          <w:rtl/>
        </w:rPr>
        <w:t>حضور المؤتمر القمة المصرية الدولية السنوية للأورام في الفترة من 18-20 ديسمبر 2020م.</w:t>
      </w:r>
    </w:p>
    <w:p w:rsidR="00B53FF0" w:rsidRPr="00E5663C" w:rsidRDefault="00B53FF0" w:rsidP="00B53FF0">
      <w:pPr>
        <w:spacing w:after="0" w:line="336" w:lineRule="auto"/>
        <w:ind w:left="714"/>
        <w:jc w:val="lowKashida"/>
        <w:rPr>
          <w:rFonts w:cs="الشهيد محمد الدره"/>
          <w:color w:val="000000" w:themeColor="text1"/>
          <w:sz w:val="30"/>
          <w:szCs w:val="30"/>
        </w:rPr>
      </w:pPr>
    </w:p>
    <w:p w:rsidR="008A113E" w:rsidRPr="001A0A31" w:rsidRDefault="008A113E" w:rsidP="008A113E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ندوات علمية حضور / مشاركة:</w:t>
      </w: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بإلقاء محاضرة في ندوة بعنوان " قيادات طلابية واعية بلا تدخين ولا إدمان" التي نظمتها مدرسة خديجة يوسف للبنات في 12/3/2003م.</w:t>
      </w: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ندوة عن (التلوث الغذائي وكيفية الوقاية منها) التي أقامتها لجنة البيئ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كلية التمريض جامعة أسيوط في 17/5/2003م.</w:t>
      </w: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ضور ندوة عن (السمنة وأثراها علي صحة الإنسان وكيفية الوقاية منها) المنعقدة بكلية التمريض جامعة أسيوط التابعة للجنة البيئة في الكلية في 29/4/2004م.</w:t>
      </w: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ندوة بمستشفى الملك فيصل ومركز الأبحاث التخصصي بجد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مملكة العربية السعودية عن:</w:t>
      </w:r>
    </w:p>
    <w:p w:rsidR="008A113E" w:rsidRPr="001A0A31" w:rsidRDefault="00E57B47" w:rsidP="00121500">
      <w:pPr>
        <w:pStyle w:val="a7"/>
        <w:numPr>
          <w:ilvl w:val="0"/>
          <w:numId w:val="19"/>
        </w:numPr>
        <w:tabs>
          <w:tab w:val="left" w:pos="458"/>
        </w:tabs>
        <w:bidi w:val="0"/>
        <w:spacing w:line="360" w:lineRule="auto"/>
        <w:ind w:right="707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"</w:t>
      </w:r>
      <w:r w:rsidR="008A113E"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Bes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Of </w:t>
      </w:r>
      <w:r w:rsidR="008A113E"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Oncology Symposium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From 24-25/2/2008- </w:t>
      </w:r>
      <w:r w:rsidR="008A113E"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Nursing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Session"</w:t>
      </w:r>
    </w:p>
    <w:p w:rsidR="00121500" w:rsidRDefault="00121500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قاء محاضرة عن التكافل في الرعاية الصحية مع مشروع الاتحاد الأوروبي لتطوير التعليم </w:t>
      </w:r>
      <w:r>
        <w:rPr>
          <w:rFonts w:cs="الشهيد محمد الدره"/>
          <w:color w:val="000000" w:themeColor="text1"/>
          <w:sz w:val="32"/>
          <w:szCs w:val="32"/>
          <w:rtl/>
        </w:rPr>
        <w:t>–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بجامعة أسيوط مايو 2020م.</w:t>
      </w: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بإلقاء محاضرة في ندوة بعنوان " نشر ثقافة الجودة وأهميتها للطالبات" بكلية التمريض جامعة أسيوط والتي نظمتها وحدة الجودة بالكلية في 19/2/2009م.</w:t>
      </w: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أعداد وتنظيم ندوة لأعضاء هيئة التدريس بالكلية بعنوان "الإرشاد الأكاديمي" 19/3/2009م.</w:t>
      </w:r>
    </w:p>
    <w:p w:rsidR="008A113E" w:rsidRDefault="008A113E" w:rsidP="00E5663C">
      <w:pPr>
        <w:pStyle w:val="a7"/>
        <w:spacing w:after="0" w:line="336" w:lineRule="auto"/>
        <w:ind w:left="71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</w:p>
    <w:p w:rsidR="00E5663C" w:rsidRPr="001A0A31" w:rsidRDefault="00E5663C" w:rsidP="00E5663C">
      <w:pPr>
        <w:pStyle w:val="a7"/>
        <w:spacing w:after="0" w:line="336" w:lineRule="auto"/>
        <w:ind w:left="714"/>
        <w:jc w:val="lowKashida"/>
        <w:rPr>
          <w:rFonts w:cs="الشهيد محمد الدره"/>
          <w:color w:val="000000" w:themeColor="text1"/>
          <w:sz w:val="32"/>
          <w:szCs w:val="32"/>
        </w:rPr>
      </w:pPr>
    </w:p>
    <w:p w:rsidR="008A113E" w:rsidRPr="001A0A31" w:rsidRDefault="008A113E" w:rsidP="008A113E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دورات تدريبية شاركت في تنفيذها (كمدرب):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كمدرب للعاملين بوحدات الرعاية الصحية الأولي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تابعة لمشروع رفع كفاءة الخدمات الصحية الأساسية التابع لوزارة الصحة في الفترة من مارس 2002مارس 2003م ديروط / أسيوط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بإلقاء محاضرات نظرية وعملية في الدورة التدريبي</w:t>
      </w:r>
      <w:r w:rsidRPr="001A0A31">
        <w:rPr>
          <w:rFonts w:cs="الشهيد محمد الدره" w:hint="eastAsia"/>
          <w:color w:val="000000" w:themeColor="text1"/>
          <w:sz w:val="32"/>
          <w:szCs w:val="32"/>
          <w:rtl/>
        </w:rPr>
        <w:t>ة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منعقدة بنقابة مهنة التمريض الفرعية بأسيوط للممرضات والممرضين العاملين بمستشفيات وزارة الصحة عن "طرق وأسس التقيي</w:t>
      </w:r>
      <w:r w:rsidRPr="001A0A31">
        <w:rPr>
          <w:rFonts w:cs="الشهيد محمد الدره" w:hint="eastAsia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ومسئولية رئيس القسم بالقواعد الأساسية" في الفترة من 7 الي 28/1/2002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أشراف علي أعداد وتنفيذ البرنامج التدريبي المنعقد بمركز التعليم المستمر وتطوير التمريض بكلية الطب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 بعنوان "منع الأخطاء الدوائية في مستشفيات أسيوط الجامعية" في الفترة من 7/5 الي 26/5/2005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اشتراك في أعداد وتنفيذ برنامج تدريبي لأخصائيات التمريض بمستشفيات أسيوط الجامعية عن "القيادة في التمريض " والتي عقدت ب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 تحت أشراف قسم أدارة التمريض بالكلية 15-17/3/2009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كمدرب للعاملين بوحدات الرعاية الصحية الأولي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تابعة لمشروع "رفع كفاءة الخدمات الصحية" التابع لوزارة الصحة بمحافظة (المنيا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أسيوط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قنا) في سبتمبر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ديسمبر 2008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كمدرب في البرنامج التدريبي للممرضات التابع لوزارة الصحة والسكان "طب الأسر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دور الممرضة" بمحافظة سوهاج في الفترة من مارس الي يونيو 2007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أعداد وتنفيذ دورة تدريبي</w:t>
      </w:r>
      <w:r w:rsidRPr="001A0A31">
        <w:rPr>
          <w:rFonts w:cs="الشهيد محمد الدره" w:hint="eastAsia"/>
          <w:color w:val="000000" w:themeColor="text1"/>
          <w:sz w:val="32"/>
          <w:szCs w:val="32"/>
          <w:rtl/>
        </w:rPr>
        <w:t>ة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رئيسات التمريض العاملات بمستشفيات وزارة الصحة بأسوان بعنوان "المهارات الإدارية" مارس 2004م أسوان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أعداد وتنفيذ البرنامج التوجيهي الذي ينظمه قسم أدارة التمريض بالكلية للممرضات الامتيا</w:t>
      </w:r>
      <w:r w:rsidRPr="001A0A31">
        <w:rPr>
          <w:rFonts w:cs="الشهيد محمد الدره" w:hint="eastAsia"/>
          <w:color w:val="000000" w:themeColor="text1"/>
          <w:sz w:val="32"/>
          <w:szCs w:val="32"/>
          <w:rtl/>
        </w:rPr>
        <w:t>ز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سنويا قبل بداية السنة التدريبي</w:t>
      </w:r>
      <w:r w:rsidRPr="001A0A31">
        <w:rPr>
          <w:rFonts w:cs="الشهيد محمد الدره" w:hint="eastAsia"/>
          <w:color w:val="000000" w:themeColor="text1"/>
          <w:sz w:val="32"/>
          <w:szCs w:val="32"/>
          <w:rtl/>
        </w:rPr>
        <w:t>ة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lastRenderedPageBreak/>
        <w:t xml:space="preserve">تقييم وعى الممرضات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جاه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مدى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تاح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و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هم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تطبيق وسائل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ما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فى مستشفى سوزان مبارك  جامعة المنيا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إعداد وتنفيذ ورشة العمل التى عقدت فى الفترة من 29-30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ديس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2010م بعنوان "الإجراءات الخاصة بوضع المادة الإمتحانية ومراجعتها – جدول ومواصفات اختبارات المقرر"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إعداد وتنفيذ البرنامج التدريبي "لتنمية المهارات القيادية والإدارية للمشرفات التمريض" فى الفترة من 22-31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كتوبر 2011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عداد وتنفيذ ورش عمل كيفية عقد الاختبارات الإكلينيكية الموضوعي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(</w:t>
      </w:r>
      <w:r w:rsidRPr="001A0A31">
        <w:rPr>
          <w:rFonts w:cs="الشهيد محمد الدره"/>
          <w:color w:val="000000" w:themeColor="text1"/>
          <w:sz w:val="32"/>
          <w:szCs w:val="32"/>
        </w:rPr>
        <w:t>OSCE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)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بكلية التمريض جامعة (قنا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منيا)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و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(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حسي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نوع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خدم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ساس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(</w:t>
      </w:r>
      <w:r w:rsidRPr="001A0A31">
        <w:rPr>
          <w:rFonts w:cs="الشهيد محمد الدره"/>
          <w:color w:val="000000" w:themeColor="text1"/>
          <w:sz w:val="32"/>
          <w:szCs w:val="32"/>
        </w:rPr>
        <w:t>I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)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ز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2003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سيوط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لعاملي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 مختلف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راكز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ية بسوها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(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دو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مرض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طرق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عقي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) 7-28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يناي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2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عداد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تنفيذ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بالتأمين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التمريض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" 16-19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7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شارك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كمدرب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وز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و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دو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مرض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" (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شروع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طوير وتنمية القوى البشرية وز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- يونيو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7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سوها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عداد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تنفيذ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دار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و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ظائف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إد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" 27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04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 أسوان لمدة ستة أشهر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عداد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تنفيذ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دار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و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طوي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ظائف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إد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" 18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سبت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- 21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ديسمب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11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 في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مراكز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ز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صح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سيوط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عداد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برنام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دريب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وجيهى</w:t>
      </w:r>
      <w:proofErr w:type="spellEnd"/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طلاب الأمتياز2008م حتى 2016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EF139C" w:rsidRDefault="008A113E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إعداد وتنفيذ (المحاضر) الندو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ولى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ول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"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إدا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وق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"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جامع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سوهاج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18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ار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2012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091257" w:rsidRDefault="00E4799B" w:rsidP="00837E0E">
      <w:pPr>
        <w:pStyle w:val="a7"/>
        <w:numPr>
          <w:ilvl w:val="0"/>
          <w:numId w:val="11"/>
        </w:numPr>
        <w:spacing w:after="0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lastRenderedPageBreak/>
        <w:t xml:space="preserve">الاشراف </w:t>
      </w:r>
      <w:r w:rsidR="00091257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>وال</w:t>
      </w:r>
      <w:r w:rsidR="00091257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عداد وتنفيذ الدورة التالية بوحدة الخدمات </w:t>
      </w:r>
      <w:r w:rsidR="00546F58">
        <w:rPr>
          <w:rFonts w:cs="الشهيد محمد الدره" w:hint="cs"/>
          <w:color w:val="000000" w:themeColor="text1"/>
          <w:sz w:val="32"/>
          <w:szCs w:val="32"/>
          <w:rtl/>
        </w:rPr>
        <w:t>التكنولوجية بالكلية</w:t>
      </w:r>
      <w:r w:rsidR="00091257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تحت اشراف السيدة الأستاذ الدكتور/ سماح محمد عبد الله</w:t>
      </w:r>
    </w:p>
    <w:p w:rsidR="00091257" w:rsidRDefault="00091257" w:rsidP="00837E0E">
      <w:pPr>
        <w:pStyle w:val="a7"/>
        <w:spacing w:after="0"/>
        <w:ind w:left="71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ورش عمل بعنوان:</w:t>
      </w:r>
    </w:p>
    <w:p w:rsidR="00091257" w:rsidRDefault="00091257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خدمات البريد الالكتروني </w:t>
      </w:r>
      <w:r>
        <w:rPr>
          <w:rFonts w:cs="الشهيد محمد الدره"/>
          <w:color w:val="000000" w:themeColor="text1"/>
          <w:sz w:val="32"/>
          <w:szCs w:val="32"/>
        </w:rPr>
        <w:t>office 365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بتاريخ 12 مارس 2016م.</w:t>
      </w:r>
    </w:p>
    <w:p w:rsidR="00091257" w:rsidRDefault="00091257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العروض التقديمية </w:t>
      </w:r>
      <w:r w:rsidR="00FB1AAA">
        <w:rPr>
          <w:rFonts w:cs="الشهيد محمد الدره"/>
          <w:color w:val="000000" w:themeColor="text1"/>
          <w:sz w:val="32"/>
          <w:szCs w:val="32"/>
          <w:lang w:bidi="ar-EG"/>
        </w:rPr>
        <w:t>PREZI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بتاريخ 12 مارس 2019م.</w:t>
      </w:r>
    </w:p>
    <w:p w:rsidR="00091257" w:rsidRDefault="00091257" w:rsidP="00FB1AAA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استخدام برنامج</w:t>
      </w:r>
      <w:r w:rsidR="005E48EB">
        <w:rPr>
          <w:rFonts w:cs="الشهيد محمد الدره"/>
          <w:color w:val="000000" w:themeColor="text1"/>
          <w:sz w:val="32"/>
          <w:szCs w:val="32"/>
          <w:lang w:bidi="ar-EG"/>
        </w:rPr>
        <w:t>menndlly</w:t>
      </w:r>
      <w:r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  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 19 مارس 2019م.</w:t>
      </w:r>
    </w:p>
    <w:p w:rsidR="00074C51" w:rsidRDefault="00091257" w:rsidP="00FB1AAA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بعنوان </w:t>
      </w:r>
      <w:r w:rsidR="00FB1AAA">
        <w:rPr>
          <w:rFonts w:cs="الشهيد محمد الدره"/>
          <w:color w:val="000000" w:themeColor="text1"/>
          <w:sz w:val="32"/>
          <w:szCs w:val="32"/>
          <w:lang w:bidi="ar-EG"/>
        </w:rPr>
        <w:t>GOOGLE SCHOLER</w:t>
      </w:r>
      <w:r>
        <w:rPr>
          <w:rFonts w:cs="الشهيد محمد الدره"/>
          <w:color w:val="000000" w:themeColor="text1"/>
          <w:sz w:val="32"/>
          <w:szCs w:val="32"/>
          <w:lang w:bidi="ar-EG"/>
        </w:rPr>
        <w:t>-</w:t>
      </w:r>
      <w:r w:rsidR="00FB1AAA"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RESEARCH </w:t>
      </w:r>
      <w:r w:rsidR="00FB1AAA" w:rsidRPr="00FB1AAA">
        <w:rPr>
          <w:rFonts w:cs="الشهيد محمد الدره"/>
          <w:color w:val="000000" w:themeColor="text1"/>
          <w:sz w:val="32"/>
          <w:szCs w:val="32"/>
          <w:lang w:bidi="ar-EG"/>
        </w:rPr>
        <w:t>GATE</w:t>
      </w:r>
      <w:r w:rsidR="00157ABD" w:rsidRPr="00FB1AAA">
        <w:rPr>
          <w:rFonts w:cs="الشهيد محمد الدره" w:hint="cs"/>
          <w:color w:val="000000" w:themeColor="text1"/>
          <w:sz w:val="28"/>
          <w:szCs w:val="28"/>
          <w:rtl/>
          <w:lang w:bidi="ar-EG"/>
        </w:rPr>
        <w:t xml:space="preserve"> </w:t>
      </w:r>
      <w:r w:rsidR="00072E93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بتاريخ 26 مارس </w:t>
      </w:r>
      <w:r w:rsidR="00074C5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2019م.</w:t>
      </w:r>
    </w:p>
    <w:p w:rsidR="00157ABD" w:rsidRDefault="00157ABD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ورشة عمل بعنوان خدمات البريد الالكتروني (</w:t>
      </w:r>
      <w:r>
        <w:rPr>
          <w:rFonts w:cs="الشهيد محمد الدره"/>
          <w:color w:val="000000" w:themeColor="text1"/>
          <w:sz w:val="32"/>
          <w:szCs w:val="32"/>
          <w:lang w:bidi="ar-EG"/>
        </w:rPr>
        <w:t>research gate office 365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) بتاريخ 2 ابريل 2019م.</w:t>
      </w:r>
    </w:p>
    <w:p w:rsidR="00157ABD" w:rsidRDefault="00157ABD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للعروض التقديمية </w:t>
      </w:r>
      <w:r w:rsidR="00B53FF0">
        <w:rPr>
          <w:rFonts w:cs="الشهيد محمد الدره"/>
          <w:color w:val="000000" w:themeColor="text1"/>
          <w:sz w:val="32"/>
          <w:szCs w:val="32"/>
          <w:lang w:bidi="ar-EG"/>
        </w:rPr>
        <w:t>PREZI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بتاريخ 9 ابريل 2019م.</w:t>
      </w:r>
    </w:p>
    <w:p w:rsidR="00157ABD" w:rsidRDefault="00157ABD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</w:t>
      </w:r>
      <w:r>
        <w:rPr>
          <w:rFonts w:cs="الشهيد محمد الدره"/>
          <w:color w:val="000000" w:themeColor="text1"/>
          <w:sz w:val="32"/>
          <w:szCs w:val="32"/>
          <w:lang w:bidi="ar-EG"/>
        </w:rPr>
        <w:t>advanced word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بتاريخ 23 ابريل 2019م.</w:t>
      </w:r>
    </w:p>
    <w:p w:rsidR="00157ABD" w:rsidRDefault="00157ABD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بعنوان </w:t>
      </w:r>
      <w:r w:rsidR="00B53FF0">
        <w:rPr>
          <w:rFonts w:cs="الشهيد محمد الدره"/>
          <w:color w:val="000000" w:themeColor="text1"/>
          <w:sz w:val="32"/>
          <w:szCs w:val="32"/>
          <w:lang w:bidi="ar-EG"/>
        </w:rPr>
        <w:t>WEBEX 8 ZOOM</w:t>
      </w:r>
      <w:r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 </w:t>
      </w:r>
      <w:r w:rsidR="00BA5F47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بتاريخ 20/10/2020م.</w:t>
      </w:r>
    </w:p>
    <w:p w:rsidR="00157ABD" w:rsidRDefault="00157ABD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عن رفع المقررات على المنصة الالكترونية </w:t>
      </w:r>
      <w:proofErr w:type="spellStart"/>
      <w:r>
        <w:rPr>
          <w:rFonts w:cs="الشهيد محمد الدره"/>
          <w:color w:val="000000" w:themeColor="text1"/>
          <w:sz w:val="32"/>
          <w:szCs w:val="32"/>
          <w:lang w:bidi="ar-EG"/>
        </w:rPr>
        <w:t>moodle</w:t>
      </w:r>
      <w:proofErr w:type="spellEnd"/>
      <w:r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 </w:t>
      </w:r>
      <w:r w:rsidR="006676A6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بتاريخ 20/10/2020م.</w:t>
      </w:r>
    </w:p>
    <w:p w:rsidR="00FC2CEB" w:rsidRDefault="00FC2CEB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عن </w:t>
      </w:r>
      <w:proofErr w:type="spellStart"/>
      <w:r>
        <w:rPr>
          <w:rFonts w:cs="الشهيد محمد الدره"/>
          <w:color w:val="000000" w:themeColor="text1"/>
          <w:sz w:val="32"/>
          <w:szCs w:val="32"/>
          <w:lang w:bidi="ar-EG"/>
        </w:rPr>
        <w:t>google</w:t>
      </w:r>
      <w:proofErr w:type="spellEnd"/>
      <w:r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 form 8 office 365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بتاريخ 26 أكتوبر 2020م.</w:t>
      </w:r>
    </w:p>
    <w:p w:rsidR="00837E0E" w:rsidRDefault="00FC2CEB" w:rsidP="00837E0E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  <w:lang w:bidi="ar-EG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ورشة عمل عن الاختبارات الالكترونية</w:t>
      </w:r>
      <w:r w:rsidR="00837E0E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.</w:t>
      </w:r>
    </w:p>
    <w:p w:rsidR="00FB1AAA" w:rsidRDefault="00FB1AAA" w:rsidP="00FB1AAA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  <w:lang w:bidi="ar-EG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عن برنامج البكالوريوس باستخدام المعايير القومية الاكاديمية </w:t>
      </w:r>
      <w:r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 </w:t>
      </w:r>
      <w:r w:rsidRPr="00FB1AAA">
        <w:rPr>
          <w:rFonts w:cs="الشهيد محمد الدره"/>
          <w:color w:val="000000" w:themeColor="text1"/>
          <w:sz w:val="32"/>
          <w:szCs w:val="32"/>
          <w:lang w:bidi="ar-EG"/>
        </w:rPr>
        <w:t xml:space="preserve">NARS 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بكلية التمريض </w:t>
      </w:r>
      <w:r>
        <w:rPr>
          <w:rFonts w:cs="الشهيد محمد الدره"/>
          <w:color w:val="000000" w:themeColor="text1"/>
          <w:sz w:val="32"/>
          <w:szCs w:val="32"/>
          <w:rtl/>
          <w:lang w:bidi="ar-EG"/>
        </w:rPr>
        <w:t>–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جامعة سوهاج.</w:t>
      </w:r>
    </w:p>
    <w:p w:rsidR="00FB1AAA" w:rsidRDefault="00FB1AAA" w:rsidP="00FB1AAA">
      <w:pPr>
        <w:pStyle w:val="a7"/>
        <w:numPr>
          <w:ilvl w:val="0"/>
          <w:numId w:val="38"/>
        </w:numPr>
        <w:spacing w:after="0"/>
        <w:jc w:val="lowKashida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ورشة عمل التوصيفات والتقرير لمقررات مرحلة البكالوريوس</w:t>
      </w:r>
      <w:r w:rsidRPr="00FB1AAA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بكلية التمريض </w:t>
      </w:r>
      <w:r>
        <w:rPr>
          <w:rFonts w:cs="الشهيد محمد الدره"/>
          <w:color w:val="000000" w:themeColor="text1"/>
          <w:sz w:val="32"/>
          <w:szCs w:val="32"/>
          <w:rtl/>
          <w:lang w:bidi="ar-EG"/>
        </w:rPr>
        <w:t>–</w:t>
      </w: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جامعة سوهاج.</w:t>
      </w:r>
    </w:p>
    <w:p w:rsidR="00837E0E" w:rsidRDefault="00837E0E" w:rsidP="00837E0E">
      <w:pPr>
        <w:bidi w:val="0"/>
        <w:spacing w:after="0" w:line="240" w:lineRule="auto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</w:p>
    <w:p w:rsidR="00837E0E" w:rsidRDefault="00837E0E" w:rsidP="00837E0E">
      <w:pPr>
        <w:bidi w:val="0"/>
        <w:spacing w:after="0" w:line="240" w:lineRule="auto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</w:p>
    <w:p w:rsidR="00837E0E" w:rsidRDefault="00837E0E" w:rsidP="00837E0E">
      <w:pPr>
        <w:bidi w:val="0"/>
        <w:spacing w:after="0" w:line="240" w:lineRule="auto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</w:p>
    <w:p w:rsidR="00837E0E" w:rsidRDefault="00837E0E" w:rsidP="00837E0E">
      <w:pPr>
        <w:bidi w:val="0"/>
        <w:spacing w:after="0" w:line="240" w:lineRule="auto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</w:p>
    <w:p w:rsidR="00837E0E" w:rsidRDefault="00837E0E" w:rsidP="00837E0E">
      <w:pPr>
        <w:bidi w:val="0"/>
        <w:spacing w:after="0" w:line="240" w:lineRule="auto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</w:p>
    <w:p w:rsidR="008A113E" w:rsidRPr="001A0A31" w:rsidRDefault="008A113E" w:rsidP="00BB28CA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دورات تم الحصول عليها:</w:t>
      </w:r>
    </w:p>
    <w:p w:rsidR="008A113E" w:rsidRPr="001A0A31" w:rsidRDefault="008A113E" w:rsidP="008A113E">
      <w:pPr>
        <w:pStyle w:val="a7"/>
        <w:spacing w:after="0" w:line="336" w:lineRule="auto"/>
        <w:ind w:left="714"/>
        <w:jc w:val="lowKashida"/>
        <w:rPr>
          <w:rFonts w:cs="الشهيد محمد الدره"/>
          <w:color w:val="000000" w:themeColor="text1"/>
          <w:sz w:val="14"/>
          <w:szCs w:val="14"/>
        </w:rPr>
      </w:pPr>
    </w:p>
    <w:p w:rsidR="008A113E" w:rsidRPr="001A0A31" w:rsidRDefault="008A113E" w:rsidP="008A113E">
      <w:pPr>
        <w:pStyle w:val="a7"/>
        <w:numPr>
          <w:ilvl w:val="0"/>
          <w:numId w:val="11"/>
        </w:numPr>
        <w:spacing w:after="0" w:line="336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البرنامج التدريبي المكثف للفريق التمريضي التابع لمستشفى الشرطة بأسيوط في الفترة من 1- 15/11/2017م.</w:t>
      </w:r>
    </w:p>
    <w:p w:rsidR="004C3D65" w:rsidRPr="001A0A31" w:rsidRDefault="004C3D65" w:rsidP="004C3D65">
      <w:pPr>
        <w:numPr>
          <w:ilvl w:val="0"/>
          <w:numId w:val="8"/>
        </w:numPr>
        <w:spacing w:after="0" w:line="240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ضور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دور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دريبي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مركز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قيا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قوي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المجلس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أعلى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لجامع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عن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:</w:t>
      </w:r>
    </w:p>
    <w:p w:rsidR="004C3D65" w:rsidRPr="001A0A31" w:rsidRDefault="004C3D65" w:rsidP="004C3D65">
      <w:pPr>
        <w:numPr>
          <w:ilvl w:val="0"/>
          <w:numId w:val="36"/>
        </w:numPr>
        <w:tabs>
          <w:tab w:val="clear" w:pos="720"/>
        </w:tabs>
        <w:spacing w:after="0" w:line="240" w:lineRule="auto"/>
        <w:ind w:left="1133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ساليب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تقوي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. </w:t>
      </w:r>
    </w:p>
    <w:p w:rsidR="004C3D65" w:rsidRPr="001A0A31" w:rsidRDefault="004C3D65" w:rsidP="004C3D65">
      <w:pPr>
        <w:numPr>
          <w:ilvl w:val="0"/>
          <w:numId w:val="36"/>
        </w:numPr>
        <w:tabs>
          <w:tab w:val="clear" w:pos="720"/>
        </w:tabs>
        <w:spacing w:after="0" w:line="240" w:lineRule="auto"/>
        <w:ind w:left="1133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نظ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امتحانات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وتقويم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طلاب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4C3D65" w:rsidRPr="001A0A31" w:rsidRDefault="004C3D65" w:rsidP="004C3D65">
      <w:pPr>
        <w:numPr>
          <w:ilvl w:val="0"/>
          <w:numId w:val="36"/>
        </w:numPr>
        <w:tabs>
          <w:tab w:val="clear" w:pos="720"/>
        </w:tabs>
        <w:spacing w:after="0" w:line="240" w:lineRule="auto"/>
        <w:ind w:left="1133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نوك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اسئلة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.</w:t>
      </w:r>
    </w:p>
    <w:p w:rsidR="008A113E" w:rsidRPr="001A0A31" w:rsidRDefault="00B53FF0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ا</w:t>
      </w:r>
      <w:r w:rsidR="008A113E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تمام البرنامج التدريبي لتنمية قدرات أعضاء هيئة التدريس والقيادات</w:t>
      </w:r>
      <w:r w:rsidR="008A113E" w:rsidRPr="001A0A31">
        <w:rPr>
          <w:rFonts w:cs="الشهيد محمد الدره" w:hint="cs"/>
          <w:b/>
          <w:bCs/>
          <w:color w:val="000000" w:themeColor="text1"/>
          <w:sz w:val="32"/>
          <w:szCs w:val="32"/>
          <w:rtl/>
          <w:lang w:bidi="ar-EG"/>
        </w:rPr>
        <w:t xml:space="preserve"> </w:t>
      </w:r>
      <w:r w:rsidR="008A113E" w:rsidRPr="001A0A31"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  <w:t>(</w:t>
      </w:r>
      <w:r w:rsidR="008A113E" w:rsidRPr="001A0A31">
        <w:rPr>
          <w:rFonts w:asciiTheme="minorBidi" w:hAnsiTheme="minorBidi" w:cstheme="minorBidi"/>
          <w:color w:val="000000" w:themeColor="text1"/>
          <w:sz w:val="32"/>
          <w:szCs w:val="32"/>
          <w:lang w:bidi="ar-EG"/>
        </w:rPr>
        <w:t>FLDP</w:t>
      </w:r>
      <w:r w:rsidR="008A113E" w:rsidRPr="001A0A31"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  <w:t xml:space="preserve">) </w:t>
      </w:r>
      <w:r w:rsidR="008A113E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بجامعة أسيوط وذلك في البرام</w:t>
      </w:r>
      <w:r w:rsidR="008A113E" w:rsidRPr="001A0A31">
        <w:rPr>
          <w:rFonts w:cs="الشهيد محمد الدره" w:hint="eastAsia"/>
          <w:color w:val="000000" w:themeColor="text1"/>
          <w:sz w:val="32"/>
          <w:szCs w:val="32"/>
          <w:rtl/>
        </w:rPr>
        <w:t>ج</w:t>
      </w:r>
      <w:r w:rsidR="008A113E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تالية:</w:t>
      </w:r>
    </w:p>
    <w:p w:rsidR="008A113E" w:rsidRPr="001A0A31" w:rsidRDefault="008A113E" w:rsidP="008A113E">
      <w:pPr>
        <w:spacing w:after="0" w:line="240" w:lineRule="auto"/>
        <w:ind w:left="357"/>
        <w:jc w:val="lowKashida"/>
        <w:rPr>
          <w:rFonts w:cs="Simplified Arabic"/>
          <w:b/>
          <w:bCs/>
          <w:color w:val="000000" w:themeColor="text1"/>
          <w:sz w:val="20"/>
          <w:szCs w:val="20"/>
          <w:rtl/>
          <w:lang w:bidi="ar-EG"/>
        </w:rPr>
      </w:pPr>
    </w:p>
    <w:tbl>
      <w:tblPr>
        <w:bidiVisual/>
        <w:tblW w:w="0" w:type="auto"/>
        <w:jc w:val="center"/>
        <w:tblBorders>
          <w:top w:val="double" w:sz="2" w:space="0" w:color="0F243E" w:themeColor="text2" w:themeShade="80"/>
          <w:left w:val="double" w:sz="2" w:space="0" w:color="0F243E" w:themeColor="text2" w:themeShade="80"/>
          <w:bottom w:val="double" w:sz="2" w:space="0" w:color="0F243E" w:themeColor="text2" w:themeShade="80"/>
          <w:right w:val="double" w:sz="2" w:space="0" w:color="0F243E" w:themeColor="text2" w:themeShade="80"/>
          <w:insideH w:val="double" w:sz="2" w:space="0" w:color="0F243E" w:themeColor="text2" w:themeShade="80"/>
          <w:insideV w:val="double" w:sz="2" w:space="0" w:color="0F243E" w:themeColor="text2" w:themeShade="80"/>
        </w:tblBorders>
        <w:tblLook w:val="01E0" w:firstRow="1" w:lastRow="1" w:firstColumn="1" w:lastColumn="1" w:noHBand="0" w:noVBand="0"/>
      </w:tblPr>
      <w:tblGrid>
        <w:gridCol w:w="4261"/>
      </w:tblGrid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المهارات الإدارية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مهارات الاتصال الفعال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FE17D3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إ</w:t>
            </w:r>
            <w:r w:rsidR="008A113E"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دارة البحث العلمي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التدريس باستخدام التكنولوجيا الحديثة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تقييم التدريس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الاتجاهات الحديثة في التدريس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تنظيم المؤتمرات العلمية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نظام الساعات المعتمدة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الادارة الجامعية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التحليل الإحصائي</w:t>
            </w:r>
          </w:p>
        </w:tc>
      </w:tr>
      <w:tr w:rsidR="001A0A31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سلوكيات المهنة</w:t>
            </w:r>
          </w:p>
        </w:tc>
      </w:tr>
      <w:tr w:rsidR="008A113E" w:rsidRPr="001A0A31" w:rsidTr="00907A08">
        <w:trPr>
          <w:trHeight w:hRule="exact" w:val="510"/>
          <w:jc w:val="center"/>
        </w:trPr>
        <w:tc>
          <w:tcPr>
            <w:tcW w:w="4261" w:type="dxa"/>
            <w:shd w:val="clear" w:color="auto" w:fill="auto"/>
            <w:vAlign w:val="center"/>
          </w:tcPr>
          <w:p w:rsidR="008A113E" w:rsidRPr="001A0A31" w:rsidRDefault="008A113E" w:rsidP="005334AC">
            <w:pPr>
              <w:spacing w:line="360" w:lineRule="auto"/>
              <w:jc w:val="center"/>
              <w:rPr>
                <w:rFonts w:cs="Sultan bold"/>
                <w:color w:val="000000" w:themeColor="text1"/>
                <w:sz w:val="36"/>
                <w:szCs w:val="36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 xml:space="preserve">النشر </w:t>
            </w:r>
            <w:proofErr w:type="spellStart"/>
            <w:r w:rsidRPr="001A0A31">
              <w:rPr>
                <w:rFonts w:cs="Sultan bold" w:hint="cs"/>
                <w:color w:val="000000" w:themeColor="text1"/>
                <w:sz w:val="36"/>
                <w:szCs w:val="36"/>
                <w:rtl/>
                <w:lang w:bidi="ar-EG"/>
              </w:rPr>
              <w:t>الدولى</w:t>
            </w:r>
            <w:proofErr w:type="spellEnd"/>
          </w:p>
        </w:tc>
      </w:tr>
    </w:tbl>
    <w:p w:rsidR="00907A08" w:rsidRPr="001A0A31" w:rsidRDefault="00907A08" w:rsidP="00907A08">
      <w:pPr>
        <w:spacing w:after="0" w:line="240" w:lineRule="auto"/>
        <w:ind w:left="714"/>
        <w:jc w:val="lowKashida"/>
        <w:rPr>
          <w:rFonts w:cs="الشهيد محمد الدره"/>
          <w:color w:val="000000" w:themeColor="text1"/>
          <w:sz w:val="32"/>
          <w:szCs w:val="32"/>
        </w:rPr>
      </w:pPr>
    </w:p>
    <w:p w:rsidR="005334AC" w:rsidRPr="001A0A31" w:rsidRDefault="004C3D65" w:rsidP="00F44D78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ورشة العمل تحت رعاية منظمة الصحة العالمية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هيئة القومية للجودة والاعتماد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="001955AD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مؤسسات </w:t>
      </w:r>
      <w:proofErr w:type="spellStart"/>
      <w:r w:rsidR="001955AD"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أغ</w:t>
      </w:r>
      <w:r w:rsidR="00FC2749">
        <w:rPr>
          <w:rFonts w:cs="الشهيد محمد الدره" w:hint="cs"/>
          <w:color w:val="000000" w:themeColor="text1"/>
          <w:sz w:val="32"/>
          <w:szCs w:val="32"/>
          <w:rtl/>
        </w:rPr>
        <w:t>اخ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ن</w:t>
      </w:r>
      <w:proofErr w:type="spellEnd"/>
      <w:r w:rsidR="001955AD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ولجنة قطاع التمريض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عن المعايير الاكاديمية والجدارة</w:t>
      </w:r>
      <w:r w:rsidR="00907A08"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(</w:t>
      </w:r>
      <w:r w:rsidR="00907A08" w:rsidRPr="001A0A31">
        <w:rPr>
          <w:rFonts w:cs="الشهيد محمد الدره"/>
          <w:color w:val="000000" w:themeColor="text1"/>
          <w:sz w:val="32"/>
          <w:szCs w:val="32"/>
        </w:rPr>
        <w:t>NARS- COMPETENCIES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) 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</w:t>
      </w:r>
      <w:r w:rsidR="00E4799B">
        <w:rPr>
          <w:rFonts w:cs="الشهيد محمد الدره" w:hint="cs"/>
          <w:color w:val="000000" w:themeColor="text1"/>
          <w:sz w:val="32"/>
          <w:szCs w:val="32"/>
          <w:rtl/>
        </w:rPr>
        <w:t>(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لوان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أسوان</w:t>
      </w:r>
      <w:r w:rsidR="00E4799B">
        <w:rPr>
          <w:rFonts w:cs="الشهيد محمد الدره" w:hint="cs"/>
          <w:color w:val="000000" w:themeColor="text1"/>
          <w:sz w:val="32"/>
          <w:szCs w:val="32"/>
          <w:rtl/>
        </w:rPr>
        <w:t>)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.</w:t>
      </w:r>
    </w:p>
    <w:p w:rsidR="008A113E" w:rsidRPr="001A0A31" w:rsidRDefault="008A113E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lastRenderedPageBreak/>
        <w:t>دورة (إعداد المحاضرات وعرضها بالحاسب الالي) بمعمل الحاسب ال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آ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لي للتدريب بكلية الطب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. </w:t>
      </w:r>
    </w:p>
    <w:p w:rsidR="008A113E" w:rsidRPr="001A0A31" w:rsidRDefault="008A113E" w:rsidP="008A113E">
      <w:pPr>
        <w:pStyle w:val="a7"/>
        <w:numPr>
          <w:ilvl w:val="0"/>
          <w:numId w:val="21"/>
        </w:numPr>
        <w:bidi w:val="0"/>
        <w:spacing w:line="240" w:lineRule="auto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proofErr w:type="spellStart"/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Int</w:t>
      </w:r>
      <w:proofErr w:type="spellEnd"/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 +Win Me + Word 2000+ P.POINT 2000 At February 2008 / 30 </w:t>
      </w:r>
      <w:proofErr w:type="spellStart"/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Hrs</w:t>
      </w:r>
      <w:proofErr w:type="spellEnd"/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 </w:t>
      </w:r>
    </w:p>
    <w:p w:rsidR="00037DDD" w:rsidRDefault="008A113E" w:rsidP="00E36650">
      <w:pPr>
        <w:numPr>
          <w:ilvl w:val="0"/>
          <w:numId w:val="13"/>
        </w:numPr>
        <w:spacing w:line="240" w:lineRule="auto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037DDD">
        <w:rPr>
          <w:rFonts w:cs="الشهيد محمد الدره" w:hint="cs"/>
          <w:color w:val="000000" w:themeColor="text1"/>
          <w:sz w:val="32"/>
          <w:szCs w:val="32"/>
          <w:rtl/>
        </w:rPr>
        <w:t>دورة</w:t>
      </w:r>
      <w:r w:rsidRPr="00037DDD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037DDD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ICDL  - Version 4 </w:t>
      </w:r>
      <w:r w:rsidRPr="00037DDD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 </w:t>
      </w:r>
      <w:r w:rsidRPr="00037DDD">
        <w:rPr>
          <w:rFonts w:cs="الشهيد محمد الدره" w:hint="cs"/>
          <w:color w:val="000000" w:themeColor="text1"/>
          <w:sz w:val="32"/>
          <w:szCs w:val="32"/>
          <w:rtl/>
        </w:rPr>
        <w:t>المنظمة بالتعاون مع النقابة الفرعية للتمريض بأسيوط</w:t>
      </w:r>
      <w:r w:rsidR="00037DDD">
        <w:rPr>
          <w:rFonts w:cs="الشهيد محمد الدره" w:hint="cs"/>
          <w:color w:val="000000" w:themeColor="text1"/>
          <w:sz w:val="32"/>
          <w:szCs w:val="32"/>
          <w:rtl/>
        </w:rPr>
        <w:t>.</w:t>
      </w:r>
      <w:r w:rsidRPr="00037DDD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</w:p>
    <w:p w:rsidR="005D57DB" w:rsidRPr="00037DDD" w:rsidRDefault="008A113E" w:rsidP="00037DDD">
      <w:pPr>
        <w:numPr>
          <w:ilvl w:val="0"/>
          <w:numId w:val="20"/>
        </w:numPr>
        <w:bidi w:val="0"/>
        <w:spacing w:line="240" w:lineRule="auto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037DDD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>(Vision Technology Academy Certified Microsoft Office Specialist ) At February 2008/90hrs.</w:t>
      </w:r>
    </w:p>
    <w:p w:rsidR="005D57DB" w:rsidRPr="00937929" w:rsidRDefault="005D57DB" w:rsidP="00937929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5D57DB">
        <w:rPr>
          <w:rFonts w:cs="الشهيد محمد الدره" w:hint="cs"/>
          <w:color w:val="000000" w:themeColor="text1"/>
          <w:sz w:val="32"/>
          <w:szCs w:val="32"/>
          <w:rtl/>
        </w:rPr>
        <w:t>الدورة</w:t>
      </w:r>
      <w:r w:rsidRPr="0093792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تدريبية الختامية بالترشح لمنصب عميد الكلية فى الفترة من 7حتى 9 يونيو 2021م.</w:t>
      </w:r>
    </w:p>
    <w:p w:rsidR="005D57DB" w:rsidRPr="00937929" w:rsidRDefault="005D57DB" w:rsidP="00E36650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93792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برنامج </w:t>
      </w:r>
      <w:r w:rsidR="00937929" w:rsidRPr="0093792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عداد </w:t>
      </w:r>
      <w:r w:rsidR="00E36650">
        <w:rPr>
          <w:rFonts w:cs="الشهيد محمد الدره" w:hint="cs"/>
          <w:color w:val="000000" w:themeColor="text1"/>
          <w:sz w:val="32"/>
          <w:szCs w:val="32"/>
          <w:rtl/>
        </w:rPr>
        <w:t>القيادات الادارية</w:t>
      </w:r>
      <w:r w:rsidR="00937929" w:rsidRPr="0093792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وتأهيلهم للتحول الرقمي فى الفترة من 1-6 مايو 2021م.</w:t>
      </w:r>
    </w:p>
    <w:p w:rsidR="00BB0C32" w:rsidRPr="00C86EE5" w:rsidRDefault="00937929" w:rsidP="006968C5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دورة تدريبية عن محور تحليل المشكلات بالوسائل العلمية الحديثة كمحور من محاور دبلومه إدارة الازمات ديسمبر 2019م.</w:t>
      </w:r>
      <w:r w:rsidR="00BB0C32" w:rsidRPr="00C86EE5">
        <w:rPr>
          <w:rFonts w:cs="الشهيد محمد الدره" w:hint="cs"/>
          <w:color w:val="000000" w:themeColor="text1"/>
          <w:sz w:val="32"/>
          <w:szCs w:val="32"/>
          <w:rtl/>
        </w:rPr>
        <w:t>.</w:t>
      </w:r>
    </w:p>
    <w:p w:rsidR="00CF63F6" w:rsidRDefault="00CF63F6" w:rsidP="00937929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دورة التدريبية بعنوان (اساليب التقويم واعداد الاختبارات ) </w:t>
      </w:r>
      <w:r w:rsidR="00C86EE5">
        <w:rPr>
          <w:rFonts w:cs="الشهيد محمد الدره" w:hint="cs"/>
          <w:color w:val="000000" w:themeColor="text1"/>
          <w:sz w:val="32"/>
          <w:szCs w:val="32"/>
          <w:rtl/>
        </w:rPr>
        <w:t>والتي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عقدت بمركز القياس والتقوي</w:t>
      </w:r>
      <w:r w:rsidR="00FC2749">
        <w:rPr>
          <w:rFonts w:cs="الشهيد محمد الدره" w:hint="cs"/>
          <w:color w:val="000000" w:themeColor="text1"/>
          <w:sz w:val="32"/>
          <w:szCs w:val="32"/>
          <w:rtl/>
        </w:rPr>
        <w:t>م في الفترة من 19-20 مارس 2017م القاهرة.</w:t>
      </w:r>
    </w:p>
    <w:p w:rsidR="00CF63F6" w:rsidRDefault="00CF63F6" w:rsidP="00937929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دورة التدريبية بوحدة إدارة المشروعات بعنوان (بنوك الاسئلة) </w:t>
      </w:r>
      <w:r w:rsidR="00C86EE5">
        <w:rPr>
          <w:rFonts w:cs="الشهيد محمد الدره" w:hint="cs"/>
          <w:color w:val="000000" w:themeColor="text1"/>
          <w:sz w:val="32"/>
          <w:szCs w:val="32"/>
          <w:rtl/>
        </w:rPr>
        <w:t>والتي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عقدت بمركز القياس والتقوي</w:t>
      </w:r>
      <w:r w:rsidR="00FC2749">
        <w:rPr>
          <w:rFonts w:cs="الشهيد محمد الدره" w:hint="cs"/>
          <w:color w:val="000000" w:themeColor="text1"/>
          <w:sz w:val="32"/>
          <w:szCs w:val="32"/>
          <w:rtl/>
        </w:rPr>
        <w:t>م في الفترة من 22-23 مارس 2017م القاهرة.</w:t>
      </w:r>
    </w:p>
    <w:p w:rsidR="00DD46F8" w:rsidRDefault="00DD46F8" w:rsidP="00937929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دورة التدريبية بوحدة إدارة مشروعات تطوير التعليم العالي </w:t>
      </w:r>
      <w:r w:rsidR="00FC2749">
        <w:rPr>
          <w:rFonts w:cs="الشهيد محمد الدره" w:hint="cs"/>
          <w:color w:val="000000" w:themeColor="text1"/>
          <w:sz w:val="32"/>
          <w:szCs w:val="32"/>
          <w:rtl/>
        </w:rPr>
        <w:t>بعنوان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اختبارات الالكترونية </w:t>
      </w:r>
      <w:proofErr w:type="spellStart"/>
      <w:r>
        <w:rPr>
          <w:rFonts w:cs="الشهيد محمد الدره" w:hint="cs"/>
          <w:color w:val="000000" w:themeColor="text1"/>
          <w:sz w:val="32"/>
          <w:szCs w:val="32"/>
          <w:rtl/>
        </w:rPr>
        <w:t>والتى</w:t>
      </w:r>
      <w:proofErr w:type="spellEnd"/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عقدت بمركز القياس وا</w:t>
      </w:r>
      <w:r w:rsidR="00FC2749">
        <w:rPr>
          <w:rFonts w:cs="الشهيد محمد الدره" w:hint="cs"/>
          <w:color w:val="000000" w:themeColor="text1"/>
          <w:sz w:val="32"/>
          <w:szCs w:val="32"/>
          <w:rtl/>
        </w:rPr>
        <w:t>لتقويم خلال الفترة من 5/4/2017م القاهرة.</w:t>
      </w:r>
    </w:p>
    <w:p w:rsidR="00DD46F8" w:rsidRDefault="00DD46F8" w:rsidP="00DD46F8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الدورة التدريبية في الهيئة القومية لضمان جودة التعليم والاعتماد بعنوان (الدورة </w:t>
      </w:r>
      <w:r w:rsidR="00546F58">
        <w:rPr>
          <w:rFonts w:cs="الشهيد محمد الدره" w:hint="cs"/>
          <w:color w:val="000000" w:themeColor="text1"/>
          <w:sz w:val="32"/>
          <w:szCs w:val="32"/>
          <w:rtl/>
        </w:rPr>
        <w:t>المجمعة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مراجعي التعليم العالي في الفترة من 22-25 فبراير 2015م.</w:t>
      </w:r>
    </w:p>
    <w:p w:rsidR="00DD46F8" w:rsidRDefault="00DD46F8" w:rsidP="00DD46F8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في فعاليات ندوة الاتجاهات الحديثة في النشر العلمي ومعايير تقسيم معامل التأثير العربي نموذج في الفترة من 22 أكتوبر 2019. </w:t>
      </w:r>
      <w:r w:rsidR="00937929" w:rsidRPr="00937929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</w:p>
    <w:p w:rsidR="00546F58" w:rsidRDefault="00546F58" w:rsidP="00DD46F8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lastRenderedPageBreak/>
        <w:t>حضور الدورة التدريبية لمرشح كمنصب عميد كلية في الفترة من 7-6 حتى 9/6 /2021م.</w:t>
      </w:r>
    </w:p>
    <w:p w:rsidR="00FC2749" w:rsidRDefault="00FC2749" w:rsidP="00DD46F8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حضور الدورة التدريبية عن التخطيط الاستراتيجي بمركز تطوير التعليم بالجامعة تحت إشراف الهيئة القومية للاعتماد والتقويم.</w:t>
      </w:r>
    </w:p>
    <w:p w:rsidR="00FC2749" w:rsidRDefault="00FC2749" w:rsidP="00DD46F8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حضور الدورة التدريبية عن المراجع الخارجي بمركز تطوير التعليم بالجامعة تحت الاشراف الهيئة القومية للاعتماد والتقويم.</w:t>
      </w:r>
    </w:p>
    <w:p w:rsidR="00E53F94" w:rsidRDefault="00E53F94" w:rsidP="00DD46F8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حضور دورة تدريبية عن استشراف المستقبل والابتكار لمدة يومان بتاريخ 22-23/9/2020م.</w:t>
      </w:r>
    </w:p>
    <w:p w:rsidR="00014B20" w:rsidRDefault="00014B20" w:rsidP="002D39F2">
      <w:pPr>
        <w:spacing w:line="240" w:lineRule="auto"/>
        <w:ind w:left="720"/>
        <w:jc w:val="lowKashida"/>
        <w:rPr>
          <w:rFonts w:cs="الشهيد محمد الدره"/>
          <w:color w:val="000000" w:themeColor="text1"/>
          <w:sz w:val="32"/>
          <w:szCs w:val="32"/>
        </w:rPr>
      </w:pPr>
    </w:p>
    <w:p w:rsidR="00937929" w:rsidRPr="00937929" w:rsidRDefault="00DD46F8" w:rsidP="00DB409E">
      <w:pPr>
        <w:bidi w:val="0"/>
        <w:spacing w:after="0" w:line="240" w:lineRule="auto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  <w:r>
        <w:rPr>
          <w:rFonts w:cs="الشهيد محمد الدره"/>
          <w:color w:val="000000" w:themeColor="text1"/>
          <w:sz w:val="32"/>
          <w:szCs w:val="32"/>
        </w:rPr>
        <w:br w:type="page"/>
      </w:r>
    </w:p>
    <w:p w:rsidR="008A113E" w:rsidRPr="001A0A31" w:rsidRDefault="008A113E" w:rsidP="008A113E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المشاركة فى المشروعات:</w:t>
      </w:r>
    </w:p>
    <w:p w:rsidR="008A113E" w:rsidRPr="001A0A31" w:rsidRDefault="008A113E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/>
          <w:color w:val="000000" w:themeColor="text1"/>
          <w:sz w:val="32"/>
          <w:szCs w:val="32"/>
          <w:rtl/>
        </w:rPr>
        <w:t xml:space="preserve">شاركت فى مشروع تطوير نظم تقويم الطلاب والامتحانات "إعداد بنوك الأسئلة لمقرر إدارة التمريض الخاص بكلية التمريض –جامعة سوهاج". </w:t>
      </w:r>
    </w:p>
    <w:p w:rsidR="008A113E" w:rsidRPr="001A0A31" w:rsidRDefault="008A113E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تطوير مقرر إدارة التمريض بإدماج مهارات التفكير الناقد</w:t>
      </w:r>
      <w:r w:rsidRPr="001A0A31"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  <w:t xml:space="preserve">HEEPH </w:t>
      </w:r>
      <w:r w:rsidRPr="001A0A31">
        <w:rPr>
          <w:rFonts w:ascii="Times New Roman" w:hAnsi="Times New Roman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تطوير المنهج.</w:t>
      </w:r>
    </w:p>
    <w:p w:rsidR="008A113E" w:rsidRPr="001A0A31" w:rsidRDefault="008A113E" w:rsidP="002D1ACE">
      <w:pPr>
        <w:pStyle w:val="a7"/>
        <w:numPr>
          <w:ilvl w:val="0"/>
          <w:numId w:val="30"/>
        </w:numPr>
        <w:bidi w:val="0"/>
        <w:spacing w:line="360" w:lineRule="auto"/>
        <w:ind w:right="707"/>
        <w:jc w:val="lowKashida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Reconstructing Nursing Curriculum Through </w:t>
      </w:r>
      <w:proofErr w:type="spellStart"/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>Incorpation</w:t>
      </w:r>
      <w:proofErr w:type="spellEnd"/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 Of Critical Thinking Skill For Accreditation Project From February 2005 - </w:t>
      </w:r>
      <w:proofErr w:type="spellStart"/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>Februry</w:t>
      </w:r>
      <w:proofErr w:type="spellEnd"/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 2006. </w:t>
      </w:r>
    </w:p>
    <w:p w:rsidR="008A113E" w:rsidRPr="001A0A31" w:rsidRDefault="008A113E" w:rsidP="002D1ACE">
      <w:pPr>
        <w:pStyle w:val="a7"/>
        <w:numPr>
          <w:ilvl w:val="0"/>
          <w:numId w:val="30"/>
        </w:numPr>
        <w:bidi w:val="0"/>
        <w:spacing w:line="360" w:lineRule="auto"/>
        <w:ind w:right="707"/>
        <w:jc w:val="lowKashida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Member In Quality Control Committee In </w:t>
      </w:r>
      <w:proofErr w:type="spellStart"/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>Jhipiego</w:t>
      </w:r>
      <w:proofErr w:type="spellEnd"/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 Egypt</w:t>
      </w:r>
      <w:r w:rsidR="002D1ACE"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        </w:t>
      </w:r>
      <w:r w:rsidRPr="001A0A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 xml:space="preserve"> (2005-2006)Faculty Of Nursing Assiut University. </w:t>
      </w:r>
    </w:p>
    <w:p w:rsidR="008A113E" w:rsidRPr="001A0A31" w:rsidRDefault="008A113E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عضو فى مشروع نظم تقويم الطلاب والامتحانات </w:t>
      </w:r>
      <w:r w:rsidRPr="001A0A31">
        <w:rPr>
          <w:rFonts w:asciiTheme="minorBidi" w:hAnsiTheme="minorBidi" w:cstheme="minorBidi"/>
          <w:color w:val="000000" w:themeColor="text1"/>
          <w:sz w:val="32"/>
          <w:szCs w:val="32"/>
          <w:rtl/>
        </w:rPr>
        <w:t>(</w:t>
      </w:r>
      <w:r w:rsidRPr="001A0A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bidi="ar-EG"/>
        </w:rPr>
        <w:t>DSASP</w:t>
      </w:r>
      <w:r w:rsidRPr="001A0A31">
        <w:rPr>
          <w:rFonts w:asciiTheme="minorBidi" w:hAnsiTheme="minorBidi" w:cstheme="minorBidi"/>
          <w:color w:val="000000" w:themeColor="text1"/>
          <w:sz w:val="32"/>
          <w:szCs w:val="32"/>
          <w:rtl/>
        </w:rPr>
        <w:t>)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.</w:t>
      </w:r>
    </w:p>
    <w:p w:rsidR="008A113E" w:rsidRPr="001A0A31" w:rsidRDefault="008A113E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و فى مشروع انشاء نظام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داخلى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للجودة بالكلية (</w:t>
      </w:r>
      <w:r w:rsidRPr="001A0A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bidi="ar-EG"/>
        </w:rPr>
        <w:t>QAAPS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).</w:t>
      </w:r>
    </w:p>
    <w:p w:rsidR="008A113E" w:rsidRPr="001A0A31" w:rsidRDefault="008A113E" w:rsidP="008A113E">
      <w:pPr>
        <w:numPr>
          <w:ilvl w:val="0"/>
          <w:numId w:val="8"/>
        </w:numPr>
        <w:spacing w:after="0" w:line="240" w:lineRule="auto"/>
        <w:ind w:left="714" w:hanging="357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عضو فى مشروع التطوير المستمر والتأهيل للاعتماد (</w:t>
      </w:r>
      <w:r w:rsidRPr="001A0A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bidi="ar-EG"/>
        </w:rPr>
        <w:t>CIQAP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) ب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  <w:lang w:bidi="ar-EG"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جامعة أسيوط.</w:t>
      </w:r>
    </w:p>
    <w:p w:rsidR="00DB409E" w:rsidRDefault="00DB409E" w:rsidP="003D14CB">
      <w:pPr>
        <w:numPr>
          <w:ilvl w:val="0"/>
          <w:numId w:val="8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4"/>
          <w:szCs w:val="34"/>
        </w:rPr>
      </w:pPr>
      <w:r>
        <w:rPr>
          <w:rFonts w:cs="الشهيد محمد الدره" w:hint="cs"/>
          <w:color w:val="000000" w:themeColor="text1"/>
          <w:sz w:val="34"/>
          <w:szCs w:val="34"/>
          <w:rtl/>
        </w:rPr>
        <w:t>مشروع الاتحاد الاوروبي (</w:t>
      </w:r>
      <w:r w:rsidR="003D14CB">
        <w:rPr>
          <w:rFonts w:cs="الشهيد محمد الدره" w:hint="cs"/>
          <w:color w:val="000000" w:themeColor="text1"/>
          <w:sz w:val="34"/>
          <w:szCs w:val="34"/>
          <w:rtl/>
        </w:rPr>
        <w:t>+</w:t>
      </w:r>
      <w:r>
        <w:rPr>
          <w:rFonts w:cs="الشهيد محمد الدره"/>
          <w:color w:val="000000" w:themeColor="text1"/>
          <w:sz w:val="34"/>
          <w:szCs w:val="34"/>
        </w:rPr>
        <w:t>Erasmus</w:t>
      </w:r>
      <w:r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 xml:space="preserve">) </w:t>
      </w:r>
      <w:r w:rsidR="00546F58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لدرجتي</w:t>
      </w:r>
      <w:r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 xml:space="preserve"> الماجستير التخصصي والمهني فى امراض الكبد والبنكرياس والمرارة وزرع الكبد </w:t>
      </w:r>
      <w:r w:rsidR="00546F58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لقسمي</w:t>
      </w:r>
      <w:r w:rsidR="003D14CB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 xml:space="preserve"> تمريض الباطني والجراحة وتمريض الحالات الحرجة والطوارئ</w:t>
      </w:r>
      <w:r w:rsidR="009453A6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.</w:t>
      </w:r>
    </w:p>
    <w:p w:rsidR="00DB409E" w:rsidRDefault="00DB409E" w:rsidP="008A113E">
      <w:pPr>
        <w:numPr>
          <w:ilvl w:val="0"/>
          <w:numId w:val="8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4"/>
          <w:szCs w:val="34"/>
        </w:rPr>
      </w:pPr>
      <w:r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مشروع التميز الحكومي.</w:t>
      </w:r>
    </w:p>
    <w:p w:rsidR="00DB409E" w:rsidRDefault="00DB409E" w:rsidP="00DB409E">
      <w:pPr>
        <w:numPr>
          <w:ilvl w:val="0"/>
          <w:numId w:val="8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4"/>
          <w:szCs w:val="34"/>
        </w:rPr>
      </w:pPr>
      <w:r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مشروع التعلم الافتراضي (</w:t>
      </w:r>
      <w:r>
        <w:rPr>
          <w:rFonts w:cs="الشهيد محمد الدره"/>
          <w:color w:val="000000" w:themeColor="text1"/>
          <w:sz w:val="34"/>
          <w:szCs w:val="34"/>
          <w:lang w:bidi="ar-EG"/>
        </w:rPr>
        <w:t>virtual learning</w:t>
      </w:r>
      <w:r w:rsidR="00E60392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) للتبادل الطلابي مع جامعة تكساس.</w:t>
      </w:r>
    </w:p>
    <w:p w:rsidR="00DB409E" w:rsidRDefault="00C86EE5" w:rsidP="00DB409E">
      <w:pPr>
        <w:numPr>
          <w:ilvl w:val="0"/>
          <w:numId w:val="8"/>
        </w:numPr>
        <w:autoSpaceDE w:val="0"/>
        <w:autoSpaceDN w:val="0"/>
        <w:adjustRightInd w:val="0"/>
        <w:spacing w:line="240" w:lineRule="auto"/>
        <w:jc w:val="lowKashida"/>
        <w:rPr>
          <w:rFonts w:cs="الشهيد محمد الدره"/>
          <w:color w:val="000000" w:themeColor="text1"/>
          <w:sz w:val="34"/>
          <w:szCs w:val="34"/>
        </w:rPr>
      </w:pPr>
      <w:r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 xml:space="preserve">مشروع </w:t>
      </w:r>
      <w:r w:rsidR="00DB409E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دعم وتأهيل ال</w:t>
      </w:r>
      <w:r w:rsidR="009453A6">
        <w:rPr>
          <w:rFonts w:cs="الشهيد محمد الدره" w:hint="cs"/>
          <w:color w:val="000000" w:themeColor="text1"/>
          <w:sz w:val="34"/>
          <w:szCs w:val="34"/>
          <w:rtl/>
          <w:lang w:bidi="ar-EG"/>
        </w:rPr>
        <w:t>برامج التعليمية للاعتماد الدولي لإدارات المشروعات.</w:t>
      </w:r>
    </w:p>
    <w:p w:rsidR="00E60392" w:rsidRDefault="00E60392" w:rsidP="00E60392">
      <w:pPr>
        <w:autoSpaceDE w:val="0"/>
        <w:autoSpaceDN w:val="0"/>
        <w:adjustRightInd w:val="0"/>
        <w:spacing w:line="240" w:lineRule="auto"/>
        <w:ind w:left="720"/>
        <w:jc w:val="lowKashida"/>
        <w:rPr>
          <w:rFonts w:cs="الشهيد محمد الدره"/>
          <w:color w:val="000000" w:themeColor="text1"/>
          <w:sz w:val="34"/>
          <w:szCs w:val="34"/>
        </w:rPr>
      </w:pPr>
    </w:p>
    <w:p w:rsidR="008A113E" w:rsidRPr="001A0A31" w:rsidRDefault="00940394" w:rsidP="00940394">
      <w:pPr>
        <w:tabs>
          <w:tab w:val="right" w:pos="9638"/>
        </w:tabs>
        <w:bidi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ab/>
      </w:r>
    </w:p>
    <w:p w:rsidR="008A113E" w:rsidRPr="001A0A31" w:rsidRDefault="008A113E" w:rsidP="008A113E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 xml:space="preserve">ورش العمل: </w:t>
      </w:r>
    </w:p>
    <w:p w:rsidR="008A113E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ورش العمل التي عقدت ب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 تحت عنوان: </w:t>
      </w:r>
    </w:p>
    <w:p w:rsidR="00C86EE5" w:rsidRPr="001A0A31" w:rsidRDefault="00C86EE5" w:rsidP="00C86EE5">
      <w:pPr>
        <w:spacing w:line="240" w:lineRule="auto"/>
        <w:ind w:left="720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على هامش المؤتمر </w:t>
      </w:r>
      <w:proofErr w:type="spellStart"/>
      <w:r>
        <w:rPr>
          <w:rFonts w:cs="الشهيد محمد الدره" w:hint="cs"/>
          <w:color w:val="000000" w:themeColor="text1"/>
          <w:sz w:val="32"/>
          <w:szCs w:val="32"/>
          <w:rtl/>
        </w:rPr>
        <w:t>الدولى</w:t>
      </w:r>
      <w:proofErr w:type="spellEnd"/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</w:t>
      </w:r>
      <w:proofErr w:type="spellStart"/>
      <w:r>
        <w:rPr>
          <w:rFonts w:cs="الشهيد محمد الدره" w:hint="cs"/>
          <w:color w:val="000000" w:themeColor="text1"/>
          <w:sz w:val="32"/>
          <w:szCs w:val="32"/>
          <w:rtl/>
        </w:rPr>
        <w:t>الثانى</w:t>
      </w:r>
      <w:proofErr w:type="spellEnd"/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لكلية 2020 </w:t>
      </w:r>
    </w:p>
    <w:p w:rsidR="008A113E" w:rsidRPr="001A0A31" w:rsidRDefault="008A113E" w:rsidP="008A113E">
      <w:pPr>
        <w:pStyle w:val="a7"/>
        <w:numPr>
          <w:ilvl w:val="0"/>
          <w:numId w:val="22"/>
        </w:numPr>
        <w:bidi w:val="0"/>
        <w:spacing w:line="240" w:lineRule="auto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rtl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(Essential Obstetric Care ) </w:t>
      </w:r>
      <w:r w:rsidRPr="001A0A31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حضور ورش العمل التي عقدت ب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اسيوط تحت عنوان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:</w:t>
      </w:r>
    </w:p>
    <w:p w:rsidR="008A113E" w:rsidRPr="001A0A31" w:rsidRDefault="008A113E" w:rsidP="008A113E">
      <w:pPr>
        <w:pStyle w:val="a7"/>
        <w:numPr>
          <w:ilvl w:val="0"/>
          <w:numId w:val="22"/>
        </w:numPr>
        <w:bidi w:val="0"/>
        <w:spacing w:line="240" w:lineRule="auto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rtl/>
          <w:lang w:bidi="ar-EG"/>
        </w:rPr>
      </w:pPr>
      <w:r w:rsidRPr="001A0A31">
        <w:rPr>
          <w:rFonts w:ascii="Times New Roman" w:hAnsi="Times New Roman" w:cs="Simplified Arabic" w:hint="cs"/>
          <w:b/>
          <w:bCs/>
          <w:color w:val="000000" w:themeColor="text1"/>
          <w:sz w:val="28"/>
          <w:szCs w:val="28"/>
          <w:rtl/>
          <w:lang w:bidi="ar-EG"/>
        </w:rPr>
        <w:t xml:space="preserve">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t xml:space="preserve">(Effective teaching skills nursing) from 10 to 18 /5 /2004 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ى إعداد وتنفيذ ورشة العمل بعنوان</w:t>
      </w:r>
      <w:r w:rsidRPr="001A0A31">
        <w:rPr>
          <w:rFonts w:ascii="Times New Roman" w:hAnsi="Times New Roman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 xml:space="preserve"> (</w:t>
      </w:r>
      <w:r w:rsidRPr="001A0A31"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  <w:t>SOFT SKILLS</w:t>
      </w:r>
      <w:r w:rsidRPr="001A0A31">
        <w:rPr>
          <w:rFonts w:ascii="Times New Roman" w:hAnsi="Times New Roman" w:cs="الشهيد محمد الدره" w:hint="cs"/>
          <w:b/>
          <w:bCs/>
          <w:color w:val="000000" w:themeColor="text1"/>
          <w:sz w:val="28"/>
          <w:szCs w:val="28"/>
          <w:rtl/>
          <w:lang w:bidi="ar-EG"/>
        </w:rPr>
        <w:t xml:space="preserve">) 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فى المؤتمر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ى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أول لقسم إدارة التمريض بالتعاون مع المؤتمر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دولى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ثامن لقسم الاورام 20-22 فبراير 2017م.</w:t>
      </w:r>
    </w:p>
    <w:p w:rsidR="008A113E" w:rsidRPr="001A0A31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حضور الدورة التدريبية المكثف</w:t>
      </w:r>
      <w:r w:rsidR="00E60392">
        <w:rPr>
          <w:rFonts w:cs="الشهيد محمد الدره" w:hint="cs"/>
          <w:color w:val="000000" w:themeColor="text1"/>
          <w:sz w:val="32"/>
          <w:szCs w:val="32"/>
          <w:rtl/>
        </w:rPr>
        <w:t>ة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بالهيئة القومية للجودة والاعتماد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للمراجعية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(</w:t>
      </w:r>
      <w:r w:rsidR="00D44AB8" w:rsidRPr="001A0A31"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  <w:t xml:space="preserve">PEER </w:t>
      </w:r>
      <w:r w:rsidR="00E60392" w:rsidRPr="001A0A31"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  <w:t>REVIEW</w:t>
      </w:r>
      <w:r w:rsidR="00E60392"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  <w:t>ER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)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.</w:t>
      </w:r>
    </w:p>
    <w:p w:rsidR="008A113E" w:rsidRDefault="008A113E" w:rsidP="008A113E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شاركة في حلقة العمل بعنوان (</w:t>
      </w:r>
      <w:r w:rsidR="00D44AB8" w:rsidRPr="001A0A31">
        <w:rPr>
          <w:rFonts w:ascii="Times New Roman" w:hAnsi="Times New Roman" w:cs="الشهيد محمد الدره"/>
          <w:b/>
          <w:bCs/>
          <w:color w:val="000000" w:themeColor="text1"/>
          <w:sz w:val="28"/>
          <w:szCs w:val="28"/>
          <w:lang w:bidi="ar-EG"/>
        </w:rPr>
        <w:t>How To Publish Nursing Research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) </w:t>
      </w:r>
      <w:r w:rsidR="00C86EE5"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والتي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عقدت فى المؤتمر </w:t>
      </w:r>
      <w:r w:rsidR="00C86EE5"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الدولي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 w:rsidR="00C86EE5"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الثاني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لقسم إدار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  <w:lang w:bidi="ar-EG"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كلية التمريض </w:t>
      </w:r>
      <w:r w:rsidRPr="001A0A31">
        <w:rPr>
          <w:rFonts w:cs="الشهيد محمد الدره"/>
          <w:color w:val="000000" w:themeColor="text1"/>
          <w:sz w:val="32"/>
          <w:szCs w:val="32"/>
          <w:rtl/>
          <w:lang w:bidi="ar-EG"/>
        </w:rPr>
        <w:t>–</w:t>
      </w:r>
      <w:r w:rsidRPr="001A0A31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 جامعة أسيوط 19-20/2/2018م.</w:t>
      </w:r>
    </w:p>
    <w:p w:rsidR="00091257" w:rsidRDefault="00940394" w:rsidP="00091257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 xml:space="preserve">ورشة عمل بالهيئة القومية لضمان جودة التعليم والاعتماد بعنوان (تطبيق المعايير القومية الاكاديمية </w:t>
      </w:r>
      <w:r w:rsidR="00091257">
        <w:rPr>
          <w:rFonts w:cs="الشهيد محمد الدره" w:hint="cs"/>
          <w:color w:val="000000" w:themeColor="text1"/>
          <w:sz w:val="32"/>
          <w:szCs w:val="32"/>
          <w:rtl/>
          <w:lang w:bidi="ar-EG"/>
        </w:rPr>
        <w:t>المرجعية فى المناهج التمريضية (2) فى الفترة من 7 مارس 2018م أسوان.</w:t>
      </w:r>
    </w:p>
    <w:p w:rsidR="00014B20" w:rsidRDefault="001B76CA" w:rsidP="00014B20">
      <w:pPr>
        <w:numPr>
          <w:ilvl w:val="0"/>
          <w:numId w:val="13"/>
        </w:numPr>
        <w:spacing w:line="240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</w:t>
      </w:r>
      <w:r w:rsidR="00014B20">
        <w:rPr>
          <w:rFonts w:cs="الشهيد محمد الدره" w:hint="cs"/>
          <w:color w:val="000000" w:themeColor="text1"/>
          <w:sz w:val="32"/>
          <w:szCs w:val="32"/>
          <w:rtl/>
        </w:rPr>
        <w:t>فى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عداد وتنفيذ</w:t>
      </w:r>
      <w:r w:rsidR="00014B20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ورشة عمل المقامة على هامش المؤتمر الدولي الاول لكليات التمريض بصعيد مصر بعنوان (الكتابة العلمية والبحث العلمي) بتاريخ 25/2/2020م بقاعة (أ) بالمبني الاداري.</w:t>
      </w:r>
    </w:p>
    <w:p w:rsidR="00E53F94" w:rsidRDefault="00E53F94" w:rsidP="00E53F94">
      <w:pPr>
        <w:spacing w:line="240" w:lineRule="auto"/>
        <w:ind w:left="720"/>
        <w:jc w:val="lowKashida"/>
        <w:rPr>
          <w:rFonts w:cs="الشهيد محمد الدره"/>
          <w:color w:val="000000" w:themeColor="text1"/>
          <w:sz w:val="32"/>
          <w:szCs w:val="32"/>
          <w:rtl/>
          <w:lang w:bidi="ar-EG"/>
        </w:rPr>
      </w:pPr>
    </w:p>
    <w:p w:rsidR="006A3607" w:rsidRPr="00091257" w:rsidRDefault="006A3607" w:rsidP="00E53F94">
      <w:pPr>
        <w:spacing w:line="240" w:lineRule="auto"/>
        <w:ind w:left="720"/>
        <w:jc w:val="lowKashida"/>
        <w:rPr>
          <w:rFonts w:cs="الشهيد محمد الدره"/>
          <w:color w:val="000000" w:themeColor="text1"/>
          <w:sz w:val="32"/>
          <w:szCs w:val="32"/>
          <w:lang w:bidi="ar-EG"/>
        </w:rPr>
      </w:pPr>
    </w:p>
    <w:p w:rsidR="008A113E" w:rsidRPr="001A0A31" w:rsidRDefault="008A113E" w:rsidP="008A113E">
      <w:pPr>
        <w:spacing w:line="240" w:lineRule="auto"/>
        <w:ind w:left="720"/>
        <w:jc w:val="lowKashida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rtl/>
          <w:lang w:bidi="ar-EG"/>
        </w:rPr>
      </w:pPr>
    </w:p>
    <w:p w:rsidR="00862F74" w:rsidRPr="001A0A31" w:rsidRDefault="006B2840" w:rsidP="00BB28CA">
      <w:pPr>
        <w:shd w:val="clear" w:color="auto" w:fill="CCCCCC"/>
        <w:spacing w:after="120" w:line="240" w:lineRule="auto"/>
        <w:rPr>
          <w:rFonts w:ascii="Times New Roman" w:hAnsi="Times New Roman" w:cs="PT Bold Heading"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بيان بالرسائل العلمية التي شاركت في لجنة الحكم عليها</w:t>
      </w:r>
      <w:r w:rsidR="00626999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 xml:space="preserve"> درجة الدكتوراه</w:t>
      </w: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>:</w:t>
      </w:r>
    </w:p>
    <w:tbl>
      <w:tblPr>
        <w:tblStyle w:val="a3"/>
        <w:tblpPr w:leftFromText="180" w:rightFromText="180" w:vertAnchor="page" w:horzAnchor="margin" w:tblpXSpec="center" w:tblpY="2374"/>
        <w:bidiVisual/>
        <w:tblW w:w="102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"/>
        <w:gridCol w:w="2125"/>
        <w:gridCol w:w="1078"/>
        <w:gridCol w:w="6258"/>
      </w:tblGrid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  <w:t>1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A2CAD">
            <w:pPr>
              <w:spacing w:line="360" w:lineRule="auto"/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ناهد شوكت أبو</w:t>
            </w:r>
            <w:r w:rsidR="008A113E"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 xml:space="preserve"> </w:t>
            </w: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المجد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/>
                <w:color w:val="000000" w:themeColor="text1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Theme="majorBidi" w:hAnsiTheme="majorBidi" w:cs="Sultan bold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أثير التدريب على تقليل الاخطاء الدوائية في مستشفيات اسيوط الجامعية.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The Effect Of Training In Reducing Medication Errors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University </w:t>
            </w: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  <w:t>2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A2CAD">
            <w:pPr>
              <w:spacing w:line="360" w:lineRule="auto"/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نادية محمد على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/>
                <w:color w:val="000000" w:themeColor="text1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Theme="majorBidi" w:hAnsiTheme="majorBidi" w:cs="Sultan bold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  <w:vAlign w:val="center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سلوكيات رئيسات التمريض وتأثيرها علي الابتكار والسلوك نحو التغيير لدي الممرضات في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مستشفي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أسيوط الجامعي الرئيسي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Nurses Leader's Behaviors And Its Effect On Nurses' Creativity And Attitude Toward Change At Main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</w:t>
            </w: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  <w:t>3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A2CAD">
            <w:pPr>
              <w:spacing w:line="360" w:lineRule="auto"/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أم هاشم جمعه رجب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/>
                <w:color w:val="000000" w:themeColor="text1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Theme="majorBidi" w:hAnsiTheme="majorBidi" w:cs="Sultan bold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  <w:vAlign w:val="center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عبء العمل علي الممرضات وتأثيره علي الإنتاجية في وحدات العناية المركزة للإصابات وبعد العمليات بمستشفى أسيوط الجامعي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Nurses' Workload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t's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Impact On Productivity In Trauma And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Post-Operative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Intensive Care Units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</w:t>
            </w: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  <w:t>4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2D1ACE">
            <w:pPr>
              <w:spacing w:line="360" w:lineRule="auto"/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 xml:space="preserve">أسماء محمد </w:t>
            </w:r>
            <w:r w:rsidR="002D1ACE"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أ</w:t>
            </w: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حمد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/>
                <w:color w:val="000000" w:themeColor="text1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Theme="majorBidi" w:hAnsiTheme="majorBidi" w:cs="Sultan bold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  <w:vAlign w:val="center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أثير العدالة التنظيمية والثقة علي التزام الممرضات بمستشفيات جامعة أسيوط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Effects Of Organizational Justice And Trust On Nurses' Commitment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</w:rPr>
              <w:t>5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A2CAD">
            <w:pPr>
              <w:spacing w:line="360" w:lineRule="auto"/>
              <w:jc w:val="center"/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إيمان محمد أحمد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asciiTheme="majorBidi" w:hAnsiTheme="majorBidi"/>
                <w:color w:val="000000" w:themeColor="text1"/>
              </w:rPr>
            </w:pPr>
            <w:r w:rsidRPr="001A0A31">
              <w:rPr>
                <w:rFonts w:asciiTheme="majorBidi" w:hAnsiTheme="majorBidi" w:cs="Sultan bold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Theme="majorBidi" w:hAnsiTheme="majorBidi" w:cs="Sultan bold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  <w:vAlign w:val="center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حساب تكلفة خدمات العمليات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بمستشفي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أسيوط الجامعي الرئيسي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Estimating The Cost Of Operating Theater Services At Main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Hospitals</w:t>
            </w:r>
          </w:p>
          <w:p w:rsidR="002D1ACE" w:rsidRPr="001A0A31" w:rsidRDefault="002D1ACE" w:rsidP="002D1ACE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rtl/>
                <w:lang w:bidi="ar-EG"/>
              </w:rPr>
            </w:pP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lastRenderedPageBreak/>
              <w:t>6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2D1ACE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ابتسام </w:t>
            </w:r>
            <w:r w:rsidR="002D1ACE"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حمد محمد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علاقة بين أهمية الاحتياجات التعليمية والرضا عنها كما يدركها طلاب كلية التمريض بجامعة المنيا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Relationship Between Importance Of Educational Needs, And Satisfaction About It As Perceived By Faculty Of Nursing Students At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inia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University</w:t>
            </w: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7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A2CAD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مها محمد راشد غالي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وضع وتطبيق برنامج لمهارات الإبداع الإداري لمديرات التمريض في مستشفيات جامعة أسيوط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Developing And Implementing Of Managerial Innovation Skills Program For Nurses Managers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</w:p>
        </w:tc>
      </w:tr>
      <w:tr w:rsidR="001A0A31" w:rsidRPr="001A0A31" w:rsidTr="00862F74">
        <w:tc>
          <w:tcPr>
            <w:tcW w:w="745" w:type="dxa"/>
            <w:vAlign w:val="center"/>
          </w:tcPr>
          <w:p w:rsidR="00E03981" w:rsidRPr="001A0A31" w:rsidRDefault="00E03981" w:rsidP="006A2CAD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8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A2CAD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هبه عبد الغني محمد</w:t>
            </w:r>
          </w:p>
        </w:tc>
        <w:tc>
          <w:tcPr>
            <w:tcW w:w="1078" w:type="dxa"/>
            <w:vAlign w:val="center"/>
          </w:tcPr>
          <w:p w:rsidR="00E03981" w:rsidRPr="001A0A31" w:rsidRDefault="00E03981" w:rsidP="006A2CAD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6258" w:type="dxa"/>
          </w:tcPr>
          <w:p w:rsidR="00E03981" w:rsidRPr="001A0A31" w:rsidRDefault="00E03981" w:rsidP="006A2CA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تطوير نظام تسجيل المريض القائم علي الكمبيوتر </w:t>
            </w:r>
            <w:r w:rsidR="00EF139C"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بمستشفى</w:t>
            </w: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الراجحي للكبد جامعة أسيوط</w:t>
            </w:r>
          </w:p>
          <w:p w:rsidR="00E03981" w:rsidRPr="001A0A31" w:rsidRDefault="00E03981" w:rsidP="006A2CAD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Modifying A Computerized Based-Patient Recording System At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Rajhy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Liver Hospital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</w:t>
            </w:r>
          </w:p>
        </w:tc>
      </w:tr>
    </w:tbl>
    <w:p w:rsidR="00F62EA8" w:rsidRPr="001A0A31" w:rsidRDefault="00F62EA8" w:rsidP="00D7384E">
      <w:pPr>
        <w:spacing w:after="0" w:line="240" w:lineRule="auto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</w:p>
    <w:p w:rsidR="00BA005E" w:rsidRPr="001A0A31" w:rsidRDefault="00BA005E" w:rsidP="006E6664">
      <w:pPr>
        <w:spacing w:after="0" w:line="240" w:lineRule="auto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Times New Roman" w:hAnsi="Times New Roman" w:cs="PT Bold Heading"/>
          <w:color w:val="000000" w:themeColor="text1"/>
          <w:sz w:val="32"/>
          <w:szCs w:val="32"/>
          <w:rtl/>
          <w:lang w:bidi="ar-EG"/>
        </w:rPr>
        <w:br w:type="page"/>
      </w:r>
    </w:p>
    <w:p w:rsidR="00BA005E" w:rsidRPr="001A0A31" w:rsidRDefault="00BA005E" w:rsidP="00BB28CA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lastRenderedPageBreak/>
        <w:t>بيان بالرسائل العلمية التي شاركت في لجنة الحكم عليها</w:t>
      </w:r>
      <w:r w:rsidR="00626999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 xml:space="preserve"> درجة الماجستير</w:t>
      </w: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>:</w:t>
      </w:r>
    </w:p>
    <w:tbl>
      <w:tblPr>
        <w:tblStyle w:val="a3"/>
        <w:tblpPr w:leftFromText="180" w:rightFromText="180" w:vertAnchor="page" w:horzAnchor="margin" w:tblpXSpec="center" w:tblpY="2374"/>
        <w:bidiVisual/>
        <w:tblW w:w="102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0"/>
        <w:gridCol w:w="2111"/>
        <w:gridCol w:w="1071"/>
        <w:gridCol w:w="6284"/>
      </w:tblGrid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E0398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م هاشم جمعه رجب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BA005E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قياس مدي التزام الممرضات العاملات في مستشفيات الحميات بتوصيات العزل في محافظة أسيوط</w:t>
            </w:r>
          </w:p>
          <w:p w:rsidR="00E03981" w:rsidRPr="001A0A31" w:rsidRDefault="00E03981" w:rsidP="00BA005E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easuring Compliance Of Nurses Working In Fever Hospitals With In Isolation Precautions In Assiut Governorate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2</w:t>
            </w:r>
          </w:p>
        </w:tc>
        <w:tc>
          <w:tcPr>
            <w:tcW w:w="1908" w:type="dxa"/>
            <w:vAlign w:val="center"/>
          </w:tcPr>
          <w:p w:rsidR="00E03981" w:rsidRPr="001A0A31" w:rsidRDefault="006A4229" w:rsidP="00BA005E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يمان كامل حسنى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BA005E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قييم كفاءة رئيسات التمريض في بيئات العمل المختلفة بمستشفيات أسيوط الجامعية</w:t>
            </w:r>
          </w:p>
          <w:p w:rsidR="00E03981" w:rsidRPr="001A0A31" w:rsidRDefault="00E03981" w:rsidP="00BA005E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Assessment Competence Of Nurses' Managers In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Different Work Environments At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3</w:t>
            </w:r>
          </w:p>
        </w:tc>
        <w:tc>
          <w:tcPr>
            <w:tcW w:w="1908" w:type="dxa"/>
            <w:vAlign w:val="center"/>
          </w:tcPr>
          <w:p w:rsidR="00E03981" w:rsidRPr="001A0A31" w:rsidRDefault="006A4229" w:rsidP="006A422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سماء فرغلي على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BA005E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تقييم وعي الممرضات تجاه مدي إتاحة وأهمية تطبيق وسائل الأمان في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مستشفي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سوزان مبارك الجامعي بمدينة المنيا</w:t>
            </w:r>
          </w:p>
          <w:p w:rsidR="00E03981" w:rsidRPr="001A0A31" w:rsidRDefault="00E03981" w:rsidP="00BA005E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Assessment Of Nurses Awareness About Availability And Importance Of Applicability Of Safety Measures At Suzan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oubarak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University Hospital In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inia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City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4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BA005E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هبه عبد الغني محمد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BA005E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تحليل الوظيفي للممرضات المسئولات عن التحكم في العدوى بمستشفيات جامعة أسيوط</w:t>
            </w:r>
          </w:p>
          <w:p w:rsidR="00E03981" w:rsidRPr="001A0A31" w:rsidRDefault="00E03981" w:rsidP="00BA005E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Job Analysis Of Nurses Responsible For Infection Control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5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96290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هناء محمد أحمد 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96290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اشتراك في السلطة وتأثيره علي الرضا الوظيفي لرئيسات التمريض بمستشفيات جامعة أسيوط</w:t>
            </w:r>
          </w:p>
          <w:p w:rsidR="00E03981" w:rsidRPr="001A0A31" w:rsidRDefault="00E03981" w:rsidP="00962908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Shared Governance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t's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Effects On Head Nurses Work Satisfaction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</w:p>
          <w:p w:rsidR="00B06AFF" w:rsidRPr="001A0A31" w:rsidRDefault="00B06AFF" w:rsidP="00B06AFF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lastRenderedPageBreak/>
              <w:t>6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96290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ميرة مصطفي فهمي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96290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قياس التزام الممرضات بخطوات العناية الآمنة للمرضي أثناء الغسيل الكلوي الدموي في مستشفيات المنيا الجامعي والعام</w:t>
            </w:r>
          </w:p>
          <w:p w:rsidR="00E03981" w:rsidRPr="001A0A31" w:rsidRDefault="00E03981" w:rsidP="00962908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easuring Nurses Compliance With Patient Safety Measures During Hemodialysis At El-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inia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(University And General) Hospitals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7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زينب أحمد عبدالباقي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إدراك الأطباء الممرضات والموظفين لصورة التمريض كمهنة بمستشفيات أسيوط الجامعي</w:t>
            </w:r>
          </w:p>
          <w:p w:rsidR="00E03981" w:rsidRPr="001A0A31" w:rsidRDefault="00E03981" w:rsidP="008C5CD1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Perception Of Physicians ,Nurses And Employees Toward Nursing Image As A Profession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8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رضا حسن حسين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العوامل المؤثرة علي التمكين في العمل لدي الممرضات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بمستشفي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أسيوط الجامعي الرئيسي</w:t>
            </w:r>
          </w:p>
          <w:p w:rsidR="00B06AFF" w:rsidRPr="001A0A31" w:rsidRDefault="00E03981" w:rsidP="008C5CD1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Factors</w:t>
            </w:r>
            <w:r w:rsidRPr="001A0A31"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Affecting On Work Empowerment Among Nurses At Main </w:t>
            </w:r>
            <w:smartTag w:uri="urn:schemas-microsoft-com:office:smarttags" w:element="PlaceName">
              <w:r w:rsidRPr="001A0A31">
                <w:rPr>
                  <w:rFonts w:ascii="Times New Roman" w:hAnsi="Times New Roman" w:cs="Simplified Arabic"/>
                  <w:b/>
                  <w:bCs/>
                  <w:color w:val="000000" w:themeColor="text1"/>
                  <w:sz w:val="28"/>
                  <w:szCs w:val="28"/>
                  <w:lang w:bidi="ar-EG"/>
                </w:rPr>
                <w:t>Assiut</w:t>
              </w:r>
            </w:smartTag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</w:t>
            </w:r>
            <w:smartTag w:uri="urn:schemas-microsoft-com:office:smarttags" w:element="PlaceType">
              <w:r w:rsidRPr="001A0A31">
                <w:rPr>
                  <w:rFonts w:ascii="Times New Roman" w:hAnsi="Times New Roman" w:cs="Simplified Arabic"/>
                  <w:b/>
                  <w:bCs/>
                  <w:color w:val="000000" w:themeColor="text1"/>
                  <w:sz w:val="28"/>
                  <w:szCs w:val="28"/>
                  <w:lang w:bidi="ar-EG"/>
                </w:rPr>
                <w:t>University</w:t>
              </w:r>
            </w:smartTag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Hospital</w:t>
            </w:r>
          </w:p>
          <w:p w:rsidR="00E03981" w:rsidRPr="001A0A31" w:rsidRDefault="00E03981" w:rsidP="00B06AFF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  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9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بسام عبده عبد الله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أنماط التعلم لطلاب كلية التمريض وتأثيرها علي تحصيلهم الأكاديمي بجامعة أسيوط</w:t>
            </w:r>
          </w:p>
          <w:p w:rsidR="00E03981" w:rsidRPr="001A0A31" w:rsidRDefault="00E03981" w:rsidP="008C5CD1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Faculty Of Nursing Students Learning Styles And Its Impact On Their Academic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University </w:t>
            </w:r>
          </w:p>
          <w:p w:rsidR="00B06AFF" w:rsidRPr="001A0A31" w:rsidRDefault="00B06AFF" w:rsidP="00B06AFF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0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سامية مزيون مرزوق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إدراك طلاب المدارس الثانوية الفنية للتمريض بمدينة ديروط للخصائص المهمة لمدرب العملي</w:t>
            </w:r>
          </w:p>
          <w:p w:rsidR="00E03981" w:rsidRPr="001A0A31" w:rsidRDefault="00E03981" w:rsidP="008C5CD1">
            <w:pPr>
              <w:bidi w:val="0"/>
              <w:spacing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Nursing Students Perception Of Important Clinical Teacher Characteristics At Secondary Technical Nursing Schools At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Dirout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City</w:t>
            </w:r>
          </w:p>
          <w:p w:rsidR="00B06AFF" w:rsidRPr="001A0A31" w:rsidRDefault="00B06AFF" w:rsidP="00B06AFF">
            <w:pPr>
              <w:bidi w:val="0"/>
              <w:spacing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lastRenderedPageBreak/>
              <w:t>11</w:t>
            </w:r>
          </w:p>
        </w:tc>
        <w:tc>
          <w:tcPr>
            <w:tcW w:w="1908" w:type="dxa"/>
            <w:vAlign w:val="center"/>
          </w:tcPr>
          <w:p w:rsidR="00E03981" w:rsidRPr="001A0A31" w:rsidRDefault="000A2D53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شرين محمد صبحى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عوامل المؤثرة علي جودة التعليم التمريض</w:t>
            </w:r>
            <w:r w:rsidRPr="001A0A31">
              <w:rPr>
                <w:rFonts w:ascii="Times New Roman" w:hAnsi="Times New Roman" w:cs="Simplified Arabic" w:hint="eastAsia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ي</w:t>
            </w: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في المعاهد الفنية للتمريض بمحافظة أسيوط</w:t>
            </w:r>
          </w:p>
          <w:p w:rsidR="00E03981" w:rsidRPr="001A0A31" w:rsidRDefault="00E03981" w:rsidP="008C5CD1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Factors Affecting On Quality Of Nursing Education In Nursing Technical Institutes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Governorate</w:t>
            </w:r>
            <w:r w:rsidRPr="001A0A31"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 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2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نورا يوسف منصور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إدراك طلاب المعاهد الفنية للتمريض عن بيئة التعلم الإكلينيكي في مدينة أسيوط</w:t>
            </w:r>
          </w:p>
          <w:p w:rsidR="00E03981" w:rsidRPr="001A0A31" w:rsidRDefault="00E03981" w:rsidP="008C5CD1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Perception Of Technical Institute Nursing Students About Clinical Learning Environment At </w:t>
            </w:r>
            <w:r w:rsidR="00F1310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City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3</w:t>
            </w:r>
          </w:p>
        </w:tc>
        <w:tc>
          <w:tcPr>
            <w:tcW w:w="1908" w:type="dxa"/>
            <w:vAlign w:val="center"/>
          </w:tcPr>
          <w:p w:rsidR="00E03981" w:rsidRPr="001A0A31" w:rsidRDefault="00471DD9" w:rsidP="008C5CD1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هبه مصطفي على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العلاقات الشخصية لأخصائيات التمريض وتأثيرها علي المشاركة في العمل وسلوك العمل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استباقي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بمستشفيات أسيوط الجامعية</w:t>
            </w:r>
          </w:p>
          <w:p w:rsidR="00E03981" w:rsidRPr="001A0A31" w:rsidRDefault="00E03981" w:rsidP="008E02E4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Head Nurses' Interpersonal Relationship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t's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Effect On Work Engagement And Proactive Work Behavior At Ass</w:t>
            </w:r>
            <w:r w:rsidR="008E02E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ut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University Hospitals</w:t>
            </w:r>
            <w:r w:rsidRPr="001A0A31"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 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FB2402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4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B06AFF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اسماء خليف </w:t>
            </w:r>
            <w:r w:rsidR="00B06AFF"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حمد</w:t>
            </w:r>
          </w:p>
        </w:tc>
        <w:tc>
          <w:tcPr>
            <w:tcW w:w="968" w:type="dxa"/>
            <w:vAlign w:val="center"/>
          </w:tcPr>
          <w:p w:rsidR="00E03981" w:rsidRPr="001A0A31" w:rsidRDefault="00E03981" w:rsidP="00FB2402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</w:t>
            </w:r>
            <w:r w:rsidRPr="001A0A31">
              <w:rPr>
                <w:rFonts w:ascii="Times New Roman" w:hAnsi="Times New Roman" w:cs="Sultan bold" w:hint="cs"/>
                <w:color w:val="000000" w:themeColor="text1"/>
                <w:sz w:val="26"/>
                <w:szCs w:val="26"/>
                <w:rtl/>
                <w:lang w:bidi="ar-EG"/>
              </w:rPr>
              <w:t>لتمريض</w:t>
            </w:r>
          </w:p>
        </w:tc>
        <w:tc>
          <w:tcPr>
            <w:tcW w:w="5680" w:type="dxa"/>
          </w:tcPr>
          <w:p w:rsidR="00E03981" w:rsidRPr="001A0A31" w:rsidRDefault="00E03981" w:rsidP="008C5CD1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وجهة نظر متلقي ومقدمي الخدمة تجاه جودة الخدمات بوحدات الرعاية الصحية الأولية المعتمدة والغير معتمدة </w:t>
            </w:r>
          </w:p>
          <w:p w:rsidR="00E03981" w:rsidRPr="001A0A31" w:rsidRDefault="00E03981" w:rsidP="008C5CD1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Perspective Of Consumers And Providers Regarding Services Quality At Accredited And Non Accredited Primary Health Care Canters  </w:t>
            </w:r>
            <w:r w:rsidRPr="001A0A31"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 </w:t>
            </w:r>
          </w:p>
        </w:tc>
      </w:tr>
    </w:tbl>
    <w:p w:rsidR="008C5CD1" w:rsidRPr="001A0A31" w:rsidRDefault="008C5CD1" w:rsidP="00BA005E">
      <w:pPr>
        <w:spacing w:after="0" w:line="240" w:lineRule="auto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</w:p>
    <w:p w:rsidR="00642DF3" w:rsidRPr="001A0A31" w:rsidRDefault="00642DF3" w:rsidP="006E6664">
      <w:pPr>
        <w:spacing w:after="0" w:line="240" w:lineRule="auto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Times New Roman" w:hAnsi="Times New Roman" w:cs="PT Bold Heading"/>
          <w:color w:val="000000" w:themeColor="text1"/>
          <w:sz w:val="32"/>
          <w:szCs w:val="32"/>
          <w:rtl/>
          <w:lang w:bidi="ar-EG"/>
        </w:rPr>
        <w:br w:type="page"/>
      </w:r>
    </w:p>
    <w:p w:rsidR="00C70A2D" w:rsidRPr="001A0A31" w:rsidRDefault="00C70A2D" w:rsidP="00BB28CA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lastRenderedPageBreak/>
        <w:t>بيان بالرسائل العلمية التي شاركت فى الإشراف عليها</w:t>
      </w:r>
      <w:r w:rsidR="00626999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 xml:space="preserve"> </w:t>
      </w:r>
      <w:r w:rsidR="00BD55D0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>درجة الدكتوراه</w:t>
      </w: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>:</w:t>
      </w:r>
    </w:p>
    <w:tbl>
      <w:tblPr>
        <w:tblStyle w:val="a3"/>
        <w:tblpPr w:leftFromText="180" w:rightFromText="180" w:vertAnchor="page" w:horzAnchor="margin" w:tblpXSpec="center" w:tblpY="2374"/>
        <w:bidiVisual/>
        <w:tblW w:w="102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"/>
        <w:gridCol w:w="2125"/>
        <w:gridCol w:w="1247"/>
        <w:gridCol w:w="6089"/>
      </w:tblGrid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AF6295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ناهد شوكت </w:t>
            </w:r>
          </w:p>
        </w:tc>
        <w:tc>
          <w:tcPr>
            <w:tcW w:w="1120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E03981" w:rsidRPr="001A0A31" w:rsidRDefault="00E03981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تأثير التدريب علي تقليل الأخطاء الدوائية في مستشفيات أسيوط الجامعية </w:t>
            </w:r>
          </w:p>
          <w:p w:rsidR="00E03981" w:rsidRPr="001A0A31" w:rsidRDefault="00E03981" w:rsidP="00E47B09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The Effect Of Training In Reducing Medication Errors At Assiut University Hospitals 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2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نادية محمد علي </w:t>
            </w:r>
          </w:p>
        </w:tc>
        <w:tc>
          <w:tcPr>
            <w:tcW w:w="1120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E03981" w:rsidRPr="001A0A31" w:rsidRDefault="00E03981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سلوكيات رئيسات التمريض وتأثيرها علي الابتكار والسلوك نحو التغيير لدي الممرضات في مستشفى أسيوط الجامعي الرئيسي</w:t>
            </w:r>
          </w:p>
          <w:p w:rsidR="00E03981" w:rsidRPr="001A0A31" w:rsidRDefault="00E03981" w:rsidP="00E47B09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Nurses Leader's Behaviors And Its Effect On Nurses' Creativity And Attitude Toward Change At Main Assiut University Hospital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3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م هاشم جمعه رجب</w:t>
            </w:r>
          </w:p>
        </w:tc>
        <w:tc>
          <w:tcPr>
            <w:tcW w:w="1120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E03981" w:rsidRPr="001A0A31" w:rsidRDefault="00E03981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عبء العمل علي الممرضات وتأثيره علي الإنتاجية في وحدات العناية المركزة للإصابات وبعد العمليات بمستشفى أسيوط الجامعي</w:t>
            </w:r>
          </w:p>
          <w:p w:rsidR="00E03981" w:rsidRPr="001A0A31" w:rsidRDefault="00E03981" w:rsidP="00E47B09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Nurses' Workload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t's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Impact On Productivity In Trauma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Post Operative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Intensive Care Units At Assiut University Hospital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4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إيمان محمد احمد </w:t>
            </w:r>
          </w:p>
        </w:tc>
        <w:tc>
          <w:tcPr>
            <w:tcW w:w="1120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E03981" w:rsidRPr="001A0A31" w:rsidRDefault="00E03981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حساب تكلفة خدمات العمليات بمستشفى أسيوط الجامعي الرئيسي</w:t>
            </w:r>
          </w:p>
          <w:p w:rsidR="00E03981" w:rsidRPr="001A0A31" w:rsidRDefault="00E03981" w:rsidP="00E47B09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Estimating The Cost Of Operating Theater Services At Main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Assuit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Hospitals</w:t>
            </w:r>
            <w:r w:rsidRPr="001A0A31">
              <w:rPr>
                <w:rFonts w:cs="Simplified Arabic" w:hint="cs"/>
                <w:b/>
                <w:bCs/>
                <w:color w:val="000000" w:themeColor="text1"/>
                <w:rtl/>
                <w:lang w:bidi="ar-EG"/>
              </w:rPr>
              <w:t xml:space="preserve"> 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5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مها محمد راشد </w:t>
            </w:r>
          </w:p>
        </w:tc>
        <w:tc>
          <w:tcPr>
            <w:tcW w:w="1120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E03981" w:rsidRPr="001A0A31" w:rsidRDefault="00E03981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وضع وتطبيق برنامج لمهارات الإبداع الإداري لمديرات التمريض في مستشفيات جامعة أسيوط</w:t>
            </w:r>
          </w:p>
          <w:p w:rsidR="00E03981" w:rsidRPr="001A0A31" w:rsidRDefault="00E03981" w:rsidP="00E47B09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Developing And Implementing Of Managerial Innovation Skills Program For Nurses Managers At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Assuit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University Hospitals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E03981" w:rsidRPr="001A0A31" w:rsidRDefault="00E03981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lastRenderedPageBreak/>
              <w:t>6</w:t>
            </w:r>
          </w:p>
        </w:tc>
        <w:tc>
          <w:tcPr>
            <w:tcW w:w="1908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هبه عبد الغني محمد</w:t>
            </w:r>
          </w:p>
        </w:tc>
        <w:tc>
          <w:tcPr>
            <w:tcW w:w="1120" w:type="dxa"/>
            <w:vAlign w:val="center"/>
          </w:tcPr>
          <w:p w:rsidR="00E03981" w:rsidRPr="001A0A31" w:rsidRDefault="00E03981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E03981" w:rsidRPr="001A0A31" w:rsidRDefault="00E03981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طوير نظام تسجيل المريض القائم علي الكمبيوتر بمستشفى الراجحي للكبد جامعة أسيوط</w:t>
            </w:r>
          </w:p>
          <w:p w:rsidR="00E03981" w:rsidRPr="001A0A31" w:rsidRDefault="00E03981" w:rsidP="00E47B09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Modifying A Computerized Based-Patient Recording System At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Rajhy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Liver Hospital </w:t>
            </w:r>
            <w:proofErr w:type="spellStart"/>
            <w:smartTag w:uri="urn:schemas-microsoft-com:office:smarttags" w:element="PlaceName">
              <w:r w:rsidRPr="001A0A31">
                <w:rPr>
                  <w:rFonts w:ascii="Times New Roman" w:hAnsi="Times New Roman" w:cs="Simplified Arabic"/>
                  <w:b/>
                  <w:bCs/>
                  <w:color w:val="000000" w:themeColor="text1"/>
                  <w:sz w:val="28"/>
                  <w:szCs w:val="28"/>
                  <w:lang w:bidi="ar-EG"/>
                </w:rPr>
                <w:t>Assuit</w:t>
              </w:r>
            </w:smartTag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</w:t>
            </w:r>
            <w:smartTag w:uri="urn:schemas-microsoft-com:office:smarttags" w:element="PlaceType">
              <w:r w:rsidRPr="001A0A31">
                <w:rPr>
                  <w:rFonts w:ascii="Times New Roman" w:hAnsi="Times New Roman" w:cs="Simplified Arabic"/>
                  <w:b/>
                  <w:bCs/>
                  <w:color w:val="000000" w:themeColor="text1"/>
                  <w:sz w:val="28"/>
                  <w:szCs w:val="28"/>
                  <w:lang w:bidi="ar-EG"/>
                </w:rPr>
                <w:t>University</w:t>
              </w:r>
            </w:smartTag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</w:t>
            </w:r>
          </w:p>
        </w:tc>
      </w:tr>
      <w:tr w:rsidR="001A0A31" w:rsidRPr="001A0A31" w:rsidTr="00E03981">
        <w:tc>
          <w:tcPr>
            <w:tcW w:w="669" w:type="dxa"/>
            <w:vAlign w:val="center"/>
          </w:tcPr>
          <w:p w:rsidR="00BD55D0" w:rsidRPr="001A0A31" w:rsidRDefault="00BD55D0" w:rsidP="00E47B09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1908" w:type="dxa"/>
            <w:vAlign w:val="center"/>
          </w:tcPr>
          <w:p w:rsidR="00BD55D0" w:rsidRPr="001A0A31" w:rsidRDefault="008847EB" w:rsidP="008847EB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ابتسام عبد العظيم </w:t>
            </w:r>
          </w:p>
        </w:tc>
        <w:tc>
          <w:tcPr>
            <w:tcW w:w="1120" w:type="dxa"/>
            <w:vAlign w:val="center"/>
          </w:tcPr>
          <w:p w:rsidR="00BD55D0" w:rsidRPr="001A0A31" w:rsidRDefault="008847EB" w:rsidP="00E47B09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468" w:type="dxa"/>
          </w:tcPr>
          <w:p w:rsidR="00BD55D0" w:rsidRPr="001A0A31" w:rsidRDefault="008847EB" w:rsidP="00E47B0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اختبار نموذج خصائص العمل لممرضات وحدات العناية المركزة فى مستشفى أسيوط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جامعى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رئيسى</w:t>
            </w:r>
            <w:proofErr w:type="spellEnd"/>
          </w:p>
          <w:p w:rsidR="008847EB" w:rsidRPr="001A0A31" w:rsidRDefault="008847EB" w:rsidP="008847EB">
            <w:pPr>
              <w:bidi w:val="0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Testing of job characteristics model for intensive care units burses at main 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Assuit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University Hospitals 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lang w:bidi="ar-EG"/>
              </w:rPr>
              <w:t xml:space="preserve"> </w:t>
            </w:r>
          </w:p>
        </w:tc>
      </w:tr>
    </w:tbl>
    <w:p w:rsidR="00642DF3" w:rsidRPr="001A0A31" w:rsidRDefault="00642DF3" w:rsidP="00642DF3">
      <w:pPr>
        <w:shd w:val="clear" w:color="auto" w:fill="FFFFFF" w:themeFill="background1"/>
        <w:spacing w:after="120" w:line="240" w:lineRule="auto"/>
        <w:ind w:left="-285" w:right="-284"/>
        <w:jc w:val="center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</w:p>
    <w:p w:rsidR="00642DF3" w:rsidRPr="001A0A31" w:rsidRDefault="00642DF3">
      <w:pPr>
        <w:bidi w:val="0"/>
        <w:spacing w:after="0" w:line="240" w:lineRule="auto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  <w:br w:type="page"/>
      </w:r>
    </w:p>
    <w:p w:rsidR="00627C4F" w:rsidRPr="001A0A31" w:rsidRDefault="00BE0238" w:rsidP="00BB28CA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lastRenderedPageBreak/>
        <w:t xml:space="preserve">بيان بالرسائل العلمية التي شاركت </w:t>
      </w:r>
      <w:r w:rsidR="00C70A2D"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 xml:space="preserve">فى </w:t>
      </w: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>الإشراف عليها</w:t>
      </w:r>
      <w:r w:rsidR="005334AC"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 xml:space="preserve"> درجة الماجستير</w:t>
      </w:r>
      <w:r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>:</w:t>
      </w:r>
    </w:p>
    <w:tbl>
      <w:tblPr>
        <w:tblStyle w:val="a3"/>
        <w:tblpPr w:leftFromText="180" w:rightFromText="180" w:vertAnchor="page" w:horzAnchor="margin" w:tblpXSpec="center" w:tblpY="2374"/>
        <w:bidiVisual/>
        <w:tblW w:w="102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"/>
        <w:gridCol w:w="2125"/>
        <w:gridCol w:w="1405"/>
        <w:gridCol w:w="5931"/>
      </w:tblGrid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BE023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م هاشم جمعه رجب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884B69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قياس مدي التزام الممرضات العاملات في مستشفيات الحميات بتوصيات العزل </w:t>
            </w:r>
          </w:p>
          <w:p w:rsidR="00E03981" w:rsidRPr="001A0A31" w:rsidRDefault="00E03981" w:rsidP="00884B69">
            <w:pPr>
              <w:spacing w:after="100" w:line="240" w:lineRule="auto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easuring Compliance Of Nurses Working In Fever Hospitals With In Isolation Precautions In Assiut Governorate</w:t>
            </w: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2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AF6295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ناديه محمد على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أثير نظام الجداول المركزية واللامركزية علي الرضا الوظيفي ومعدل الغياب للممرضات في مستشفيات جامعة أسيوط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Effect Of Centralized And Decentralized Scheduling System On Nurses Job Satisfa</w:t>
            </w:r>
            <w:r w:rsidR="007C123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ction And Absenteeism At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s</w:t>
            </w:r>
            <w:r w:rsidRPr="001A0A31"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 </w:t>
            </w:r>
          </w:p>
          <w:p w:rsidR="008C557D" w:rsidRPr="001A0A31" w:rsidRDefault="008C557D" w:rsidP="008C557D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3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BE023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صباح أنور رجب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أثير مركز التحكم علي ضغوط العمل والرغبة في ترك العمل عند الممرضات بمستشفيات جامعة أسيوط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Effect Of Locus Of Control On Job Stress And Intent To Leave For Nurses At Assiut University Hospitals</w:t>
            </w:r>
          </w:p>
          <w:p w:rsidR="008C557D" w:rsidRPr="001A0A31" w:rsidRDefault="008C557D" w:rsidP="008C557D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4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BE023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أميرة مصطفي فهمى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قياس التزام الممرضات بخطوات العناية الآمنة للمرضي أثناء الغسيل الكلوي الدموي في مستشفيات المنيا الجامعي والعام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easuring Nurses Compliance With Patient Safety Measures During Hemodialysis At El-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Minia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(University And General) Hospitals</w:t>
            </w:r>
          </w:p>
          <w:p w:rsidR="008C557D" w:rsidRPr="001A0A31" w:rsidRDefault="008C557D" w:rsidP="008C557D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lastRenderedPageBreak/>
              <w:t>5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BE023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يمان كامل حسنى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قييم كفاءة رئيسات التمريض في بيئات العمل المختلفة بمستشفيات أسيوط الجامعية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Assessment Competence Of Nurses' Managers In Different Work Environments At Assiut University Hospitals</w:t>
            </w: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6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BE0238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سامية خلف محمد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عوامل المؤدية لتكرار دخول المرضي لوحدات العناية المركزة للقلب بمستشفى أسيوط الجامعي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Factors Contributing To Hospital Readmission In Coronary Care Units At </w:t>
            </w:r>
            <w:r w:rsidR="007C123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 hospital</w:t>
            </w: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7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4C2B65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هناء محمد احمد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اشتراك في السلطة وتأثيره علي الرضا الوظيفي لرئيسات التمريض بمستشفيات جامعة أسيوط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Shared Governance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t's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Effects On Head Nurses Work Satisfaction At Assiut University Hospitals</w:t>
            </w: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8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27C4F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سامية مزيون مرزوق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إدراك طلاب المدارس الثانوية الفنية للتمريض بمدينة ديروط للخصائص المهمة لمدرب العملي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Nursing Students Perception Of Important Clinical Teacher Characteristics At Secondary Technical Nursing Schools At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Dirout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City</w:t>
            </w:r>
          </w:p>
          <w:p w:rsidR="009764BD" w:rsidRPr="001A0A31" w:rsidRDefault="009764BD" w:rsidP="009764BD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9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27C4F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شرين محمد صبحي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عوامل المؤثرة علي جودة التعليم التمريض</w:t>
            </w:r>
            <w:r w:rsidRPr="001A0A31">
              <w:rPr>
                <w:rFonts w:ascii="Times New Roman" w:hAnsi="Times New Roman" w:cs="Simplified Arabic" w:hint="eastAsia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ي</w:t>
            </w: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في المعاهد الفنية للتمريض بمحافظة أسيوط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Factors Affecting On Quality Of Nursing Education In Nursing Technical Institutes At  Assiut Governorate </w:t>
            </w:r>
          </w:p>
          <w:p w:rsidR="009764BD" w:rsidRPr="001A0A31" w:rsidRDefault="009764BD" w:rsidP="009764BD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1A0A31" w:rsidRPr="001A0A31" w:rsidTr="006A3607">
        <w:tc>
          <w:tcPr>
            <w:tcW w:w="745" w:type="dxa"/>
            <w:vAlign w:val="center"/>
          </w:tcPr>
          <w:p w:rsidR="00E03981" w:rsidRPr="001A0A31" w:rsidRDefault="00E03981" w:rsidP="002C7B11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lastRenderedPageBreak/>
              <w:t>10</w:t>
            </w:r>
          </w:p>
        </w:tc>
        <w:tc>
          <w:tcPr>
            <w:tcW w:w="2125" w:type="dxa"/>
            <w:vAlign w:val="center"/>
          </w:tcPr>
          <w:p w:rsidR="00E03981" w:rsidRPr="001A0A31" w:rsidRDefault="00E03981" w:rsidP="00627C4F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نورا يوسف منصور</w:t>
            </w:r>
          </w:p>
        </w:tc>
        <w:tc>
          <w:tcPr>
            <w:tcW w:w="1405" w:type="dxa"/>
            <w:vAlign w:val="center"/>
          </w:tcPr>
          <w:p w:rsidR="00E03981" w:rsidRPr="001A0A31" w:rsidRDefault="00E03981" w:rsidP="002C7B11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E03981" w:rsidRPr="001A0A31" w:rsidRDefault="00E03981" w:rsidP="00BE0238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إدراك طلاب المعاهد الفنية للتمريض عن بيئة التعلم الإكلينيكي في مدينة أسيوط</w:t>
            </w:r>
          </w:p>
          <w:p w:rsidR="00E03981" w:rsidRPr="001A0A31" w:rsidRDefault="00E03981" w:rsidP="00BE0238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Perception Of Technical Institute Nursing Students About Clinical Learning Environment At </w:t>
            </w:r>
            <w:r w:rsidR="007C1234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Assiut </w:t>
            </w: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City</w:t>
            </w:r>
          </w:p>
          <w:p w:rsidR="00712F9B" w:rsidRPr="001A0A31" w:rsidRDefault="00712F9B" w:rsidP="00712F9B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6A3607" w:rsidRPr="001A0A31" w:rsidTr="006A3607">
        <w:tc>
          <w:tcPr>
            <w:tcW w:w="745" w:type="dxa"/>
            <w:vAlign w:val="center"/>
          </w:tcPr>
          <w:p w:rsidR="006A3607" w:rsidRPr="001A0A31" w:rsidRDefault="006A3607" w:rsidP="006A3607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</w:rPr>
              <w:t>11</w:t>
            </w:r>
          </w:p>
        </w:tc>
        <w:tc>
          <w:tcPr>
            <w:tcW w:w="2125" w:type="dxa"/>
            <w:vAlign w:val="center"/>
          </w:tcPr>
          <w:p w:rsidR="006A3607" w:rsidRPr="001A0A31" w:rsidRDefault="006A3607" w:rsidP="006A3607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هبه مصطفي على</w:t>
            </w:r>
          </w:p>
        </w:tc>
        <w:tc>
          <w:tcPr>
            <w:tcW w:w="1405" w:type="dxa"/>
            <w:vAlign w:val="center"/>
          </w:tcPr>
          <w:p w:rsidR="006A3607" w:rsidRPr="001A0A31" w:rsidRDefault="006A3607" w:rsidP="006A3607">
            <w:pPr>
              <w:jc w:val="center"/>
              <w:rPr>
                <w:color w:val="000000" w:themeColor="text1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</w:tcPr>
          <w:p w:rsidR="006A3607" w:rsidRPr="001A0A31" w:rsidRDefault="006A3607" w:rsidP="006A3607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العلاقات الشخصية لأخصائيات التمريض وتأثيرها علي المشاركة في العمل وسلوك العمل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استباقى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بمستشفيات أسيوط </w:t>
            </w: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الجامعية</w:t>
            </w:r>
          </w:p>
          <w:p w:rsidR="006A3607" w:rsidRPr="001A0A31" w:rsidRDefault="006A3607" w:rsidP="006A3607">
            <w:pPr>
              <w:bidi w:val="0"/>
              <w:jc w:val="lowKashida"/>
              <w:rPr>
                <w:rFonts w:cs="Simplified Arabic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Head Nurses' Interpersonal Relationship And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It's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Effect On Work Engagement And Proactive Work Behavior At Assiut University Hospitals </w:t>
            </w:r>
          </w:p>
        </w:tc>
      </w:tr>
      <w:tr w:rsidR="006A3607" w:rsidRPr="001A0A31" w:rsidTr="006A3607">
        <w:tc>
          <w:tcPr>
            <w:tcW w:w="745" w:type="dxa"/>
            <w:vAlign w:val="center"/>
          </w:tcPr>
          <w:p w:rsidR="006A3607" w:rsidRPr="001A0A31" w:rsidRDefault="006A3607" w:rsidP="006A3607">
            <w:pPr>
              <w:jc w:val="center"/>
              <w:rPr>
                <w:rFonts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cs="Sultan bold" w:hint="cs"/>
                <w:color w:val="000000" w:themeColor="text1"/>
                <w:sz w:val="28"/>
                <w:szCs w:val="28"/>
                <w:rtl/>
                <w:lang w:bidi="ar-EG"/>
              </w:rPr>
              <w:t>12</w:t>
            </w:r>
          </w:p>
        </w:tc>
        <w:tc>
          <w:tcPr>
            <w:tcW w:w="2125" w:type="dxa"/>
            <w:vAlign w:val="center"/>
          </w:tcPr>
          <w:p w:rsidR="006A3607" w:rsidRPr="001A0A31" w:rsidRDefault="006A3607" w:rsidP="006A3607">
            <w:pPr>
              <w:spacing w:line="360" w:lineRule="auto"/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 xml:space="preserve">علياء ربيع </w:t>
            </w:r>
            <w:proofErr w:type="spellStart"/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الحسينى</w:t>
            </w:r>
            <w:proofErr w:type="spellEnd"/>
          </w:p>
        </w:tc>
        <w:tc>
          <w:tcPr>
            <w:tcW w:w="1405" w:type="dxa"/>
            <w:vAlign w:val="center"/>
          </w:tcPr>
          <w:p w:rsidR="006A3607" w:rsidRPr="001A0A31" w:rsidRDefault="006A3607" w:rsidP="006A3607">
            <w:pPr>
              <w:jc w:val="center"/>
              <w:rPr>
                <w:rFonts w:ascii="Times New Roman" w:hAnsi="Times New Roman" w:cs="Sultan bold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ultan bold" w:hint="cs"/>
                <w:color w:val="000000" w:themeColor="text1"/>
                <w:sz w:val="28"/>
                <w:szCs w:val="28"/>
                <w:rtl/>
                <w:lang w:bidi="ar-EG"/>
              </w:rPr>
              <w:t>إدارة التمريض</w:t>
            </w:r>
          </w:p>
        </w:tc>
        <w:tc>
          <w:tcPr>
            <w:tcW w:w="5931" w:type="dxa"/>
            <w:vAlign w:val="center"/>
          </w:tcPr>
          <w:p w:rsidR="006A3607" w:rsidRPr="001A0A31" w:rsidRDefault="006A3607" w:rsidP="006A3607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العلاقة ثقافة التعليمية والالتزام </w:t>
            </w:r>
            <w:proofErr w:type="spellStart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المؤسسى</w:t>
            </w:r>
            <w:proofErr w:type="spellEnd"/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 xml:space="preserve"> بين رئيسات التمريض فى القطاعات الصحية المختلفة</w:t>
            </w:r>
          </w:p>
          <w:p w:rsidR="006A3607" w:rsidRPr="001A0A31" w:rsidRDefault="006A3607" w:rsidP="006A3607">
            <w:pPr>
              <w:bidi w:val="0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Relationship  </w:t>
            </w:r>
            <w:proofErr w:type="spellStart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Betwee</w:t>
            </w:r>
            <w:proofErr w:type="spellEnd"/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Learning Organizational Culture And  Organizational Commitment Among Head Nurses At Different Health Care Sectors</w:t>
            </w:r>
          </w:p>
        </w:tc>
      </w:tr>
    </w:tbl>
    <w:p w:rsidR="00627C4F" w:rsidRPr="001A0A31" w:rsidRDefault="00BE0238" w:rsidP="00627C4F">
      <w:pPr>
        <w:spacing w:after="0" w:line="240" w:lineRule="auto"/>
        <w:rPr>
          <w:rFonts w:asciiTheme="minorBidi" w:hAnsiTheme="minorBidi" w:cstheme="minorBidi"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Times New Roman" w:hAnsi="Times New Roman" w:cs="PT Bold Heading"/>
          <w:color w:val="000000" w:themeColor="text1"/>
          <w:sz w:val="32"/>
          <w:szCs w:val="32"/>
          <w:rtl/>
          <w:lang w:bidi="ar-EG"/>
        </w:rPr>
        <w:br w:type="page"/>
      </w:r>
    </w:p>
    <w:p w:rsidR="00A32C04" w:rsidRPr="001A0A31" w:rsidRDefault="00FA07BD" w:rsidP="006A3607">
      <w:pPr>
        <w:shd w:val="clear" w:color="auto" w:fill="CCCCCC"/>
        <w:spacing w:after="120" w:line="240" w:lineRule="auto"/>
        <w:jc w:val="center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ا</w:t>
      </w:r>
      <w:r w:rsidR="00A32C04"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>لأبحاث</w:t>
      </w: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t xml:space="preserve"> العلمية</w:t>
      </w:r>
      <w:r w:rsidR="00A32C04" w:rsidRPr="001A0A31"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  <w:t xml:space="preserve"> المنشورة والمقبولة للنشر</w:t>
      </w:r>
    </w:p>
    <w:p w:rsidR="005B7BA4" w:rsidRPr="001A0A31" w:rsidRDefault="005B7BA4" w:rsidP="005B7BA4">
      <w:pPr>
        <w:spacing w:after="0" w:line="240" w:lineRule="auto"/>
        <w:ind w:left="418"/>
        <w:jc w:val="center"/>
        <w:rPr>
          <w:rFonts w:ascii="Times New Roman" w:eastAsia="Times New Roman" w:hAnsi="Times New Roman" w:cs="Simplified Arabic"/>
          <w:b/>
          <w:bCs/>
          <w:color w:val="000000" w:themeColor="text1"/>
          <w:sz w:val="16"/>
          <w:szCs w:val="16"/>
          <w:rtl/>
          <w:lang w:bidi="ar-EG"/>
        </w:rPr>
      </w:pPr>
    </w:p>
    <w:tbl>
      <w:tblPr>
        <w:bidiVisual/>
        <w:tblW w:w="10773" w:type="dxa"/>
        <w:jc w:val="center"/>
        <w:tblBorders>
          <w:top w:val="double" w:sz="4" w:space="0" w:color="0F243E" w:themeColor="text2" w:themeShade="80"/>
          <w:left w:val="double" w:sz="4" w:space="0" w:color="0F243E" w:themeColor="text2" w:themeShade="80"/>
          <w:bottom w:val="double" w:sz="4" w:space="0" w:color="0F243E" w:themeColor="text2" w:themeShade="80"/>
          <w:right w:val="double" w:sz="4" w:space="0" w:color="0F243E" w:themeColor="text2" w:themeShade="80"/>
          <w:insideH w:val="double" w:sz="4" w:space="0" w:color="0F243E" w:themeColor="text2" w:themeShade="80"/>
          <w:insideV w:val="double" w:sz="4" w:space="0" w:color="0F243E" w:themeColor="text2" w:themeShade="80"/>
        </w:tblBorders>
        <w:tblLayout w:type="fixed"/>
        <w:tblLook w:val="01E0" w:firstRow="1" w:lastRow="1" w:firstColumn="1" w:lastColumn="1" w:noHBand="0" w:noVBand="0"/>
      </w:tblPr>
      <w:tblGrid>
        <w:gridCol w:w="525"/>
        <w:gridCol w:w="3772"/>
        <w:gridCol w:w="3499"/>
        <w:gridCol w:w="2977"/>
      </w:tblGrid>
      <w:tr w:rsidR="001A0A31" w:rsidRPr="001A0A31" w:rsidTr="00075D1F">
        <w:trPr>
          <w:trHeight w:val="649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5B7BA4">
            <w:pPr>
              <w:spacing w:after="0" w:line="240" w:lineRule="auto"/>
              <w:jc w:val="center"/>
              <w:rPr>
                <w:rFonts w:ascii="Times New Roman" w:eastAsia="Times New Roman" w:hAnsi="Times New Roman" w:cs="PT Bold Heading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PT Bold Heading" w:hint="cs"/>
                <w:color w:val="000000" w:themeColor="text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B7BA4">
            <w:pPr>
              <w:spacing w:after="0" w:line="240" w:lineRule="auto"/>
              <w:jc w:val="center"/>
              <w:rPr>
                <w:rFonts w:ascii="Times New Roman" w:eastAsia="Times New Roman" w:hAnsi="Times New Roman" w:cs="PT Bold Heading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PT Bold Heading" w:hint="cs"/>
                <w:color w:val="000000" w:themeColor="text1"/>
                <w:sz w:val="28"/>
                <w:szCs w:val="28"/>
                <w:rtl/>
                <w:lang w:bidi="ar-EG"/>
              </w:rPr>
              <w:t>عنوان البحث باللغة العربية</w:t>
            </w:r>
          </w:p>
        </w:tc>
        <w:tc>
          <w:tcPr>
            <w:tcW w:w="3499" w:type="dxa"/>
            <w:vAlign w:val="center"/>
          </w:tcPr>
          <w:p w:rsidR="00A32C04" w:rsidRPr="001A0A31" w:rsidRDefault="00A32C04" w:rsidP="005B7BA4">
            <w:pPr>
              <w:spacing w:after="0" w:line="240" w:lineRule="auto"/>
              <w:jc w:val="center"/>
              <w:rPr>
                <w:rFonts w:ascii="Times New Roman" w:eastAsia="Times New Roman" w:hAnsi="Times New Roman" w:cs="PT Bold Heading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PT Bold Heading" w:hint="cs"/>
                <w:color w:val="000000" w:themeColor="text1"/>
                <w:sz w:val="28"/>
                <w:szCs w:val="28"/>
                <w:rtl/>
                <w:lang w:bidi="ar-EG"/>
              </w:rPr>
              <w:t>عنوان البحث باللغة الانجليزية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5B7BA4">
            <w:pPr>
              <w:spacing w:after="0" w:line="240" w:lineRule="auto"/>
              <w:jc w:val="center"/>
              <w:rPr>
                <w:rFonts w:ascii="Times New Roman" w:eastAsia="Times New Roman" w:hAnsi="Times New Roman" w:cs="PT Bold Heading"/>
                <w:color w:val="000000" w:themeColor="text1"/>
                <w:sz w:val="28"/>
                <w:szCs w:val="28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PT Bold Heading" w:hint="cs"/>
                <w:color w:val="000000" w:themeColor="text1"/>
                <w:sz w:val="28"/>
                <w:szCs w:val="28"/>
                <w:rtl/>
                <w:lang w:bidi="ar-EG"/>
              </w:rPr>
              <w:t>مكان وتاريخ النشر</w:t>
            </w:r>
          </w:p>
        </w:tc>
      </w:tr>
      <w:tr w:rsidR="001A0A31" w:rsidRPr="001A0A31" w:rsidTr="00BE4AA1">
        <w:trPr>
          <w:trHeight w:val="669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E5D56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قياس التزام الممرضات بخطوات العناية الأمنة للمرضى أثناء الغسيل </w:t>
            </w:r>
            <w:proofErr w:type="spellStart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الكلوى</w:t>
            </w:r>
            <w:proofErr w:type="spellEnd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في مستشفيات المنيا </w:t>
            </w:r>
            <w:proofErr w:type="spellStart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الجامعى</w:t>
            </w:r>
            <w:proofErr w:type="spellEnd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العام</w:t>
            </w:r>
          </w:p>
        </w:tc>
        <w:tc>
          <w:tcPr>
            <w:tcW w:w="3499" w:type="dxa"/>
            <w:vAlign w:val="center"/>
          </w:tcPr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Measuring nurses compliance with patient safety measures during Hemodialysis at </w:t>
            </w:r>
            <w:proofErr w:type="spellStart"/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Minia</w:t>
            </w:r>
            <w:proofErr w:type="spellEnd"/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 University and General Hospital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نشر البحث فى مجلة التمريض بالزقازيق / المجلد6/ العدد11/ 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ي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ونيو 2010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</w:tr>
      <w:tr w:rsidR="001A0A31" w:rsidRPr="001A0A31" w:rsidTr="00BE4AA1">
        <w:trPr>
          <w:trHeight w:val="669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E5D56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تقييم كفاءة رئيسات التمريض في بيئات العمل المختلفة بمستشفيات جامعة أسيوط</w:t>
            </w:r>
          </w:p>
        </w:tc>
        <w:tc>
          <w:tcPr>
            <w:tcW w:w="3499" w:type="dxa"/>
            <w:vAlign w:val="center"/>
          </w:tcPr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Competence of Nurses' Managers in Different Work Environment at Assiut    University Hospitals  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نشر البحث فى المجلة العلمية الأمريكية / المجلد6/ العدد2/ أبريل 2011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</w:tr>
      <w:tr w:rsidR="001A0A31" w:rsidRPr="001A0A31" w:rsidTr="00BE4AA1">
        <w:trPr>
          <w:trHeight w:val="669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3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E5D56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 xml:space="preserve">اداراك الممرضات عن عوامل مناخ الأمان بمستشفى أسيوط </w:t>
            </w:r>
            <w:proofErr w:type="spellStart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>الجامعى</w:t>
            </w:r>
            <w:proofErr w:type="spellEnd"/>
          </w:p>
        </w:tc>
        <w:tc>
          <w:tcPr>
            <w:tcW w:w="3499" w:type="dxa"/>
            <w:vAlign w:val="center"/>
          </w:tcPr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Perception of nurses about factors of safety climate at Assiut University Hospital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نشر البحث فى مؤتمر ال</w:t>
            </w:r>
            <w:r w:rsidR="00A2371F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أ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ورام </w:t>
            </w:r>
            <w:proofErr w:type="spellStart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الدولى</w:t>
            </w:r>
            <w:proofErr w:type="spellEnd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بدبى- بدولة ال</w:t>
            </w:r>
            <w:r w:rsidR="00A2371F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أ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ارات 28-30 /10/2010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</w:tr>
      <w:tr w:rsidR="001A0A31" w:rsidRPr="001A0A31" w:rsidTr="00BE4AA1">
        <w:trPr>
          <w:trHeight w:val="1420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4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 xml:space="preserve">سلوكيات المواطنة التنظيمية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د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 xml:space="preserve"> أعضاء هيئة التدريس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ب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>كليات التمريض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>صعيد مصر</w:t>
            </w:r>
          </w:p>
          <w:p w:rsidR="00A32C04" w:rsidRPr="001A0A31" w:rsidRDefault="00A32C04" w:rsidP="005E5D56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</w:p>
        </w:tc>
        <w:tc>
          <w:tcPr>
            <w:tcW w:w="3499" w:type="dxa"/>
            <w:vAlign w:val="center"/>
          </w:tcPr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Organizational Citizenship Behaviors among Teaching Staff at Nursing Faculties in Upper Egypt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تم نشر ال</w:t>
            </w:r>
            <w:r w:rsidR="00A2371F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بحث فى المجلة العلمية الأمريكية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/ المجلد9/ العدد7/ مايو 2013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</w:tr>
      <w:tr w:rsidR="001A0A31" w:rsidRPr="001A0A31" w:rsidTr="00BE4AA1">
        <w:trPr>
          <w:trHeight w:val="1787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5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val="en" w:bidi="ar-EG"/>
              </w:rPr>
              <w:t>مناخ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اتصال بمستشفى 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  </w:t>
            </w:r>
            <w:proofErr w:type="spellStart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امعى</w:t>
            </w:r>
            <w:proofErr w:type="spellEnd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ئيسي</w:t>
            </w:r>
          </w:p>
        </w:tc>
        <w:tc>
          <w:tcPr>
            <w:tcW w:w="3499" w:type="dxa"/>
            <w:vAlign w:val="center"/>
          </w:tcPr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Communication Climate at Main Assiut University Hospital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تم نشر ال</w:t>
            </w:r>
            <w:r w:rsidR="00A2371F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بحث فى المجلة العلمية الأمريكية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/ المجلد9/ العدد12/ ديسمبر 2013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6</w:t>
            </w:r>
          </w:p>
        </w:tc>
        <w:tc>
          <w:tcPr>
            <w:tcW w:w="3772" w:type="dxa"/>
            <w:vAlign w:val="center"/>
          </w:tcPr>
          <w:p w:rsidR="00A32C04" w:rsidRPr="001A0A31" w:rsidRDefault="00A32C04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بء العمل للممرضات وتأثيره على الانتاجية بوحدات ا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اصاب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و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ناية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المركز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بعد العمليات بمستشفى أسيوط </w:t>
            </w:r>
            <w:proofErr w:type="spellStart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امعى</w:t>
            </w:r>
            <w:proofErr w:type="spellEnd"/>
          </w:p>
        </w:tc>
        <w:tc>
          <w:tcPr>
            <w:tcW w:w="3499" w:type="dxa"/>
            <w:vAlign w:val="center"/>
          </w:tcPr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Nurses' Workload and its' Impact on Productivity in Trauma and Post-operative Intensive Care Units at Assiut University Hospital</w:t>
            </w: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تم نشر ال</w:t>
            </w:r>
            <w:r w:rsidR="00A2371F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بحث فى المجلة العلمية الأمريكية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/ المجلد9/ العدد12/ ديسمبر 2013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32C04" w:rsidRPr="001A0A31" w:rsidRDefault="00A32C04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7</w:t>
            </w:r>
          </w:p>
        </w:tc>
        <w:tc>
          <w:tcPr>
            <w:tcW w:w="3772" w:type="dxa"/>
            <w:vAlign w:val="center"/>
          </w:tcPr>
          <w:p w:rsidR="00A32C04" w:rsidRPr="001A0A31" w:rsidRDefault="006B2840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إدراك</w:t>
            </w:r>
            <w:r w:rsidR="00A32C04"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طلاب التمريض لدورهم</w:t>
            </w:r>
            <w:r w:rsidR="00A32C04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proofErr w:type="spellStart"/>
            <w:r w:rsidR="00A32C04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ى</w:t>
            </w:r>
            <w:proofErr w:type="spellEnd"/>
          </w:p>
          <w:p w:rsidR="00A32C04" w:rsidRPr="001A0A31" w:rsidRDefault="00A32C04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val="en" w:bidi="ar-EG"/>
              </w:rPr>
            </w:pPr>
          </w:p>
        </w:tc>
        <w:tc>
          <w:tcPr>
            <w:tcW w:w="3499" w:type="dxa"/>
            <w:vAlign w:val="center"/>
          </w:tcPr>
          <w:p w:rsidR="003C6828" w:rsidRPr="001A0A31" w:rsidRDefault="003C6828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Nursing </w:t>
            </w:r>
            <w:r w:rsidR="00A32C04"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udents’ Perception Regarding their Nursing Role</w:t>
            </w:r>
          </w:p>
          <w:p w:rsidR="00A32C04" w:rsidRPr="001A0A31" w:rsidRDefault="00A32C04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32C04" w:rsidRPr="001A0A31" w:rsidRDefault="00A32C04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 xml:space="preserve">تم نشر البحث فى المجلة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العلمية بكلية التمريض - 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 xml:space="preserve"> / المجلد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2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>/ العدد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3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</w:rPr>
              <w:t xml:space="preserve">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يونيو2014</w:t>
            </w:r>
            <w:r w:rsidR="003C6828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lastRenderedPageBreak/>
              <w:t>8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راج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سجل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تقيي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ظائف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حد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نا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ركز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امعي</w:t>
            </w:r>
          </w:p>
        </w:tc>
        <w:tc>
          <w:tcPr>
            <w:tcW w:w="3499" w:type="dxa"/>
            <w:vAlign w:val="center"/>
          </w:tcPr>
          <w:p w:rsidR="007A3E12" w:rsidRPr="001A0A31" w:rsidRDefault="007A3E12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Records Auditing To Assess Nursing Function In Intensive </w:t>
            </w:r>
            <w:proofErr w:type="spellStart"/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Car</w:t>
            </w:r>
            <w:proofErr w:type="spellEnd"/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 Unit At Main Assiut University Hospital</w:t>
            </w:r>
          </w:p>
          <w:p w:rsidR="00A06920" w:rsidRPr="001A0A31" w:rsidRDefault="00A06920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لم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4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يونيو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14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9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نما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مرض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دار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صراع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المستش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proofErr w:type="spellStart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امعى</w:t>
            </w:r>
            <w:proofErr w:type="spellEnd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proofErr w:type="spellStart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ئيسى</w:t>
            </w:r>
            <w:proofErr w:type="spellEnd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A06920" w:rsidRPr="001A0A31" w:rsidRDefault="007A3E12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Nurses Styles In Managing Conflict At Main Assiut University Hospital</w:t>
            </w: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صر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ديد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30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5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ايو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05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0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لاق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ين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ثقاف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نظم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أخلاقي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ضاء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وظيف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ين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رئيس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="00EF139C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المستش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ئيس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.</w:t>
            </w:r>
          </w:p>
        </w:tc>
        <w:tc>
          <w:tcPr>
            <w:tcW w:w="3499" w:type="dxa"/>
            <w:vAlign w:val="center"/>
          </w:tcPr>
          <w:p w:rsidR="007A3E12" w:rsidRPr="001A0A31" w:rsidRDefault="007A3E12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Relationship Between Organizational Culture And Ethics Work Satisfaction Among Nurses Managers At Main Assiut University Hospital.</w:t>
            </w:r>
          </w:p>
          <w:p w:rsidR="00A06920" w:rsidRPr="001A0A31" w:rsidRDefault="00A06920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صر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ديد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40/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1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لحق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يناي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009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 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1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أثي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رنامج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دريب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تقلي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حدو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أخطاء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دوائ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ي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7A3E12" w:rsidRPr="001A0A31" w:rsidRDefault="007A3E12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Effect Of Training In Reducing Medication Errors At Assiut University Hospitals.</w:t>
            </w:r>
          </w:p>
          <w:p w:rsidR="00A06920" w:rsidRPr="001A0A31" w:rsidRDefault="00A06920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ازه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 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4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بري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06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2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لاق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ين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حز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أنما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قياد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ين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رئيس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ي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7A3E12" w:rsidRPr="001A0A31" w:rsidRDefault="007A3E12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Relationship Between Assertiveness And Leadership Styles Among Nurse's Managers At Assiut University Hospitals.</w:t>
            </w:r>
          </w:p>
          <w:p w:rsidR="00A06920" w:rsidRPr="001A0A31" w:rsidRDefault="00A06920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قاهر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76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4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ديسمب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08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3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قياس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رضاء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مرض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جود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م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بيئ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م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ستش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امع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ئيس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.</w:t>
            </w:r>
          </w:p>
        </w:tc>
        <w:tc>
          <w:tcPr>
            <w:tcW w:w="3499" w:type="dxa"/>
            <w:vAlign w:val="center"/>
          </w:tcPr>
          <w:p w:rsidR="007A3E12" w:rsidRPr="001A0A31" w:rsidRDefault="007A3E12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Measuring Nurses Satisfaction With Quality Of Their Work And Work Environment At Assiut University Hospital.</w:t>
            </w:r>
          </w:p>
          <w:p w:rsidR="00A06920" w:rsidRPr="001A0A31" w:rsidRDefault="00A06920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  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ازه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 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5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3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سبتمب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007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A06920" w:rsidRPr="001A0A31" w:rsidRDefault="00A06920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4</w:t>
            </w:r>
          </w:p>
        </w:tc>
        <w:tc>
          <w:tcPr>
            <w:tcW w:w="3772" w:type="dxa"/>
            <w:vAlign w:val="center"/>
          </w:tcPr>
          <w:p w:rsidR="00A06920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أثي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ركز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حك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ل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ضغ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م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الرغب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رك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م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د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مرض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ي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BE6987" w:rsidRPr="001A0A31" w:rsidRDefault="00BE6987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Effect Of Locus Of Control On Job Stress And Intent To Leave For Nurses At Assiut University Hospitals.</w:t>
            </w:r>
          </w:p>
          <w:p w:rsidR="00A06920" w:rsidRPr="001A0A31" w:rsidRDefault="00A06920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977" w:type="dxa"/>
            <w:vAlign w:val="center"/>
          </w:tcPr>
          <w:p w:rsidR="00A06920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/ 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(32)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( 3 )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سبتمب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08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BE6987" w:rsidRPr="001A0A31" w:rsidRDefault="00BE6987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5</w:t>
            </w:r>
          </w:p>
        </w:tc>
        <w:tc>
          <w:tcPr>
            <w:tcW w:w="3772" w:type="dxa"/>
            <w:vAlign w:val="center"/>
          </w:tcPr>
          <w:p w:rsidR="00BE6987" w:rsidRPr="001A0A31" w:rsidRDefault="006A2CAD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أثي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ظا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داو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ركز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اللامركز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ل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ضاء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وظيف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لممرض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ومعد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غياب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201EFF" w:rsidRPr="001A0A31" w:rsidRDefault="00201EF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bidi="ar-EG"/>
              </w:rPr>
              <w:t>Effect Of Centralized And Decentralized Scheduling System On Nurses Job Satisfaction And Absenteeism At Assiut University Hospital.</w:t>
            </w:r>
          </w:p>
          <w:p w:rsidR="00BE6987" w:rsidRPr="001A0A31" w:rsidRDefault="00BE6987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</w:p>
        </w:tc>
        <w:tc>
          <w:tcPr>
            <w:tcW w:w="2977" w:type="dxa"/>
            <w:vAlign w:val="center"/>
          </w:tcPr>
          <w:p w:rsidR="00BE6987" w:rsidRPr="001A0A31" w:rsidRDefault="006A2CAD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/ 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32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/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ايو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008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BE6987" w:rsidRPr="001A0A31" w:rsidRDefault="00BE6987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lastRenderedPageBreak/>
              <w:t>16</w:t>
            </w:r>
          </w:p>
        </w:tc>
        <w:tc>
          <w:tcPr>
            <w:tcW w:w="3772" w:type="dxa"/>
            <w:vAlign w:val="center"/>
          </w:tcPr>
          <w:p w:rsidR="00BE6987" w:rsidRPr="001A0A31" w:rsidRDefault="00075D1F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واص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مرض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امتياز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ع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فئ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ختلف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الأقسا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ختلف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ثناء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سن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امتياز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ي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201EFF" w:rsidRPr="001A0A31" w:rsidRDefault="00201EF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Nurses' Intern Communication With Different Categories In Different Units During Internship Year At Assiut University Hospitals.</w:t>
            </w:r>
          </w:p>
          <w:p w:rsidR="00BE6987" w:rsidRPr="001A0A31" w:rsidRDefault="00BE6987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</w:p>
        </w:tc>
        <w:tc>
          <w:tcPr>
            <w:tcW w:w="2977" w:type="dxa"/>
            <w:vAlign w:val="center"/>
          </w:tcPr>
          <w:p w:rsidR="00BE6987" w:rsidRPr="001A0A31" w:rsidRDefault="00075D1F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قبوله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ل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ف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طب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قاهر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تاريخ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كتوب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07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BE6987" w:rsidRPr="001A0A31" w:rsidRDefault="00BE6987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7</w:t>
            </w:r>
          </w:p>
        </w:tc>
        <w:tc>
          <w:tcPr>
            <w:tcW w:w="3772" w:type="dxa"/>
            <w:vAlign w:val="center"/>
          </w:tcPr>
          <w:p w:rsidR="00BE6987" w:rsidRPr="001A0A31" w:rsidRDefault="00075D1F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إدراك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مرضات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ن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وام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ناخ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أمان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جامعي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.</w:t>
            </w:r>
          </w:p>
        </w:tc>
        <w:tc>
          <w:tcPr>
            <w:tcW w:w="3499" w:type="dxa"/>
            <w:vAlign w:val="center"/>
          </w:tcPr>
          <w:p w:rsidR="00201EFF" w:rsidRPr="001A0A31" w:rsidRDefault="00201EF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Perception Of Nurses About Factors Of Safety Climate At Assiut University Hospital.</w:t>
            </w:r>
          </w:p>
          <w:p w:rsidR="00075D1F" w:rsidRPr="001A0A31" w:rsidRDefault="00075D1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Published At International Oncology Conference In Dubai From 28-30/10/2010.</w:t>
            </w:r>
          </w:p>
          <w:p w:rsidR="00075D1F" w:rsidRPr="001A0A31" w:rsidRDefault="00075D1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</w:p>
          <w:p w:rsidR="00BE6987" w:rsidRPr="001A0A31" w:rsidRDefault="00BE6987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</w:p>
        </w:tc>
        <w:tc>
          <w:tcPr>
            <w:tcW w:w="2977" w:type="dxa"/>
            <w:vAlign w:val="center"/>
          </w:tcPr>
          <w:p w:rsidR="00BE6987" w:rsidRPr="001A0A31" w:rsidRDefault="00075D1F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قبو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ل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ؤتم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اورا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(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قس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المؤتم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) </w:t>
            </w:r>
            <w:proofErr w:type="spellStart"/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دولى</w:t>
            </w:r>
            <w:proofErr w:type="spellEnd"/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دبى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كتوب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2010</w:t>
            </w:r>
            <w:r w:rsidR="005E5D56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075D1F" w:rsidRPr="001A0A31" w:rsidRDefault="00075D1F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8</w:t>
            </w:r>
          </w:p>
        </w:tc>
        <w:tc>
          <w:tcPr>
            <w:tcW w:w="3772" w:type="dxa"/>
            <w:vAlign w:val="center"/>
          </w:tcPr>
          <w:p w:rsidR="00075D1F" w:rsidRPr="001A0A31" w:rsidRDefault="00075D1F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قييم كفاءة رئيسات التمريض في بيئات العمل المختلفة بمستشفيات جامعة أسيوط</w:t>
            </w:r>
          </w:p>
          <w:p w:rsidR="00075D1F" w:rsidRPr="001A0A31" w:rsidRDefault="00075D1F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</w:p>
        </w:tc>
        <w:tc>
          <w:tcPr>
            <w:tcW w:w="3499" w:type="dxa"/>
            <w:vAlign w:val="center"/>
          </w:tcPr>
          <w:p w:rsidR="00075D1F" w:rsidRPr="001A0A31" w:rsidRDefault="00075D1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Competence Of Nurses' Managers In Different Work Environment At Assiut   University Hospitals</w:t>
            </w:r>
            <w:r w:rsidR="00191B87"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 Journal Of American Sciences, Vol.7, No. 6 July 2011</w:t>
            </w:r>
            <w:r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>.</w:t>
            </w:r>
          </w:p>
          <w:p w:rsidR="00075D1F" w:rsidRPr="001A0A31" w:rsidRDefault="00075D1F" w:rsidP="00BE4AA1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</w:p>
        </w:tc>
        <w:tc>
          <w:tcPr>
            <w:tcW w:w="2977" w:type="dxa"/>
            <w:vAlign w:val="center"/>
          </w:tcPr>
          <w:p w:rsidR="00075D1F" w:rsidRPr="001A0A31" w:rsidRDefault="005E5D56" w:rsidP="00BE4AA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قبول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للنشر فى </w:t>
            </w:r>
            <w:r w:rsidR="00BE4AA1"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مجلة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العلوم الامريكية العدد (7) / يوليو 2011م 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FB627D" w:rsidRPr="001A0A31" w:rsidRDefault="00FB627D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9</w:t>
            </w:r>
          </w:p>
        </w:tc>
        <w:tc>
          <w:tcPr>
            <w:tcW w:w="3772" w:type="dxa"/>
            <w:vAlign w:val="center"/>
          </w:tcPr>
          <w:p w:rsidR="00FB627D" w:rsidRPr="001A0A31" w:rsidRDefault="000A4351" w:rsidP="005E5D56">
            <w:pPr>
              <w:autoSpaceDE w:val="0"/>
              <w:autoSpaceDN w:val="0"/>
              <w:adjustRightInd w:val="0"/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طوير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نظام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سجيل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ريض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قائم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علي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كمبيوتر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ستشفى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راجحي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للكبد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</w:p>
        </w:tc>
        <w:tc>
          <w:tcPr>
            <w:tcW w:w="3499" w:type="dxa"/>
            <w:vAlign w:val="center"/>
          </w:tcPr>
          <w:p w:rsidR="00FB627D" w:rsidRPr="001A0A31" w:rsidRDefault="00767777" w:rsidP="00767777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Modifying </w:t>
            </w:r>
            <w:r w:rsidR="000A4351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A Computerized Based-Patient Recording System At </w:t>
            </w:r>
            <w:proofErr w:type="spellStart"/>
            <w:r w:rsidR="000A4351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Rajhy</w:t>
            </w:r>
            <w:proofErr w:type="spellEnd"/>
            <w:r w:rsidR="000A4351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 Liver Hospital </w:t>
            </w:r>
            <w:r w:rsidR="00712B3E" w:rsidRPr="001A0A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  <w:t xml:space="preserve">Assiut   </w:t>
            </w:r>
            <w:r w:rsidR="000A4351"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University</w:t>
            </w:r>
          </w:p>
        </w:tc>
        <w:tc>
          <w:tcPr>
            <w:tcW w:w="2977" w:type="dxa"/>
            <w:vAlign w:val="center"/>
          </w:tcPr>
          <w:p w:rsidR="00FB627D" w:rsidRPr="001A0A31" w:rsidRDefault="008C557D" w:rsidP="008C557D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لم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5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1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غسطس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017م</w:t>
            </w:r>
          </w:p>
        </w:tc>
      </w:tr>
      <w:tr w:rsidR="001A0A31" w:rsidRPr="001A0A31" w:rsidTr="00BE4AA1">
        <w:trPr>
          <w:trHeight w:val="1397"/>
          <w:jc w:val="center"/>
        </w:trPr>
        <w:tc>
          <w:tcPr>
            <w:tcW w:w="525" w:type="dxa"/>
            <w:vAlign w:val="center"/>
          </w:tcPr>
          <w:p w:rsidR="008C557D" w:rsidRPr="001A0A31" w:rsidRDefault="008C557D" w:rsidP="00A2371F">
            <w:pPr>
              <w:spacing w:after="0" w:line="240" w:lineRule="auto"/>
              <w:jc w:val="center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0</w:t>
            </w:r>
          </w:p>
        </w:tc>
        <w:tc>
          <w:tcPr>
            <w:tcW w:w="3772" w:type="dxa"/>
            <w:vAlign w:val="center"/>
          </w:tcPr>
          <w:p w:rsidR="008C557D" w:rsidRPr="001A0A31" w:rsidRDefault="008C557D" w:rsidP="008C557D">
            <w:pPr>
              <w:spacing w:after="100" w:line="240" w:lineRule="auto"/>
              <w:jc w:val="lowKashida"/>
              <w:rPr>
                <w:rFonts w:ascii="Times New Roman" w:hAnsi="Times New Roman" w:cs="Simplified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</w:pPr>
            <w:r w:rsidRPr="001A0A31">
              <w:rPr>
                <w:rFonts w:ascii="Times New Roman" w:hAnsi="Times New Roman" w:cs="Simplified Arabic" w:hint="cs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تقييم كفاءة رئيسات التمريض في بيئات العمل المختلفة بمستشفيات أسيوط الجامعية</w:t>
            </w:r>
          </w:p>
        </w:tc>
        <w:tc>
          <w:tcPr>
            <w:tcW w:w="3499" w:type="dxa"/>
            <w:vAlign w:val="center"/>
          </w:tcPr>
          <w:p w:rsidR="008C557D" w:rsidRPr="001A0A31" w:rsidRDefault="008C557D" w:rsidP="00767777">
            <w:pPr>
              <w:bidi w:val="0"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lang w:bidi="ar-EG"/>
              </w:rPr>
            </w:pPr>
            <w:r w:rsidRPr="001A0A31">
              <w:rPr>
                <w:rFonts w:ascii="Times New Roman" w:hAnsi="Times New Roman" w:cs="Simplified Arabic"/>
                <w:b/>
                <w:bCs/>
                <w:color w:val="000000" w:themeColor="text1"/>
                <w:sz w:val="28"/>
                <w:szCs w:val="28"/>
                <w:lang w:bidi="ar-EG"/>
              </w:rPr>
              <w:t>Assessment Competence Of Nurses' Managers In Different Work Environments At Assiut University Hospitals</w:t>
            </w:r>
          </w:p>
        </w:tc>
        <w:tc>
          <w:tcPr>
            <w:tcW w:w="2977" w:type="dxa"/>
            <w:vAlign w:val="center"/>
          </w:tcPr>
          <w:p w:rsidR="008C557D" w:rsidRPr="001A0A31" w:rsidRDefault="008C557D" w:rsidP="00485AD1">
            <w:pPr>
              <w:spacing w:after="0" w:line="240" w:lineRule="auto"/>
              <w:jc w:val="lowKashida"/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تم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نشر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بحث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بمجل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لم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ي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تمريض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جامعة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سيوط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مجل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5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عدد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11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أغسطس</w:t>
            </w:r>
            <w:r w:rsidRPr="001A0A31">
              <w:rPr>
                <w:rFonts w:ascii="Times New Roman" w:eastAsia="Times New Roman" w:hAnsi="Times New Roman" w:cs="Simplified Arabic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 xml:space="preserve"> </w:t>
            </w:r>
            <w:r w:rsidRPr="001A0A31">
              <w:rPr>
                <w:rFonts w:ascii="Times New Roman" w:eastAsia="Times New Roman" w:hAnsi="Times New Roman" w:cs="Simplified Arabic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2017م</w:t>
            </w:r>
          </w:p>
        </w:tc>
      </w:tr>
    </w:tbl>
    <w:p w:rsidR="00A06920" w:rsidRPr="001A0A31" w:rsidRDefault="00A06920" w:rsidP="006E6664">
      <w:pPr>
        <w:spacing w:after="0" w:line="240" w:lineRule="auto"/>
        <w:rPr>
          <w:rFonts w:asciiTheme="minorBidi" w:hAnsiTheme="minorBidi" w:cstheme="minorBidi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Theme="minorBidi" w:hAnsiTheme="minorBidi" w:cstheme="minorBidi"/>
          <w:color w:val="000000" w:themeColor="text1"/>
          <w:sz w:val="40"/>
          <w:szCs w:val="40"/>
          <w:rtl/>
          <w:lang w:bidi="ar-EG"/>
        </w:rPr>
        <w:br w:type="page"/>
      </w:r>
    </w:p>
    <w:p w:rsidR="00A2446F" w:rsidRPr="001A0A31" w:rsidRDefault="00A2446F" w:rsidP="00A2446F">
      <w:pPr>
        <w:shd w:val="clear" w:color="auto" w:fill="CCCCCC"/>
        <w:spacing w:after="120" w:line="240" w:lineRule="auto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الرسائل التى شاركت فى الإشراف عليها:</w:t>
      </w:r>
    </w:p>
    <w:p w:rsidR="00A32C04" w:rsidRPr="001A0A31" w:rsidRDefault="00A32C04" w:rsidP="00A2446F">
      <w:pPr>
        <w:numPr>
          <w:ilvl w:val="0"/>
          <w:numId w:val="6"/>
        </w:numPr>
        <w:bidi w:val="0"/>
        <w:spacing w:after="0" w:line="240" w:lineRule="auto"/>
        <w:ind w:left="284"/>
        <w:rPr>
          <w:rFonts w:eastAsia="Times New Roman" w:cs="Simplified Arabic"/>
          <w:b/>
          <w:bCs/>
          <w:color w:val="000000" w:themeColor="text1"/>
          <w:sz w:val="28"/>
          <w:szCs w:val="28"/>
          <w:u w:val="single"/>
        </w:rPr>
      </w:pPr>
      <w:r w:rsidRPr="001A0A31">
        <w:rPr>
          <w:rFonts w:ascii="Cambria" w:eastAsia="Times New Roman" w:hAnsi="Cambria" w:cs="Times New Roman"/>
          <w:b/>
          <w:bCs/>
          <w:i/>
          <w:iCs/>
          <w:color w:val="000000" w:themeColor="text1"/>
          <w:sz w:val="32"/>
          <w:szCs w:val="32"/>
          <w:u w:val="single"/>
          <w:lang w:eastAsia="ar-SA"/>
        </w:rPr>
        <w:t xml:space="preserve">Supervise </w:t>
      </w:r>
      <w:r w:rsidR="00BC2DE4" w:rsidRPr="001A0A31">
        <w:rPr>
          <w:rFonts w:ascii="Cambria" w:eastAsia="Times New Roman" w:hAnsi="Cambria" w:cs="Times New Roman"/>
          <w:b/>
          <w:bCs/>
          <w:i/>
          <w:iCs/>
          <w:color w:val="000000" w:themeColor="text1"/>
          <w:sz w:val="32"/>
          <w:szCs w:val="32"/>
          <w:u w:val="single"/>
          <w:lang w:eastAsia="ar-SA"/>
        </w:rPr>
        <w:t>On The Following Thesis:-</w:t>
      </w:r>
    </w:p>
    <w:p w:rsidR="00A32C04" w:rsidRPr="001A0A31" w:rsidRDefault="00A32C04" w:rsidP="00A32C04">
      <w:pPr>
        <w:bidi w:val="0"/>
        <w:ind w:left="360"/>
        <w:jc w:val="right"/>
        <w:rPr>
          <w:rFonts w:eastAsia="Times New Roman" w:cs="Simplified Arabic"/>
          <w:b/>
          <w:bCs/>
          <w:color w:val="000000" w:themeColor="text1"/>
          <w:sz w:val="12"/>
          <w:szCs w:val="12"/>
        </w:rPr>
      </w:pP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Effec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Of Centralized And Decentralized Scheduling System On Nurses Job Satisfaction And Absenteeism 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ssiu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University Hospitals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Measuring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Compliance Of Nurses Working In Fever Hospital With Isolation Precautions In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Assiut Governorate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Effec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Of Locus Of Control On Job Stress And Intent To Leave For Nurses 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ssiu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University Hospitals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Nurses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Leaders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Behaviors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nd Its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Effec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On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Nurses Creativity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nd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ttitude Toward Change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Main Assiut University Hospital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Estimating Cost 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Of Operating Services 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ssiu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University Hospital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Factors Contributing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To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Hospital Readmission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In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Coronary Care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Unit 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Assiut University Hospitals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Measuring Nurses Compliance With Patients Safety </w:t>
      </w:r>
      <w:proofErr w:type="spellStart"/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Measurs</w:t>
      </w:r>
      <w:proofErr w:type="spellEnd"/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 During Hemodialysis At </w:t>
      </w:r>
      <w:proofErr w:type="spellStart"/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Minia</w:t>
      </w:r>
      <w:proofErr w:type="spellEnd"/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 University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nd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General Hospitals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Measuring Nurses Work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Load In General And Post </w:t>
      </w:r>
      <w:proofErr w:type="spellStart"/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Oprative</w:t>
      </w:r>
      <w:proofErr w:type="spellEnd"/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 Care Units And Its Impact On Nursing Productivity</w:t>
      </w:r>
      <w:r w:rsidRPr="001A0A31">
        <w:rPr>
          <w:rFonts w:ascii="Times New Roman" w:hAnsi="Times New Roman" w:cs="Simplified Arabic" w:hint="cs"/>
          <w:b/>
          <w:bCs/>
          <w:color w:val="000000" w:themeColor="text1"/>
          <w:sz w:val="32"/>
          <w:szCs w:val="32"/>
          <w:rtl/>
          <w:lang w:bidi="ar-EG"/>
        </w:rPr>
        <w:t xml:space="preserve">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Assiut University Hospital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A32C04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Shared Governance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nd Its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Impac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On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Head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Nurses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Work Satisfaction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Assiut University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980DB2" w:rsidRPr="001A0A31" w:rsidRDefault="00A32C04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lastRenderedPageBreak/>
        <w:t xml:space="preserve">Effect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Of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Training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In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Reducing Medication 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Errors At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Assiut University Hospitals</w:t>
      </w:r>
      <w:r w:rsidR="00BC2DE4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EF5821" w:rsidRPr="001A0A31" w:rsidRDefault="00EF5821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Assessment Competence Of Nurses' Managers In Different Work Environments At Assiut University Hospitals</w:t>
      </w:r>
      <w:r w:rsidR="00655AE8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EF5821" w:rsidRPr="001A0A31" w:rsidRDefault="00EF5821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Nursing Students Perception Of Important Clinical Teacher Characteristics At Secondary Technical Nursing Schools At </w:t>
      </w:r>
      <w:proofErr w:type="spellStart"/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Dirout</w:t>
      </w:r>
      <w:proofErr w:type="spellEnd"/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 City</w:t>
      </w:r>
      <w:r w:rsidR="00655AE8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EF5821" w:rsidRPr="001A0A31" w:rsidRDefault="00D44AB8" w:rsidP="00D44AB8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Factors Affecting On Quality Of Nursing Education In Nursing Technical Institutes At  Assiut Governorate</w:t>
      </w:r>
      <w:r w:rsidR="00655AE8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D44AB8" w:rsidRPr="001A0A31" w:rsidRDefault="00D44AB8" w:rsidP="00712B3E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Perception Of Technical Institute Nursing Students About Clinical Learning Environment At </w:t>
      </w:r>
      <w:r w:rsidR="00712B3E" w:rsidRPr="001A0A31">
        <w:rPr>
          <w:rFonts w:ascii="Times New Roman" w:eastAsia="Times New Roman" w:hAnsi="Times New Roman" w:cs="Times New Roman"/>
          <w:b/>
          <w:bCs/>
          <w:color w:val="000000" w:themeColor="text1"/>
          <w:sz w:val="30"/>
          <w:szCs w:val="30"/>
          <w:lang w:bidi="ar-EG"/>
        </w:rPr>
        <w:t xml:space="preserve">Assiut 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City</w:t>
      </w:r>
      <w:r w:rsidR="00655AE8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D44AB8" w:rsidRPr="001A0A31" w:rsidRDefault="00D44AB8" w:rsidP="00712B3E">
      <w:pPr>
        <w:pStyle w:val="a7"/>
        <w:numPr>
          <w:ilvl w:val="0"/>
          <w:numId w:val="27"/>
        </w:numPr>
        <w:bidi w:val="0"/>
        <w:spacing w:line="360" w:lineRule="auto"/>
        <w:ind w:left="714" w:hanging="357"/>
        <w:jc w:val="lowKashida"/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Head Nurses' Interpersonal Relationship And </w:t>
      </w:r>
      <w:proofErr w:type="spellStart"/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It's</w:t>
      </w:r>
      <w:proofErr w:type="spellEnd"/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 xml:space="preserve"> Effect On Work Engagement And Proactive Work Behavior At </w:t>
      </w:r>
      <w:r w:rsidR="00712B3E" w:rsidRPr="001A0A31">
        <w:rPr>
          <w:rFonts w:ascii="Times New Roman" w:eastAsia="Times New Roman" w:hAnsi="Times New Roman" w:cs="Times New Roman"/>
          <w:b/>
          <w:bCs/>
          <w:color w:val="000000" w:themeColor="text1"/>
          <w:sz w:val="30"/>
          <w:szCs w:val="30"/>
          <w:lang w:bidi="ar-EG"/>
        </w:rPr>
        <w:t xml:space="preserve">Assiut  </w:t>
      </w:r>
      <w:r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University Hospitals</w:t>
      </w:r>
      <w:r w:rsidR="00655AE8" w:rsidRPr="001A0A31">
        <w:rPr>
          <w:rFonts w:ascii="Times New Roman" w:hAnsi="Times New Roman" w:cs="Simplified Arabic"/>
          <w:b/>
          <w:bCs/>
          <w:color w:val="000000" w:themeColor="text1"/>
          <w:sz w:val="32"/>
          <w:szCs w:val="32"/>
          <w:lang w:bidi="ar-EG"/>
        </w:rPr>
        <w:t>.</w:t>
      </w:r>
    </w:p>
    <w:p w:rsidR="00A32C04" w:rsidRPr="001A0A31" w:rsidRDefault="00980DB2" w:rsidP="00980DB2">
      <w:pPr>
        <w:bidi w:val="0"/>
        <w:spacing w:after="0" w:line="240" w:lineRule="auto"/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</w:pPr>
      <w:r w:rsidRPr="001A0A31">
        <w:rPr>
          <w:rFonts w:ascii="Times New Roman" w:hAnsi="Times New Roman" w:cs="Simplified Arabic"/>
          <w:b/>
          <w:bCs/>
          <w:color w:val="000000" w:themeColor="text1"/>
          <w:sz w:val="28"/>
          <w:szCs w:val="28"/>
          <w:lang w:bidi="ar-EG"/>
        </w:rPr>
        <w:br w:type="page"/>
      </w:r>
    </w:p>
    <w:p w:rsidR="001A0A31" w:rsidRPr="001A0A31" w:rsidRDefault="001A0A31" w:rsidP="001A0A31">
      <w:pPr>
        <w:shd w:val="clear" w:color="auto" w:fill="CCCCCC"/>
        <w:spacing w:after="120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عضوية اللجان</w:t>
      </w:r>
    </w:p>
    <w:p w:rsidR="001A0A31" w:rsidRDefault="001A0A31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و لجنة قطاع التمريض لكليات التمريض </w:t>
      </w:r>
      <w:r w:rsidR="00FD18C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بالمجلس الأعلى للجامعات</w:t>
      </w: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من يناير 2019م حتى الآن.</w:t>
      </w:r>
    </w:p>
    <w:p w:rsidR="00FD18C1" w:rsidRDefault="001314C9" w:rsidP="001314C9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مقرر</w:t>
      </w:r>
      <w:r w:rsidR="00FD18C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اللجنة الفرعية للجنة قطاع التمريض لمراجعة لائحة كلية ا</w:t>
      </w:r>
      <w:r w:rsidR="009E6B2F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لتمريض جامعة أسيوط:</w:t>
      </w:r>
    </w:p>
    <w:p w:rsidR="00FD18C1" w:rsidRDefault="00C86EE5" w:rsidP="001B0AC9">
      <w:pPr>
        <w:pStyle w:val="a7"/>
        <w:numPr>
          <w:ilvl w:val="2"/>
          <w:numId w:val="32"/>
        </w:num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و اللجنة الفرعية للجنة قطاع </w:t>
      </w:r>
      <w:r w:rsidR="001B0AC9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لتمريض لمراجعة لائحة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 w:rsidR="009E6B2F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كلية التمريض جامعة الزقازيق.</w:t>
      </w:r>
    </w:p>
    <w:p w:rsidR="009E6B2F" w:rsidRDefault="001B0AC9" w:rsidP="004A5362">
      <w:pPr>
        <w:pStyle w:val="a7"/>
        <w:numPr>
          <w:ilvl w:val="2"/>
          <w:numId w:val="32"/>
        </w:num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و اللجنة الفرعية للجنة  قطاع التمريض لمراجعة لائحة </w:t>
      </w:r>
      <w:r w:rsidR="009E6B2F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كلية التمريض جامعة قنا.</w:t>
      </w:r>
    </w:p>
    <w:p w:rsidR="009E6B2F" w:rsidRPr="001A0A31" w:rsidRDefault="001B0AC9" w:rsidP="004A5362">
      <w:pPr>
        <w:pStyle w:val="a7"/>
        <w:numPr>
          <w:ilvl w:val="2"/>
          <w:numId w:val="32"/>
        </w:num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و اللجنة الفرعية للجنة قطاع التمريض لمراجعة لائحة </w:t>
      </w:r>
      <w:r w:rsidR="009E6B2F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كلية التمريض جامعة حلوان.</w:t>
      </w:r>
    </w:p>
    <w:p w:rsidR="009E6B2F" w:rsidRDefault="001B0AC9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و </w:t>
      </w:r>
      <w:r w:rsidR="001314C9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ل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لجنة الفرعية للجنة قطاع التمريض ل</w:t>
      </w:r>
      <w:r w:rsidR="009E6B2F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مراجعة لائحة السنة التدريبية الاجبارية (لطلاب البكالوريوس).</w:t>
      </w:r>
    </w:p>
    <w:p w:rsidR="00A54548" w:rsidRDefault="009E6B2F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مقرر لجنة مراجعة </w:t>
      </w:r>
      <w:r w:rsidR="00AD73A8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لائحة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الدراسات العليا لبرنامج (</w:t>
      </w:r>
      <w:r w:rsidR="00A70404"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  <w:t>Ersmust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)</w:t>
      </w:r>
      <w:r w:rsidR="00A54548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لبرنامج (الماجستير المهني- الماجستير الاكاديمي) فى أمراض الكبد والبنكرياس.</w:t>
      </w:r>
    </w:p>
    <w:p w:rsidR="00A54548" w:rsidRPr="00A54548" w:rsidRDefault="00A54548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عضو لجنة اختيار (استضافة) أفضل مركز الابحاث المتميز بكليات التمريض.</w:t>
      </w:r>
    </w:p>
    <w:p w:rsidR="001A0A31" w:rsidRPr="001A0A31" w:rsidRDefault="001A0A31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عضو مجلس الجامعة من ديسمبر 2018م حتى الآن.</w:t>
      </w:r>
    </w:p>
    <w:p w:rsidR="001A0A31" w:rsidRPr="001A0A31" w:rsidRDefault="001A0A31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كلية التمريض من يناير 2019م حتى الآن.</w:t>
      </w:r>
    </w:p>
    <w:p w:rsidR="001A0A31" w:rsidRPr="001A0A31" w:rsidRDefault="001A0A31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lastRenderedPageBreak/>
        <w:t>عضو فى مجلس قسم إدارة التمريض.</w:t>
      </w:r>
    </w:p>
    <w:p w:rsidR="001A0A31" w:rsidRPr="001A0A31" w:rsidRDefault="001A0A31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قسم تمريض المسنين.</w:t>
      </w:r>
    </w:p>
    <w:p w:rsidR="001A0A31" w:rsidRPr="001A0A31" w:rsidRDefault="001A0A31" w:rsidP="004A5362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لجنة المكتبات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إدارة المجلة العلمية. رئيس مجلس إدارة صندوق الخدمة العامة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مركز التدريب والتعليم المستمر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إدارة الملعب وصالة الانشطة الطلابية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لمشرف العام على المعهد الفني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المعهد الفني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</w:t>
      </w:r>
      <w:r w:rsidR="00E541D5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يس مجلس إدارة البرنامج المكثف (الدرجة الجامعية الثانية لخريجي الجامعات).</w:t>
      </w:r>
    </w:p>
    <w:p w:rsidR="001A0A31" w:rsidRP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إدارة البرنامج التقني بالمعهد الفني للتمريض.</w:t>
      </w:r>
    </w:p>
    <w:p w:rsidR="001A0A31" w:rsidRDefault="001A0A31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صندوق تكافل الاتحاد لطلاب كلية التمريض.</w:t>
      </w:r>
    </w:p>
    <w:p w:rsidR="00CC0F9E" w:rsidRDefault="00CC0F9E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البرنامج التخصصي للتمريض بالمعهد الفني للتمريض.</w:t>
      </w:r>
    </w:p>
    <w:p w:rsidR="00CC0F9E" w:rsidRPr="001A0A31" w:rsidRDefault="00CC0F9E" w:rsidP="001A0A31">
      <w:pPr>
        <w:pStyle w:val="a7"/>
        <w:numPr>
          <w:ilvl w:val="0"/>
          <w:numId w:val="37"/>
        </w:numPr>
        <w:spacing w:after="0" w:line="360" w:lineRule="auto"/>
        <w:ind w:left="1434" w:hanging="357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رئيس مجلس البرنامج التجسيرى للتمريض بالمعهد الفني للتمريض.</w:t>
      </w:r>
    </w:p>
    <w:p w:rsidR="001A0A31" w:rsidRPr="001A0A31" w:rsidRDefault="001A0A31" w:rsidP="001A0A31">
      <w:pPr>
        <w:bidi w:val="0"/>
        <w:rPr>
          <w:rFonts w:ascii="Hacen Samra" w:hAnsi="Hacen Samra" w:cs="الشهيد محمد الدره"/>
          <w:color w:val="000000" w:themeColor="text1"/>
          <w:sz w:val="32"/>
          <w:szCs w:val="32"/>
          <w:rtl/>
          <w:lang w:bidi="ar-EG"/>
        </w:rPr>
      </w:pPr>
      <w:r w:rsidRPr="001A0A31">
        <w:rPr>
          <w:rFonts w:ascii="Hacen Samra" w:hAnsi="Hacen Samra" w:cs="الشهيد محمد الدره"/>
          <w:color w:val="000000" w:themeColor="text1"/>
          <w:sz w:val="32"/>
          <w:szCs w:val="32"/>
          <w:rtl/>
          <w:lang w:bidi="ar-EG"/>
        </w:rPr>
        <w:br w:type="page"/>
      </w:r>
    </w:p>
    <w:p w:rsidR="001A0A31" w:rsidRPr="001A0A31" w:rsidRDefault="001A0A31" w:rsidP="001A0A31">
      <w:pPr>
        <w:shd w:val="clear" w:color="auto" w:fill="CCCCCC"/>
        <w:spacing w:after="120"/>
        <w:rPr>
          <w:rFonts w:ascii="Hacen Samra" w:hAnsi="Hacen Samra" w:cs="Hacen Samra"/>
          <w:color w:val="000000" w:themeColor="text1"/>
          <w:sz w:val="40"/>
          <w:szCs w:val="40"/>
          <w:rtl/>
          <w:lang w:bidi="ar-EG"/>
        </w:rPr>
      </w:pPr>
      <w:r w:rsidRPr="001A0A31">
        <w:rPr>
          <w:rFonts w:ascii="Hacen Samra" w:hAnsi="Hacen Samra" w:cs="Hacen Samra" w:hint="cs"/>
          <w:color w:val="000000" w:themeColor="text1"/>
          <w:sz w:val="40"/>
          <w:szCs w:val="40"/>
          <w:rtl/>
          <w:lang w:bidi="ar-EG"/>
        </w:rPr>
        <w:lastRenderedPageBreak/>
        <w:t>التطوير</w:t>
      </w:r>
    </w:p>
    <w:p w:rsidR="00862794" w:rsidRPr="00862794" w:rsidRDefault="00862794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862794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تطوير العملية التعليمية وادخال نظام الدوائر التلفزيونية لجميع  معامل ومدرجات بمبني المعامل 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بالكلية.</w:t>
      </w:r>
    </w:p>
    <w:p w:rsidR="001A0A31" w:rsidRPr="001A0A31" w:rsidRDefault="001A0A31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أنشاء الملعب الخماسي</w:t>
      </w:r>
      <w:r w:rsidR="00862794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لكرة القدم</w:t>
      </w: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.</w:t>
      </w:r>
    </w:p>
    <w:p w:rsidR="001A0A31" w:rsidRPr="001A0A31" w:rsidRDefault="001A0A31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جهيز صالة الانشطة الرياضية.</w:t>
      </w:r>
    </w:p>
    <w:p w:rsidR="001A0A31" w:rsidRPr="001A0A31" w:rsidRDefault="00862794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حديث</w:t>
      </w:r>
      <w:r w:rsidR="001A0A31"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نادي التكنولوجيا.</w:t>
      </w:r>
    </w:p>
    <w:p w:rsidR="001A0A31" w:rsidRPr="001A0A31" w:rsidRDefault="00862794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حديث</w:t>
      </w:r>
      <w:r w:rsidR="001A0A31"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وحدة الخدمات التكنولوجيا.</w:t>
      </w:r>
    </w:p>
    <w:p w:rsidR="001A0A31" w:rsidRPr="001A0A31" w:rsidRDefault="00862794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حديث</w:t>
      </w: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 w:rsidR="001A0A31"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وحدة التصحيح الالكتروني.</w:t>
      </w:r>
    </w:p>
    <w:p w:rsidR="001A0A31" w:rsidRPr="001A0A31" w:rsidRDefault="001A0A31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أنشاء مركز </w:t>
      </w:r>
      <w:r w:rsidR="00862794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ومعمل </w:t>
      </w: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لتدريب والتعليم المستمر.</w:t>
      </w:r>
    </w:p>
    <w:p w:rsidR="001A0A31" w:rsidRPr="001B0AC9" w:rsidRDefault="001A0A31" w:rsidP="001B0AC9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حلال وتجديد قاعة المناقشات بالمبنى الاداري بالكلية.</w:t>
      </w:r>
    </w:p>
    <w:p w:rsidR="001A0A31" w:rsidRPr="001A0A31" w:rsidRDefault="00862794" w:rsidP="00862794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رميم</w:t>
      </w:r>
      <w:r w:rsidR="001A0A31"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بدروم مبني المعامل بالكلية.</w:t>
      </w:r>
    </w:p>
    <w:p w:rsidR="001A0A31" w:rsidRPr="001A0A31" w:rsidRDefault="00862794" w:rsidP="00862794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رميم</w:t>
      </w: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 w:rsidR="001A0A31"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ودهانات مكاتب أ</w:t>
      </w:r>
      <w:r w:rsidR="005B2D6D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عضاء هيئة التدريس 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بالدور الأرضي والاول </w:t>
      </w:r>
      <w:r w:rsidR="00262F1E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لمبني الإداري</w:t>
      </w:r>
      <w:r w:rsidRPr="00862794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 xml:space="preserve"> </w:t>
      </w:r>
      <w:r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بالكلية</w:t>
      </w:r>
      <w:r w:rsidR="00262F1E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.</w:t>
      </w:r>
    </w:p>
    <w:p w:rsidR="001A0A31" w:rsidRPr="001A0A31" w:rsidRDefault="001A0A31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تركيب تكيفات وشاشات وعمل صيانة للمدرج الدائري بالكلية.</w:t>
      </w:r>
    </w:p>
    <w:p w:rsidR="001A0A31" w:rsidRPr="001A0A31" w:rsidRDefault="001A0A31" w:rsidP="005B2D6D">
      <w:pPr>
        <w:pStyle w:val="a7"/>
        <w:numPr>
          <w:ilvl w:val="0"/>
          <w:numId w:val="37"/>
        </w:numPr>
        <w:spacing w:after="0" w:line="360" w:lineRule="auto"/>
        <w:ind w:left="1434" w:hanging="357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  <w:r w:rsidRPr="001A0A31">
        <w:rPr>
          <w:rFonts w:ascii="Hacen Samra" w:hAnsi="Hacen Samra" w:cs="الشهيد محمد الدره" w:hint="cs"/>
          <w:color w:val="000000" w:themeColor="text1"/>
          <w:sz w:val="32"/>
          <w:szCs w:val="32"/>
          <w:rtl/>
          <w:lang w:bidi="ar-EG"/>
        </w:rPr>
        <w:t>احلال وتجديد مدرج (أ) بالكلية وتركيب تكيفات وشاشات.</w:t>
      </w:r>
    </w:p>
    <w:p w:rsidR="00837E0E" w:rsidRDefault="00837E0E" w:rsidP="00837E0E">
      <w:p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rtl/>
          <w:lang w:bidi="ar-EG"/>
        </w:rPr>
      </w:pPr>
    </w:p>
    <w:p w:rsidR="00837E0E" w:rsidRDefault="00837E0E" w:rsidP="00837E0E">
      <w:p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rtl/>
          <w:lang w:bidi="ar-EG"/>
        </w:rPr>
      </w:pPr>
    </w:p>
    <w:p w:rsidR="00837E0E" w:rsidRDefault="00837E0E" w:rsidP="00837E0E">
      <w:p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rtl/>
          <w:lang w:bidi="ar-EG"/>
        </w:rPr>
      </w:pPr>
    </w:p>
    <w:p w:rsidR="003510DB" w:rsidRPr="00837E0E" w:rsidRDefault="003510DB" w:rsidP="00837E0E">
      <w:pPr>
        <w:spacing w:after="0" w:line="360" w:lineRule="auto"/>
        <w:jc w:val="lowKashida"/>
        <w:rPr>
          <w:rFonts w:ascii="Hacen Samra" w:hAnsi="Hacen Samra" w:cs="الشهيد محمد الدره"/>
          <w:color w:val="000000" w:themeColor="text1"/>
          <w:sz w:val="32"/>
          <w:szCs w:val="32"/>
          <w:lang w:bidi="ar-EG"/>
        </w:rPr>
      </w:pPr>
    </w:p>
    <w:p w:rsidR="00FE36BC" w:rsidRDefault="00FE36BC" w:rsidP="00FE36BC">
      <w:pPr>
        <w:shd w:val="clear" w:color="auto" w:fill="CCCCCC"/>
        <w:spacing w:after="120"/>
        <w:rPr>
          <w:rFonts w:cs="AF_Unizah"/>
          <w:color w:val="000000" w:themeColor="text1"/>
          <w:sz w:val="38"/>
          <w:szCs w:val="38"/>
          <w:rtl/>
        </w:rPr>
      </w:pPr>
      <w:r w:rsidRPr="00FE36BC">
        <w:rPr>
          <w:rFonts w:ascii="Hacen Samra" w:hAnsi="Hacen Samra" w:cs="Hacen Samra" w:hint="cs"/>
          <w:color w:val="000000" w:themeColor="text1"/>
          <w:sz w:val="50"/>
          <w:szCs w:val="50"/>
          <w:rtl/>
          <w:lang w:bidi="ar-EG"/>
        </w:rPr>
        <w:lastRenderedPageBreak/>
        <w:t>بيان</w:t>
      </w:r>
      <w:r w:rsidRPr="00FE36BC">
        <w:rPr>
          <w:rFonts w:ascii="Hacen Samra" w:hAnsi="Hacen Samra" w:cs="Hacen Samra"/>
          <w:color w:val="000000" w:themeColor="text1"/>
          <w:sz w:val="50"/>
          <w:szCs w:val="50"/>
          <w:rtl/>
          <w:lang w:bidi="ar-EG"/>
        </w:rPr>
        <w:t xml:space="preserve"> </w:t>
      </w:r>
      <w:r w:rsidRPr="00FE36BC">
        <w:rPr>
          <w:rFonts w:ascii="Hacen Samra" w:hAnsi="Hacen Samra" w:cs="Hacen Samra" w:hint="cs"/>
          <w:color w:val="000000" w:themeColor="text1"/>
          <w:sz w:val="50"/>
          <w:szCs w:val="50"/>
          <w:rtl/>
          <w:lang w:bidi="ar-EG"/>
        </w:rPr>
        <w:t>بالأنشطة</w:t>
      </w:r>
      <w:r w:rsidRPr="00FE36BC">
        <w:rPr>
          <w:rFonts w:ascii="Hacen Samra" w:hAnsi="Hacen Samra" w:cs="Hacen Samra"/>
          <w:color w:val="000000" w:themeColor="text1"/>
          <w:sz w:val="50"/>
          <w:szCs w:val="50"/>
          <w:rtl/>
          <w:lang w:bidi="ar-EG"/>
        </w:rPr>
        <w:t xml:space="preserve"> </w:t>
      </w:r>
      <w:r w:rsidRPr="00FE36BC">
        <w:rPr>
          <w:rFonts w:ascii="Hacen Samra" w:hAnsi="Hacen Samra" w:cs="Hacen Samra" w:hint="cs"/>
          <w:color w:val="000000" w:themeColor="text1"/>
          <w:sz w:val="50"/>
          <w:szCs w:val="50"/>
          <w:rtl/>
          <w:lang w:bidi="ar-EG"/>
        </w:rPr>
        <w:t>الطلابية</w:t>
      </w:r>
      <w:r w:rsidRPr="00FE36BC">
        <w:rPr>
          <w:rFonts w:ascii="Hacen Samra" w:hAnsi="Hacen Samra" w:cs="Hacen Samra"/>
          <w:color w:val="000000" w:themeColor="text1"/>
          <w:sz w:val="50"/>
          <w:szCs w:val="50"/>
          <w:rtl/>
          <w:lang w:bidi="ar-EG"/>
        </w:rPr>
        <w:t xml:space="preserve"> </w:t>
      </w:r>
      <w:r w:rsidRPr="00FE36BC">
        <w:rPr>
          <w:rFonts w:ascii="Hacen Samra" w:hAnsi="Hacen Samra" w:cs="Hacen Samra" w:hint="cs"/>
          <w:color w:val="000000" w:themeColor="text1"/>
          <w:sz w:val="50"/>
          <w:szCs w:val="50"/>
          <w:rtl/>
          <w:lang w:bidi="ar-EG"/>
        </w:rPr>
        <w:t>التى</w:t>
      </w:r>
      <w:r w:rsidRPr="00FE36BC">
        <w:rPr>
          <w:rFonts w:ascii="Hacen Samra" w:hAnsi="Hacen Samra" w:cs="Hacen Samra"/>
          <w:color w:val="000000" w:themeColor="text1"/>
          <w:sz w:val="50"/>
          <w:szCs w:val="50"/>
          <w:rtl/>
          <w:lang w:bidi="ar-EG"/>
        </w:rPr>
        <w:t xml:space="preserve"> </w:t>
      </w:r>
      <w:r w:rsidRPr="00FE36BC">
        <w:rPr>
          <w:rFonts w:ascii="Hacen Samra" w:hAnsi="Hacen Samra" w:cs="Hacen Samra" w:hint="cs"/>
          <w:color w:val="000000" w:themeColor="text1"/>
          <w:sz w:val="50"/>
          <w:szCs w:val="50"/>
          <w:rtl/>
          <w:lang w:bidi="ar-EG"/>
        </w:rPr>
        <w:t>أشرفت</w:t>
      </w:r>
      <w:r w:rsidRPr="00FE36BC">
        <w:rPr>
          <w:rFonts w:ascii="Hacen Samra" w:hAnsi="Hacen Samra" w:cs="Hacen Samra"/>
          <w:color w:val="000000" w:themeColor="text1"/>
          <w:sz w:val="50"/>
          <w:szCs w:val="50"/>
          <w:rtl/>
          <w:lang w:bidi="ar-EG"/>
        </w:rPr>
        <w:t xml:space="preserve"> </w:t>
      </w:r>
      <w:r w:rsidRPr="00FE36BC">
        <w:rPr>
          <w:rFonts w:ascii="Hacen Samra" w:hAnsi="Hacen Samra" w:cs="Hacen Samra" w:hint="cs"/>
          <w:color w:val="000000" w:themeColor="text1"/>
          <w:sz w:val="50"/>
          <w:szCs w:val="50"/>
          <w:rtl/>
          <w:lang w:bidi="ar-EG"/>
        </w:rPr>
        <w:t>عليها</w:t>
      </w:r>
      <w:r w:rsidRPr="00FE36BC">
        <w:rPr>
          <w:rFonts w:ascii="Hacen Samra" w:hAnsi="Hacen Samra" w:cs="Hacen Samra"/>
          <w:color w:val="000000" w:themeColor="text1"/>
          <w:sz w:val="50"/>
          <w:szCs w:val="50"/>
          <w:rtl/>
          <w:lang w:bidi="ar-EG"/>
        </w:rPr>
        <w:t>:</w:t>
      </w:r>
    </w:p>
    <w:p w:rsidR="003510DB" w:rsidRPr="001A0A31" w:rsidRDefault="003510DB" w:rsidP="003510DB">
      <w:pPr>
        <w:numPr>
          <w:ilvl w:val="0"/>
          <w:numId w:val="13"/>
        </w:numPr>
        <w:spacing w:line="264" w:lineRule="auto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منسق العام للملتقى القمي الأول لطلاب كليات التمريض بالجامعات المصرية تحت شعار (القوة فى وحدتنا) فى الفترة من 29 يناير حتى 3 فبراير 2015م.</w:t>
      </w:r>
    </w:p>
    <w:p w:rsidR="003510DB" w:rsidRPr="001A0A31" w:rsidRDefault="003510DB" w:rsidP="003510DB">
      <w:pPr>
        <w:numPr>
          <w:ilvl w:val="0"/>
          <w:numId w:val="13"/>
        </w:numPr>
        <w:spacing w:line="264" w:lineRule="auto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نسق العام للملتقى القمي </w:t>
      </w:r>
      <w:proofErr w:type="spellStart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>الثانى</w:t>
      </w:r>
      <w:proofErr w:type="spellEnd"/>
      <w:r w:rsidRPr="001A0A3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طلاب كليات التمريض بالجامعات المصرية تحت شعار (بلدنا تجمعنا) فى الفترة من 29 يناير حتى 3 فبراير 2017م.</w:t>
      </w:r>
    </w:p>
    <w:p w:rsidR="003510DB" w:rsidRDefault="003510DB" w:rsidP="003510DB">
      <w:pPr>
        <w:numPr>
          <w:ilvl w:val="0"/>
          <w:numId w:val="13"/>
        </w:numPr>
        <w:spacing w:line="264" w:lineRule="auto"/>
        <w:jc w:val="lowKashida"/>
        <w:rPr>
          <w:rFonts w:cs="الشهيد محمد الدره"/>
          <w:color w:val="000000"/>
          <w:sz w:val="32"/>
          <w:szCs w:val="32"/>
        </w:rPr>
      </w:pPr>
      <w:r w:rsidRPr="003237B7">
        <w:rPr>
          <w:rFonts w:cs="الشهيد محمد الدره" w:hint="cs"/>
          <w:color w:val="000000"/>
          <w:sz w:val="32"/>
          <w:szCs w:val="32"/>
          <w:rtl/>
        </w:rPr>
        <w:t>الاشراف والإعداد لمعسكر</w:t>
      </w:r>
      <w:r>
        <w:rPr>
          <w:rFonts w:cs="الشهيد محمد الدره" w:hint="cs"/>
          <w:color w:val="000000"/>
          <w:sz w:val="32"/>
          <w:szCs w:val="32"/>
          <w:rtl/>
        </w:rPr>
        <w:t xml:space="preserve"> قمي</w:t>
      </w:r>
      <w:r w:rsidRPr="003237B7">
        <w:rPr>
          <w:rFonts w:cs="الشهيد محمد الدره" w:hint="cs"/>
          <w:color w:val="000000"/>
          <w:sz w:val="32"/>
          <w:szCs w:val="32"/>
          <w:rtl/>
        </w:rPr>
        <w:t xml:space="preserve"> الجمعية العلمية لطلاب كليات التمريض وحديثي التخرج على مستوى الجامعة المصرية تحت شعار (نحو إعداد جيل قيادي للتمريض) في الفترة من 3-6 فبراير 2019م. </w:t>
      </w:r>
    </w:p>
    <w:p w:rsidR="002A0AAB" w:rsidRDefault="002A0AAB" w:rsidP="002A0AAB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الإشراف على فريق اللجنة العلمية بالكلية فى الملتقى العلمي على مستوى الجامعة سنوياً.</w:t>
      </w:r>
    </w:p>
    <w:p w:rsidR="00C459B2" w:rsidRPr="00C459B2" w:rsidRDefault="00C459B2" w:rsidP="00C459B2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الاشراف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وتنفيذ الندوة التعريفية للأنشطة الطلابية للطلاب الجدد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AF53A8">
        <w:rPr>
          <w:rFonts w:cs="الشهيد محمد الدره" w:hint="cs"/>
          <w:color w:val="000000" w:themeColor="text1"/>
          <w:sz w:val="32"/>
          <w:szCs w:val="32"/>
          <w:rtl/>
        </w:rPr>
        <w:t>الإشراف و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الاعداد لانتخابات اتحاد طلاب كلية التمريض.</w:t>
      </w:r>
    </w:p>
    <w:p w:rsidR="001A0A31" w:rsidRPr="00404E51" w:rsidRDefault="001A0A31" w:rsidP="00091A00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الاشراف والإ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عداد</w:t>
      </w:r>
      <w:r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للمعرض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خيري للملابس (لطلاب الجامعة الغير قادرين) سنوياً الفصل </w:t>
      </w:r>
      <w:proofErr w:type="spellStart"/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الدراسى</w:t>
      </w:r>
      <w:proofErr w:type="spellEnd"/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(الأول- </w:t>
      </w:r>
      <w:proofErr w:type="spellStart"/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الثانى</w:t>
      </w:r>
      <w:proofErr w:type="spellEnd"/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). 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إعداد وتنظيم الاحتفال بيوم اليتيم داخل الكلية سنوياً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مشاركة فى احتفالية يوم اليتيم التي أقيمت على مستوى الجامعة سنوياً. </w:t>
      </w:r>
    </w:p>
    <w:p w:rsidR="001A0A31" w:rsidRPr="00AF53A8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</w:rPr>
      </w:pPr>
      <w:r w:rsidRPr="00AF53A8">
        <w:rPr>
          <w:rFonts w:cs="الشهيد محمد الدره" w:hint="cs"/>
          <w:color w:val="000000" w:themeColor="text1"/>
          <w:sz w:val="32"/>
          <w:szCs w:val="32"/>
          <w:rtl/>
        </w:rPr>
        <w:t>إعداد والإشراف على الدورات التدريبية لطلاب الجامعة فى موضوعات صحية مختلفة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عداد وتنظيم حفل عيد الخريجين كلية التمريض </w:t>
      </w:r>
      <w:r w:rsidRPr="00404E51">
        <w:rPr>
          <w:rFonts w:cs="الشهيد محمد الدره"/>
          <w:color w:val="000000" w:themeColor="text1"/>
          <w:sz w:val="32"/>
          <w:szCs w:val="32"/>
          <w:rtl/>
        </w:rPr>
        <w:t>–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جامعة أسيوط سنوياً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إعداد وتنظيم حفل ختام الأنشطة الطلابية لطلاب كلية التمريض سنوياً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AF53A8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اشراف 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وتنفيذ معسكر وحفل استقبال الطلاب الجدد سنوياً.</w:t>
      </w:r>
    </w:p>
    <w:p w:rsidR="001A0A31" w:rsidRPr="00404E51" w:rsidRDefault="001A0A31" w:rsidP="00091A00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AF53A8">
        <w:rPr>
          <w:rFonts w:cs="الشهيد محمد الدره" w:hint="cs"/>
          <w:color w:val="000000" w:themeColor="text1"/>
          <w:sz w:val="32"/>
          <w:szCs w:val="32"/>
          <w:rtl/>
        </w:rPr>
        <w:lastRenderedPageBreak/>
        <w:t xml:space="preserve">الاشراف 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وتنظيم حملة التبرع بالدم بالاشتراك مع </w:t>
      </w:r>
      <w:r w:rsidR="00091A00">
        <w:rPr>
          <w:rFonts w:cs="الشهيد محمد الدره" w:hint="cs"/>
          <w:color w:val="000000" w:themeColor="text1"/>
          <w:sz w:val="32"/>
          <w:szCs w:val="32"/>
          <w:rtl/>
        </w:rPr>
        <w:t>أسر الانشطة الطلابية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الكلية لصالح مرضى معهد جنوب مصر للأورام داخل كلية التمريض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>
        <w:rPr>
          <w:rFonts w:cs="الشهيد محمد الدره" w:hint="cs"/>
          <w:color w:val="000000" w:themeColor="text1"/>
          <w:sz w:val="32"/>
          <w:szCs w:val="32"/>
          <w:rtl/>
        </w:rPr>
        <w:t>الاشراف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 وتنفيذ مسابقة الطالب المثالي بالاشتراك مع اتحاد طلاب الكلية اللجنة الاجتماعية سنوياً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AF53A8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اشراف 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وتنفيذ مهرجان الأسر الطلابية لأسر الكلية  داخل كلية التمريض بالاشتراك مع اتحاد طلاب الكلية لجنة الأسر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AF53A8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الاشراف </w:t>
      </w: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وتنفيذ معسكر الجوالة والخدمة العامة داخل كلية التمريض بالاشتراك مع اتحاد الطلاب ولجنة الجوالة والخدمة العامة سنوياً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>رئيس لجنة فحص الأبحاث الاجتماعية للطلاب الغير قادرين على دفع الرسوم الدراسية سنوياً.</w:t>
      </w:r>
    </w:p>
    <w:p w:rsidR="001A0A31" w:rsidRPr="00404E51" w:rsidRDefault="001A0A31" w:rsidP="001A0A31">
      <w:pPr>
        <w:numPr>
          <w:ilvl w:val="0"/>
          <w:numId w:val="13"/>
        </w:numPr>
        <w:spacing w:line="264" w:lineRule="auto"/>
        <w:ind w:right="284"/>
        <w:jc w:val="lowKashida"/>
        <w:rPr>
          <w:rFonts w:cs="الشهيد محمد الدره"/>
          <w:color w:val="000000" w:themeColor="text1"/>
          <w:sz w:val="32"/>
          <w:szCs w:val="32"/>
          <w:rtl/>
        </w:rPr>
      </w:pPr>
      <w:r w:rsidRPr="00404E51">
        <w:rPr>
          <w:rFonts w:cs="الشهيد محمد الدره" w:hint="cs"/>
          <w:color w:val="000000" w:themeColor="text1"/>
          <w:sz w:val="32"/>
          <w:szCs w:val="32"/>
          <w:rtl/>
        </w:rPr>
        <w:t xml:space="preserve">إعداد وتنظيم صالون الأدب لطلاب جامعة أسيوط سنوياً. </w:t>
      </w:r>
    </w:p>
    <w:p w:rsidR="00DA20A3" w:rsidRDefault="00DA20A3">
      <w:pPr>
        <w:bidi w:val="0"/>
        <w:spacing w:after="0" w:line="240" w:lineRule="auto"/>
        <w:rPr>
          <w:rFonts w:cs="الشهيد محمد الدره"/>
          <w:b/>
          <w:bCs/>
          <w:color w:val="000000" w:themeColor="text1"/>
          <w:sz w:val="28"/>
          <w:szCs w:val="28"/>
          <w:lang w:bidi="ar-EG"/>
        </w:rPr>
      </w:pPr>
    </w:p>
    <w:sectPr w:rsidR="00DA20A3" w:rsidSect="00433DEF">
      <w:headerReference w:type="default" r:id="rId10"/>
      <w:footerReference w:type="even" r:id="rId11"/>
      <w:footerReference w:type="default" r:id="rId12"/>
      <w:pgSz w:w="11906" w:h="16838"/>
      <w:pgMar w:top="1134" w:right="1134" w:bottom="1134" w:left="1134" w:header="709" w:footer="709" w:gutter="0"/>
      <w:pgBorders w:offsetFrom="page">
        <w:top w:val="cornerTriangles" w:sz="11" w:space="24" w:color="auto"/>
        <w:left w:val="cornerTriangles" w:sz="11" w:space="24" w:color="auto"/>
        <w:bottom w:val="cornerTriangles" w:sz="11" w:space="24" w:color="auto"/>
        <w:right w:val="cornerTriangles" w:sz="11" w:space="24" w:color="auto"/>
      </w:pgBorders>
      <w:pgNumType w:chapStyle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2D9B" w:rsidRDefault="00E22D9B">
      <w:r>
        <w:separator/>
      </w:r>
    </w:p>
  </w:endnote>
  <w:endnote w:type="continuationSeparator" w:id="0">
    <w:p w:rsidR="00E22D9B" w:rsidRDefault="00E2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acen Samra"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الشهيد محمد الدره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00002287" w:usb1="80000000" w:usb2="00000008" w:usb3="00000000" w:csb0="000000DF" w:csb1="00000000"/>
  </w:font>
  <w:font w:name="Traditional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Sultan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Farsi Simple Bol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implified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PT Bold Heading">
    <w:panose1 w:val="0201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F_Unizah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E3E" w:rsidRDefault="00775E3E" w:rsidP="00001C76">
    <w:pPr>
      <w:pStyle w:val="a5"/>
      <w:framePr w:wrap="around" w:vAnchor="text" w:hAnchor="text" w:xAlign="center" w:y="1"/>
      <w:rPr>
        <w:rStyle w:val="a6"/>
      </w:rPr>
    </w:pPr>
    <w:r>
      <w:rPr>
        <w:rStyle w:val="a6"/>
        <w:rtl/>
      </w:rPr>
      <w:fldChar w:fldCharType="begin"/>
    </w:r>
    <w:r>
      <w:rPr>
        <w:rStyle w:val="a6"/>
      </w:rPr>
      <w:instrText xml:space="preserve">PAGE  </w:instrText>
    </w:r>
    <w:r>
      <w:rPr>
        <w:rStyle w:val="a6"/>
        <w:rtl/>
      </w:rPr>
      <w:fldChar w:fldCharType="end"/>
    </w:r>
  </w:p>
  <w:p w:rsidR="00775E3E" w:rsidRDefault="00775E3E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E3E" w:rsidRPr="001A0A31" w:rsidRDefault="00775E3E" w:rsidP="00E47B09">
    <w:pPr>
      <w:pStyle w:val="a5"/>
      <w:jc w:val="center"/>
      <w:rPr>
        <w:rFonts w:cs="الشهيد محمد الدره"/>
        <w:color w:val="000000" w:themeColor="text1"/>
        <w:lang w:bidi="ar-EG"/>
      </w:rPr>
    </w:pPr>
    <w:r w:rsidRPr="001A0A31"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F9FD22" wp14:editId="3E70C443">
              <wp:simplePos x="0" y="0"/>
              <wp:positionH relativeFrom="margin">
                <wp:align>center</wp:align>
              </wp:positionH>
              <wp:positionV relativeFrom="paragraph">
                <wp:posOffset>-21326</wp:posOffset>
              </wp:positionV>
              <wp:extent cx="5759450" cy="0"/>
              <wp:effectExtent l="0" t="0" r="12700" b="19050"/>
              <wp:wrapNone/>
              <wp:docPr id="3" name="رابط مستقيم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7594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رابط مستقيم 3" o:spid="_x0000_s1026" style="position:absolute;left:0;text-align:left;flip:x;z-index:2516613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.7pt" to="453.5pt,-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" strokecolor="#0f243e [1615]" strokeweight="1pt">
              <w10:wrap anchorx="margin"/>
            </v:line>
          </w:pict>
        </mc:Fallback>
      </mc:AlternateContent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t xml:space="preserve">- </w:t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fldChar w:fldCharType="begin"/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instrText xml:space="preserve"> </w:instrText>
    </w:r>
    <w:r w:rsidRPr="001A0A31">
      <w:rPr>
        <w:rStyle w:val="a6"/>
        <w:rFonts w:cs="الشهيد محمد الدره"/>
        <w:color w:val="000000" w:themeColor="text1"/>
        <w:sz w:val="28"/>
        <w:szCs w:val="28"/>
      </w:rPr>
      <w:instrText>PAGE</w:instrText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instrText xml:space="preserve"> </w:instrText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fldChar w:fldCharType="separate"/>
    </w:r>
    <w:r w:rsidR="00EB5E03">
      <w:rPr>
        <w:rStyle w:val="a6"/>
        <w:rFonts w:cs="الشهيد محمد الدره"/>
        <w:noProof/>
        <w:color w:val="000000" w:themeColor="text1"/>
        <w:sz w:val="28"/>
        <w:szCs w:val="28"/>
        <w:rtl/>
      </w:rPr>
      <w:t>2</w:t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fldChar w:fldCharType="end"/>
    </w:r>
    <w:r w:rsidRPr="001A0A31">
      <w:rPr>
        <w:rStyle w:val="a6"/>
        <w:rFonts w:cs="الشهيد محمد الدره"/>
        <w:color w:val="000000" w:themeColor="text1"/>
        <w:sz w:val="28"/>
        <w:szCs w:val="28"/>
        <w:rtl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2D9B" w:rsidRDefault="00E22D9B">
      <w:r>
        <w:separator/>
      </w:r>
    </w:p>
  </w:footnote>
  <w:footnote w:type="continuationSeparator" w:id="0">
    <w:p w:rsidR="00E22D9B" w:rsidRDefault="00E22D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E3E" w:rsidRPr="001A0A31" w:rsidRDefault="00775E3E" w:rsidP="00842866">
    <w:pPr>
      <w:pStyle w:val="a4"/>
      <w:tabs>
        <w:tab w:val="clear" w:pos="4153"/>
        <w:tab w:val="clear" w:pos="8306"/>
        <w:tab w:val="left" w:pos="1952"/>
      </w:tabs>
      <w:jc w:val="center"/>
      <w:rPr>
        <w:rFonts w:cs="Simplified Arabic"/>
        <w:b/>
        <w:bCs/>
        <w:color w:val="000000" w:themeColor="text1"/>
        <w:sz w:val="28"/>
        <w:szCs w:val="28"/>
        <w:rtl/>
      </w:rPr>
    </w:pPr>
    <w:r w:rsidRPr="001A0A31">
      <w:rPr>
        <w:rFonts w:cs="Simplified Arabic" w:hint="cs"/>
        <w:b/>
        <w:bCs/>
        <w:color w:val="000000" w:themeColor="text1"/>
        <w:sz w:val="28"/>
        <w:szCs w:val="28"/>
        <w:rtl/>
      </w:rPr>
      <w:t>السيرة الذاتية للأستاذ الدكتور/ سماح محمد عبد الله</w:t>
    </w:r>
  </w:p>
  <w:p w:rsidR="00775E3E" w:rsidRPr="00842866" w:rsidRDefault="00775E3E" w:rsidP="00842866">
    <w:pPr>
      <w:pStyle w:val="a4"/>
      <w:tabs>
        <w:tab w:val="clear" w:pos="4153"/>
        <w:tab w:val="clear" w:pos="8306"/>
        <w:tab w:val="left" w:pos="1952"/>
      </w:tabs>
      <w:jc w:val="center"/>
      <w:rPr>
        <w:rFonts w:cs="Simplified Arabic"/>
        <w:b/>
        <w:bCs/>
      </w:rPr>
    </w:pPr>
    <w:r w:rsidRPr="00E30448">
      <w:rPr>
        <w:noProof/>
        <w:color w:val="244061" w:themeColor="accent1" w:themeShade="8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2A7674" wp14:editId="4F0F1DE0">
              <wp:simplePos x="0" y="0"/>
              <wp:positionH relativeFrom="margin">
                <wp:align>center</wp:align>
              </wp:positionH>
              <wp:positionV relativeFrom="paragraph">
                <wp:posOffset>36385</wp:posOffset>
              </wp:positionV>
              <wp:extent cx="5760000" cy="0"/>
              <wp:effectExtent l="0" t="0" r="12700" b="19050"/>
              <wp:wrapNone/>
              <wp:docPr id="2" name="رابط مستقيم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رابط مستقيم 2" o:spid="_x0000_s1026" style="position:absolute;left:0;text-align:left;flip:x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.85pt" to="453.55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" strokecolor="#0f243e [1615]" strokeweight="1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16A63"/>
    <w:multiLevelType w:val="hybridMultilevel"/>
    <w:tmpl w:val="D72655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0462FD7"/>
    <w:multiLevelType w:val="hybridMultilevel"/>
    <w:tmpl w:val="31CE08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C12416"/>
    <w:multiLevelType w:val="hybridMultilevel"/>
    <w:tmpl w:val="3F2CD5B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0FE4EE8"/>
    <w:multiLevelType w:val="hybridMultilevel"/>
    <w:tmpl w:val="D03039B8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2C56F95"/>
    <w:multiLevelType w:val="hybridMultilevel"/>
    <w:tmpl w:val="E8B4BF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4E90139"/>
    <w:multiLevelType w:val="hybridMultilevel"/>
    <w:tmpl w:val="9800CE18"/>
    <w:lvl w:ilvl="0" w:tplc="94527FA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6"/>
        <w:szCs w:val="30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6"/>
        <w:szCs w:val="3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5391930"/>
    <w:multiLevelType w:val="hybridMultilevel"/>
    <w:tmpl w:val="0518A5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64F2596"/>
    <w:multiLevelType w:val="hybridMultilevel"/>
    <w:tmpl w:val="6504B9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9913869"/>
    <w:multiLevelType w:val="hybridMultilevel"/>
    <w:tmpl w:val="9252B86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B811192"/>
    <w:multiLevelType w:val="hybridMultilevel"/>
    <w:tmpl w:val="6A7A63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C8D2061"/>
    <w:multiLevelType w:val="multilevel"/>
    <w:tmpl w:val="77C8A5F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EDC486C"/>
    <w:multiLevelType w:val="hybridMultilevel"/>
    <w:tmpl w:val="FDFE7D78"/>
    <w:lvl w:ilvl="0" w:tplc="0409000B">
      <w:start w:val="1"/>
      <w:numFmt w:val="bullet"/>
      <w:lvlText w:val="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1C9099F"/>
    <w:multiLevelType w:val="hybridMultilevel"/>
    <w:tmpl w:val="0AD27B2A"/>
    <w:lvl w:ilvl="0" w:tplc="94527FAC">
      <w:start w:val="1"/>
      <w:numFmt w:val="bullet"/>
      <w:lvlText w:val=""/>
      <w:lvlJc w:val="left"/>
      <w:pPr>
        <w:ind w:left="1147" w:hanging="360"/>
      </w:pPr>
      <w:rPr>
        <w:rFonts w:ascii="Wingdings" w:hAnsi="Wingdings" w:hint="default"/>
        <w:sz w:val="26"/>
        <w:szCs w:val="30"/>
      </w:rPr>
    </w:lvl>
    <w:lvl w:ilvl="1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/>
        <w:sz w:val="28"/>
        <w:szCs w:val="28"/>
      </w:rPr>
    </w:lvl>
    <w:lvl w:ilvl="2" w:tplc="5A0C127E">
      <w:numFmt w:val="bullet"/>
      <w:lvlText w:val="-"/>
      <w:lvlJc w:val="left"/>
      <w:pPr>
        <w:ind w:left="2227" w:hanging="360"/>
      </w:pPr>
      <w:rPr>
        <w:rFonts w:ascii="Hacen Samra" w:eastAsia="Calibri" w:hAnsi="Hacen Samra" w:cs="الشهيد محمد الدره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>
    <w:nsid w:val="11D13760"/>
    <w:multiLevelType w:val="hybridMultilevel"/>
    <w:tmpl w:val="7D82700C"/>
    <w:lvl w:ilvl="0" w:tplc="C3C61192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>
    <w:nsid w:val="13943A2D"/>
    <w:multiLevelType w:val="hybridMultilevel"/>
    <w:tmpl w:val="A0F2CC76"/>
    <w:lvl w:ilvl="0" w:tplc="7DDA7E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7820A55"/>
    <w:multiLevelType w:val="hybridMultilevel"/>
    <w:tmpl w:val="533E0C10"/>
    <w:lvl w:ilvl="0" w:tplc="0B3692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B5B209E"/>
    <w:multiLevelType w:val="hybridMultilevel"/>
    <w:tmpl w:val="2714A83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225C4EE6"/>
    <w:multiLevelType w:val="hybridMultilevel"/>
    <w:tmpl w:val="08D663B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B773981"/>
    <w:multiLevelType w:val="hybridMultilevel"/>
    <w:tmpl w:val="0982347E"/>
    <w:lvl w:ilvl="0" w:tplc="0409000B">
      <w:start w:val="1"/>
      <w:numFmt w:val="bullet"/>
      <w:lvlText w:val="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2BE9361B"/>
    <w:multiLevelType w:val="hybridMultilevel"/>
    <w:tmpl w:val="ACF234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1D412F"/>
    <w:multiLevelType w:val="hybridMultilevel"/>
    <w:tmpl w:val="AE488A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79407A"/>
    <w:multiLevelType w:val="hybridMultilevel"/>
    <w:tmpl w:val="0472D6E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EBE5215"/>
    <w:multiLevelType w:val="hybridMultilevel"/>
    <w:tmpl w:val="764CB9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3B0439"/>
    <w:multiLevelType w:val="hybridMultilevel"/>
    <w:tmpl w:val="373A15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AC95446"/>
    <w:multiLevelType w:val="hybridMultilevel"/>
    <w:tmpl w:val="9938A86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BDA27D5"/>
    <w:multiLevelType w:val="multilevel"/>
    <w:tmpl w:val="80CC7874"/>
    <w:lvl w:ilvl="0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6">
    <w:nsid w:val="4C7857AD"/>
    <w:multiLevelType w:val="hybridMultilevel"/>
    <w:tmpl w:val="77C8A5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ED1D5D"/>
    <w:multiLevelType w:val="hybridMultilevel"/>
    <w:tmpl w:val="CA1ABC3C"/>
    <w:lvl w:ilvl="0" w:tplc="94527FAC">
      <w:start w:val="1"/>
      <w:numFmt w:val="bullet"/>
      <w:lvlText w:val=""/>
      <w:lvlJc w:val="left"/>
      <w:pPr>
        <w:ind w:left="1147" w:hanging="360"/>
      </w:pPr>
      <w:rPr>
        <w:rFonts w:ascii="Wingdings" w:hAnsi="Wingdings" w:hint="default"/>
        <w:sz w:val="26"/>
        <w:szCs w:val="30"/>
      </w:rPr>
    </w:lvl>
    <w:lvl w:ilvl="1" w:tplc="D49606C8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b w:val="0"/>
        <w:bCs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8">
    <w:nsid w:val="5C3D4BEA"/>
    <w:multiLevelType w:val="hybridMultilevel"/>
    <w:tmpl w:val="3B7C8D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D1D628A"/>
    <w:multiLevelType w:val="hybridMultilevel"/>
    <w:tmpl w:val="3E467E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1443A64"/>
    <w:multiLevelType w:val="hybridMultilevel"/>
    <w:tmpl w:val="921CADE6"/>
    <w:lvl w:ilvl="0" w:tplc="94527FAC">
      <w:start w:val="1"/>
      <w:numFmt w:val="bullet"/>
      <w:lvlText w:val=""/>
      <w:lvlJc w:val="left"/>
      <w:pPr>
        <w:ind w:left="1147" w:hanging="360"/>
      </w:pPr>
      <w:rPr>
        <w:rFonts w:ascii="Wingdings" w:hAnsi="Wingdings" w:hint="default"/>
        <w:sz w:val="26"/>
        <w:szCs w:val="30"/>
      </w:rPr>
    </w:lvl>
    <w:lvl w:ilvl="1" w:tplc="3776F76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6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1">
    <w:nsid w:val="642A72BB"/>
    <w:multiLevelType w:val="hybridMultilevel"/>
    <w:tmpl w:val="35A2EB70"/>
    <w:lvl w:ilvl="0" w:tplc="EEEEACF8">
      <w:start w:val="1"/>
      <w:numFmt w:val="decimal"/>
      <w:lvlText w:val="%1-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137DAC"/>
    <w:multiLevelType w:val="hybridMultilevel"/>
    <w:tmpl w:val="0B66C5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90E02DF"/>
    <w:multiLevelType w:val="hybridMultilevel"/>
    <w:tmpl w:val="6CE869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CC5B82"/>
    <w:multiLevelType w:val="hybridMultilevel"/>
    <w:tmpl w:val="94AACC74"/>
    <w:lvl w:ilvl="0" w:tplc="0C72B824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5">
    <w:nsid w:val="6C9E3D45"/>
    <w:multiLevelType w:val="hybridMultilevel"/>
    <w:tmpl w:val="988A94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7B1826"/>
    <w:multiLevelType w:val="hybridMultilevel"/>
    <w:tmpl w:val="3D2E78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D6A3000"/>
    <w:multiLevelType w:val="hybridMultilevel"/>
    <w:tmpl w:val="16425BA4"/>
    <w:lvl w:ilvl="0" w:tplc="FD22BE7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3"/>
  </w:num>
  <w:num w:numId="3">
    <w:abstractNumId w:val="26"/>
  </w:num>
  <w:num w:numId="4">
    <w:abstractNumId w:val="5"/>
  </w:num>
  <w:num w:numId="5">
    <w:abstractNumId w:val="30"/>
  </w:num>
  <w:num w:numId="6">
    <w:abstractNumId w:val="18"/>
  </w:num>
  <w:num w:numId="7">
    <w:abstractNumId w:val="11"/>
  </w:num>
  <w:num w:numId="8">
    <w:abstractNumId w:val="21"/>
  </w:num>
  <w:num w:numId="9">
    <w:abstractNumId w:val="0"/>
  </w:num>
  <w:num w:numId="10">
    <w:abstractNumId w:val="10"/>
  </w:num>
  <w:num w:numId="11">
    <w:abstractNumId w:val="2"/>
  </w:num>
  <w:num w:numId="12">
    <w:abstractNumId w:val="16"/>
  </w:num>
  <w:num w:numId="13">
    <w:abstractNumId w:val="23"/>
  </w:num>
  <w:num w:numId="14">
    <w:abstractNumId w:val="34"/>
  </w:num>
  <w:num w:numId="15">
    <w:abstractNumId w:val="14"/>
  </w:num>
  <w:num w:numId="16">
    <w:abstractNumId w:val="25"/>
  </w:num>
  <w:num w:numId="17">
    <w:abstractNumId w:val="29"/>
  </w:num>
  <w:num w:numId="18">
    <w:abstractNumId w:val="8"/>
  </w:num>
  <w:num w:numId="19">
    <w:abstractNumId w:val="1"/>
  </w:num>
  <w:num w:numId="20">
    <w:abstractNumId w:val="6"/>
  </w:num>
  <w:num w:numId="21">
    <w:abstractNumId w:val="4"/>
  </w:num>
  <w:num w:numId="22">
    <w:abstractNumId w:val="28"/>
  </w:num>
  <w:num w:numId="23">
    <w:abstractNumId w:val="17"/>
  </w:num>
  <w:num w:numId="24">
    <w:abstractNumId w:val="9"/>
  </w:num>
  <w:num w:numId="25">
    <w:abstractNumId w:val="36"/>
  </w:num>
  <w:num w:numId="26">
    <w:abstractNumId w:val="19"/>
  </w:num>
  <w:num w:numId="27">
    <w:abstractNumId w:val="22"/>
  </w:num>
  <w:num w:numId="28">
    <w:abstractNumId w:val="20"/>
  </w:num>
  <w:num w:numId="29">
    <w:abstractNumId w:val="31"/>
  </w:num>
  <w:num w:numId="30">
    <w:abstractNumId w:val="32"/>
  </w:num>
  <w:num w:numId="31">
    <w:abstractNumId w:val="27"/>
  </w:num>
  <w:num w:numId="32">
    <w:abstractNumId w:val="12"/>
  </w:num>
  <w:num w:numId="33">
    <w:abstractNumId w:val="7"/>
  </w:num>
  <w:num w:numId="34">
    <w:abstractNumId w:val="35"/>
  </w:num>
  <w:num w:numId="35">
    <w:abstractNumId w:val="15"/>
  </w:num>
  <w:num w:numId="36">
    <w:abstractNumId w:val="24"/>
  </w:num>
  <w:num w:numId="37">
    <w:abstractNumId w:val="3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MDAyMzewNAGyDJV0lIJTi4sz8/NACoxqAa7kzr4sAAAA"/>
  </w:docVars>
  <w:rsids>
    <w:rsidRoot w:val="007648A1"/>
    <w:rsid w:val="00001C76"/>
    <w:rsid w:val="00005192"/>
    <w:rsid w:val="00014971"/>
    <w:rsid w:val="000149E0"/>
    <w:rsid w:val="00014A86"/>
    <w:rsid w:val="00014B20"/>
    <w:rsid w:val="00024EA6"/>
    <w:rsid w:val="00025C29"/>
    <w:rsid w:val="00030E7F"/>
    <w:rsid w:val="0003497F"/>
    <w:rsid w:val="00035622"/>
    <w:rsid w:val="00036A44"/>
    <w:rsid w:val="00037DDD"/>
    <w:rsid w:val="000448FF"/>
    <w:rsid w:val="0006197D"/>
    <w:rsid w:val="0006210A"/>
    <w:rsid w:val="000663B0"/>
    <w:rsid w:val="00066DCC"/>
    <w:rsid w:val="00072E93"/>
    <w:rsid w:val="00074C51"/>
    <w:rsid w:val="00075D1F"/>
    <w:rsid w:val="0007697A"/>
    <w:rsid w:val="00077B64"/>
    <w:rsid w:val="00082BCE"/>
    <w:rsid w:val="00083D1B"/>
    <w:rsid w:val="0008799E"/>
    <w:rsid w:val="00091257"/>
    <w:rsid w:val="00091A00"/>
    <w:rsid w:val="00095426"/>
    <w:rsid w:val="000958E3"/>
    <w:rsid w:val="00096E6D"/>
    <w:rsid w:val="00096F5D"/>
    <w:rsid w:val="000A2D53"/>
    <w:rsid w:val="000A4351"/>
    <w:rsid w:val="000A4F42"/>
    <w:rsid w:val="000A6528"/>
    <w:rsid w:val="000A6B42"/>
    <w:rsid w:val="000A769A"/>
    <w:rsid w:val="000B0086"/>
    <w:rsid w:val="000B6E01"/>
    <w:rsid w:val="000C0EAA"/>
    <w:rsid w:val="000D30F4"/>
    <w:rsid w:val="000D7F46"/>
    <w:rsid w:val="000E1565"/>
    <w:rsid w:val="000E3058"/>
    <w:rsid w:val="000E3D53"/>
    <w:rsid w:val="000F6F2B"/>
    <w:rsid w:val="00107016"/>
    <w:rsid w:val="0010754E"/>
    <w:rsid w:val="001079F8"/>
    <w:rsid w:val="00111E04"/>
    <w:rsid w:val="00120D8D"/>
    <w:rsid w:val="00121500"/>
    <w:rsid w:val="001314C9"/>
    <w:rsid w:val="0014235D"/>
    <w:rsid w:val="001505B7"/>
    <w:rsid w:val="00155BD3"/>
    <w:rsid w:val="00157ABD"/>
    <w:rsid w:val="00172615"/>
    <w:rsid w:val="00177E32"/>
    <w:rsid w:val="00191B87"/>
    <w:rsid w:val="001955AD"/>
    <w:rsid w:val="00195DE2"/>
    <w:rsid w:val="001971A7"/>
    <w:rsid w:val="001A0A31"/>
    <w:rsid w:val="001A62F4"/>
    <w:rsid w:val="001B0AC9"/>
    <w:rsid w:val="001B38B8"/>
    <w:rsid w:val="001B63B9"/>
    <w:rsid w:val="001B76CA"/>
    <w:rsid w:val="001B7F6D"/>
    <w:rsid w:val="001D0DE7"/>
    <w:rsid w:val="001D4CDF"/>
    <w:rsid w:val="001F4A70"/>
    <w:rsid w:val="002004A0"/>
    <w:rsid w:val="00201EFF"/>
    <w:rsid w:val="00205831"/>
    <w:rsid w:val="00206FF5"/>
    <w:rsid w:val="00214425"/>
    <w:rsid w:val="00220A42"/>
    <w:rsid w:val="00222B4F"/>
    <w:rsid w:val="0023121E"/>
    <w:rsid w:val="00236F13"/>
    <w:rsid w:val="0024057D"/>
    <w:rsid w:val="0024578E"/>
    <w:rsid w:val="00251E0A"/>
    <w:rsid w:val="00257554"/>
    <w:rsid w:val="00261397"/>
    <w:rsid w:val="00262F1E"/>
    <w:rsid w:val="0026462B"/>
    <w:rsid w:val="00265CA7"/>
    <w:rsid w:val="002759EF"/>
    <w:rsid w:val="00285D3A"/>
    <w:rsid w:val="0028682E"/>
    <w:rsid w:val="00286A08"/>
    <w:rsid w:val="00291113"/>
    <w:rsid w:val="002A0AAB"/>
    <w:rsid w:val="002A4D5D"/>
    <w:rsid w:val="002B3C68"/>
    <w:rsid w:val="002C7B11"/>
    <w:rsid w:val="002D1ACE"/>
    <w:rsid w:val="002D3162"/>
    <w:rsid w:val="002D39F2"/>
    <w:rsid w:val="002D702C"/>
    <w:rsid w:val="002E5FE1"/>
    <w:rsid w:val="002E7FE6"/>
    <w:rsid w:val="002F6FA4"/>
    <w:rsid w:val="00301143"/>
    <w:rsid w:val="00302F03"/>
    <w:rsid w:val="003054DE"/>
    <w:rsid w:val="00311CE3"/>
    <w:rsid w:val="00326086"/>
    <w:rsid w:val="003331CA"/>
    <w:rsid w:val="003428C9"/>
    <w:rsid w:val="00345388"/>
    <w:rsid w:val="00350607"/>
    <w:rsid w:val="003510DB"/>
    <w:rsid w:val="003564E7"/>
    <w:rsid w:val="00356B93"/>
    <w:rsid w:val="00373750"/>
    <w:rsid w:val="003750B3"/>
    <w:rsid w:val="00376DF5"/>
    <w:rsid w:val="003806F9"/>
    <w:rsid w:val="003910CD"/>
    <w:rsid w:val="003A1058"/>
    <w:rsid w:val="003A12FC"/>
    <w:rsid w:val="003A2973"/>
    <w:rsid w:val="003A4076"/>
    <w:rsid w:val="003A4F31"/>
    <w:rsid w:val="003A5203"/>
    <w:rsid w:val="003A6404"/>
    <w:rsid w:val="003A65DC"/>
    <w:rsid w:val="003B267C"/>
    <w:rsid w:val="003C60F8"/>
    <w:rsid w:val="003C6828"/>
    <w:rsid w:val="003C6E4F"/>
    <w:rsid w:val="003D14CB"/>
    <w:rsid w:val="003D4353"/>
    <w:rsid w:val="003D6FE1"/>
    <w:rsid w:val="003E3857"/>
    <w:rsid w:val="003E5626"/>
    <w:rsid w:val="003F03A8"/>
    <w:rsid w:val="00400E5D"/>
    <w:rsid w:val="00413A00"/>
    <w:rsid w:val="004156B4"/>
    <w:rsid w:val="00425C1B"/>
    <w:rsid w:val="004309DA"/>
    <w:rsid w:val="004337CE"/>
    <w:rsid w:val="00433DEF"/>
    <w:rsid w:val="00443091"/>
    <w:rsid w:val="00446DFD"/>
    <w:rsid w:val="00471DD9"/>
    <w:rsid w:val="0047560A"/>
    <w:rsid w:val="00475667"/>
    <w:rsid w:val="00475759"/>
    <w:rsid w:val="004842C8"/>
    <w:rsid w:val="00484C55"/>
    <w:rsid w:val="0048522E"/>
    <w:rsid w:val="00485AD1"/>
    <w:rsid w:val="004877B6"/>
    <w:rsid w:val="004919E6"/>
    <w:rsid w:val="004A46B5"/>
    <w:rsid w:val="004A4A29"/>
    <w:rsid w:val="004A5362"/>
    <w:rsid w:val="004A6CDE"/>
    <w:rsid w:val="004B08A2"/>
    <w:rsid w:val="004B1E59"/>
    <w:rsid w:val="004C2B65"/>
    <w:rsid w:val="004C3D65"/>
    <w:rsid w:val="004C46FE"/>
    <w:rsid w:val="004D5A66"/>
    <w:rsid w:val="004E3118"/>
    <w:rsid w:val="004E41CD"/>
    <w:rsid w:val="004E43B0"/>
    <w:rsid w:val="004E65A1"/>
    <w:rsid w:val="00504EEE"/>
    <w:rsid w:val="00505449"/>
    <w:rsid w:val="00517F16"/>
    <w:rsid w:val="005253F2"/>
    <w:rsid w:val="005303A5"/>
    <w:rsid w:val="005315AB"/>
    <w:rsid w:val="005330FD"/>
    <w:rsid w:val="005334AC"/>
    <w:rsid w:val="005434AC"/>
    <w:rsid w:val="00546F58"/>
    <w:rsid w:val="00546FBC"/>
    <w:rsid w:val="005534E7"/>
    <w:rsid w:val="005572C3"/>
    <w:rsid w:val="00561C50"/>
    <w:rsid w:val="005646F6"/>
    <w:rsid w:val="0056518B"/>
    <w:rsid w:val="005664BD"/>
    <w:rsid w:val="00573560"/>
    <w:rsid w:val="00576F7B"/>
    <w:rsid w:val="00577DB8"/>
    <w:rsid w:val="0058233D"/>
    <w:rsid w:val="005858A3"/>
    <w:rsid w:val="005A293D"/>
    <w:rsid w:val="005A38F6"/>
    <w:rsid w:val="005A4B16"/>
    <w:rsid w:val="005B02AC"/>
    <w:rsid w:val="005B0CF5"/>
    <w:rsid w:val="005B1B2B"/>
    <w:rsid w:val="005B2D6D"/>
    <w:rsid w:val="005B7BA4"/>
    <w:rsid w:val="005C19F0"/>
    <w:rsid w:val="005C5F56"/>
    <w:rsid w:val="005C6B00"/>
    <w:rsid w:val="005D23F0"/>
    <w:rsid w:val="005D57DB"/>
    <w:rsid w:val="005E061C"/>
    <w:rsid w:val="005E30DB"/>
    <w:rsid w:val="005E48EB"/>
    <w:rsid w:val="005E5D56"/>
    <w:rsid w:val="005F2BDA"/>
    <w:rsid w:val="005F594E"/>
    <w:rsid w:val="005F7CC5"/>
    <w:rsid w:val="006215A4"/>
    <w:rsid w:val="00626999"/>
    <w:rsid w:val="00627503"/>
    <w:rsid w:val="00627C4F"/>
    <w:rsid w:val="00627DF9"/>
    <w:rsid w:val="006315E1"/>
    <w:rsid w:val="00642DF3"/>
    <w:rsid w:val="006449CC"/>
    <w:rsid w:val="006557D0"/>
    <w:rsid w:val="00655AE8"/>
    <w:rsid w:val="00656465"/>
    <w:rsid w:val="00657407"/>
    <w:rsid w:val="00661367"/>
    <w:rsid w:val="006626E2"/>
    <w:rsid w:val="006639D1"/>
    <w:rsid w:val="006676A6"/>
    <w:rsid w:val="006909FC"/>
    <w:rsid w:val="00690B6E"/>
    <w:rsid w:val="00691C26"/>
    <w:rsid w:val="00694ADB"/>
    <w:rsid w:val="006968C5"/>
    <w:rsid w:val="006973B8"/>
    <w:rsid w:val="006A2CAD"/>
    <w:rsid w:val="006A3607"/>
    <w:rsid w:val="006A4229"/>
    <w:rsid w:val="006B0AB3"/>
    <w:rsid w:val="006B2840"/>
    <w:rsid w:val="006B5866"/>
    <w:rsid w:val="006B5F7C"/>
    <w:rsid w:val="006B60D9"/>
    <w:rsid w:val="006C5BE9"/>
    <w:rsid w:val="006D01C1"/>
    <w:rsid w:val="006D41D8"/>
    <w:rsid w:val="006E0D44"/>
    <w:rsid w:val="006E6664"/>
    <w:rsid w:val="006E6BF8"/>
    <w:rsid w:val="006F2B8A"/>
    <w:rsid w:val="006F4AC1"/>
    <w:rsid w:val="006F7D2D"/>
    <w:rsid w:val="007002D8"/>
    <w:rsid w:val="007056DD"/>
    <w:rsid w:val="0070652E"/>
    <w:rsid w:val="00712B3E"/>
    <w:rsid w:val="00712F9B"/>
    <w:rsid w:val="00720B4E"/>
    <w:rsid w:val="007255A5"/>
    <w:rsid w:val="00726CD4"/>
    <w:rsid w:val="007315E7"/>
    <w:rsid w:val="00731FD4"/>
    <w:rsid w:val="0075558E"/>
    <w:rsid w:val="00756F0B"/>
    <w:rsid w:val="00757414"/>
    <w:rsid w:val="0076319D"/>
    <w:rsid w:val="007648A1"/>
    <w:rsid w:val="007653D8"/>
    <w:rsid w:val="00765CDC"/>
    <w:rsid w:val="00766226"/>
    <w:rsid w:val="00767777"/>
    <w:rsid w:val="00772D84"/>
    <w:rsid w:val="00775E3E"/>
    <w:rsid w:val="00776443"/>
    <w:rsid w:val="00776D71"/>
    <w:rsid w:val="0078436E"/>
    <w:rsid w:val="00795D2B"/>
    <w:rsid w:val="00795FB8"/>
    <w:rsid w:val="007A3E12"/>
    <w:rsid w:val="007B0216"/>
    <w:rsid w:val="007B0BB1"/>
    <w:rsid w:val="007B2B10"/>
    <w:rsid w:val="007B792B"/>
    <w:rsid w:val="007C1234"/>
    <w:rsid w:val="007D2BBA"/>
    <w:rsid w:val="007F0EFA"/>
    <w:rsid w:val="007F6BC7"/>
    <w:rsid w:val="00800B13"/>
    <w:rsid w:val="0080215F"/>
    <w:rsid w:val="008029CA"/>
    <w:rsid w:val="00811822"/>
    <w:rsid w:val="00811DD6"/>
    <w:rsid w:val="00814438"/>
    <w:rsid w:val="00820BB1"/>
    <w:rsid w:val="00827FC2"/>
    <w:rsid w:val="00835E51"/>
    <w:rsid w:val="00837323"/>
    <w:rsid w:val="00837E0E"/>
    <w:rsid w:val="00842866"/>
    <w:rsid w:val="008445E2"/>
    <w:rsid w:val="00845144"/>
    <w:rsid w:val="00846A88"/>
    <w:rsid w:val="00847DAD"/>
    <w:rsid w:val="008612CE"/>
    <w:rsid w:val="008620FB"/>
    <w:rsid w:val="00862794"/>
    <w:rsid w:val="00862F74"/>
    <w:rsid w:val="008635DA"/>
    <w:rsid w:val="00867060"/>
    <w:rsid w:val="00872773"/>
    <w:rsid w:val="00872EE7"/>
    <w:rsid w:val="00880AE2"/>
    <w:rsid w:val="008847EB"/>
    <w:rsid w:val="00884B69"/>
    <w:rsid w:val="00890EA4"/>
    <w:rsid w:val="008953E3"/>
    <w:rsid w:val="00896073"/>
    <w:rsid w:val="008A113E"/>
    <w:rsid w:val="008B0AB8"/>
    <w:rsid w:val="008B1ACD"/>
    <w:rsid w:val="008B1F01"/>
    <w:rsid w:val="008B2E01"/>
    <w:rsid w:val="008C1233"/>
    <w:rsid w:val="008C39DC"/>
    <w:rsid w:val="008C557D"/>
    <w:rsid w:val="008C5CD1"/>
    <w:rsid w:val="008D37DF"/>
    <w:rsid w:val="008D4DE8"/>
    <w:rsid w:val="008D773C"/>
    <w:rsid w:val="008E02E4"/>
    <w:rsid w:val="008E5750"/>
    <w:rsid w:val="008E69D4"/>
    <w:rsid w:val="008F00C5"/>
    <w:rsid w:val="008F18FA"/>
    <w:rsid w:val="008F7C27"/>
    <w:rsid w:val="008F7E2D"/>
    <w:rsid w:val="009035E4"/>
    <w:rsid w:val="009073B5"/>
    <w:rsid w:val="00907A08"/>
    <w:rsid w:val="009124CD"/>
    <w:rsid w:val="00916AAB"/>
    <w:rsid w:val="00917982"/>
    <w:rsid w:val="00924F42"/>
    <w:rsid w:val="00924F8A"/>
    <w:rsid w:val="00937929"/>
    <w:rsid w:val="00940394"/>
    <w:rsid w:val="009453A6"/>
    <w:rsid w:val="00961150"/>
    <w:rsid w:val="00962908"/>
    <w:rsid w:val="00972409"/>
    <w:rsid w:val="00976244"/>
    <w:rsid w:val="009764BD"/>
    <w:rsid w:val="00980C07"/>
    <w:rsid w:val="00980DB2"/>
    <w:rsid w:val="00982BEE"/>
    <w:rsid w:val="009A0974"/>
    <w:rsid w:val="009A4767"/>
    <w:rsid w:val="009B01B5"/>
    <w:rsid w:val="009B397C"/>
    <w:rsid w:val="009B3F21"/>
    <w:rsid w:val="009C79D2"/>
    <w:rsid w:val="009E0CF0"/>
    <w:rsid w:val="009E589F"/>
    <w:rsid w:val="009E6B2F"/>
    <w:rsid w:val="009F187F"/>
    <w:rsid w:val="009F560C"/>
    <w:rsid w:val="009F699B"/>
    <w:rsid w:val="00A06920"/>
    <w:rsid w:val="00A12C79"/>
    <w:rsid w:val="00A12E7A"/>
    <w:rsid w:val="00A21A07"/>
    <w:rsid w:val="00A2371F"/>
    <w:rsid w:val="00A2446F"/>
    <w:rsid w:val="00A24D51"/>
    <w:rsid w:val="00A32C04"/>
    <w:rsid w:val="00A32EF2"/>
    <w:rsid w:val="00A35083"/>
    <w:rsid w:val="00A4097A"/>
    <w:rsid w:val="00A44581"/>
    <w:rsid w:val="00A51680"/>
    <w:rsid w:val="00A54548"/>
    <w:rsid w:val="00A54E6D"/>
    <w:rsid w:val="00A57F5C"/>
    <w:rsid w:val="00A70404"/>
    <w:rsid w:val="00A766F0"/>
    <w:rsid w:val="00A808BA"/>
    <w:rsid w:val="00A812DD"/>
    <w:rsid w:val="00A835B1"/>
    <w:rsid w:val="00A9430B"/>
    <w:rsid w:val="00AB2C62"/>
    <w:rsid w:val="00AC04B1"/>
    <w:rsid w:val="00AD73A8"/>
    <w:rsid w:val="00AE2128"/>
    <w:rsid w:val="00AE6168"/>
    <w:rsid w:val="00AF12F9"/>
    <w:rsid w:val="00AF2B87"/>
    <w:rsid w:val="00AF57D0"/>
    <w:rsid w:val="00AF6295"/>
    <w:rsid w:val="00B042DE"/>
    <w:rsid w:val="00B06AFF"/>
    <w:rsid w:val="00B24049"/>
    <w:rsid w:val="00B2444A"/>
    <w:rsid w:val="00B27DBF"/>
    <w:rsid w:val="00B41267"/>
    <w:rsid w:val="00B476F1"/>
    <w:rsid w:val="00B53FF0"/>
    <w:rsid w:val="00B65268"/>
    <w:rsid w:val="00B824D8"/>
    <w:rsid w:val="00B905F9"/>
    <w:rsid w:val="00BA005E"/>
    <w:rsid w:val="00BA3266"/>
    <w:rsid w:val="00BA37EC"/>
    <w:rsid w:val="00BA5129"/>
    <w:rsid w:val="00BA5F47"/>
    <w:rsid w:val="00BB0C32"/>
    <w:rsid w:val="00BB18F6"/>
    <w:rsid w:val="00BB28CA"/>
    <w:rsid w:val="00BB5152"/>
    <w:rsid w:val="00BC0E1C"/>
    <w:rsid w:val="00BC2DE4"/>
    <w:rsid w:val="00BC4F4E"/>
    <w:rsid w:val="00BD55D0"/>
    <w:rsid w:val="00BE0238"/>
    <w:rsid w:val="00BE4AA1"/>
    <w:rsid w:val="00BE6987"/>
    <w:rsid w:val="00BF0111"/>
    <w:rsid w:val="00BF5695"/>
    <w:rsid w:val="00C032F9"/>
    <w:rsid w:val="00C0748B"/>
    <w:rsid w:val="00C17EDA"/>
    <w:rsid w:val="00C20DE5"/>
    <w:rsid w:val="00C311D5"/>
    <w:rsid w:val="00C31284"/>
    <w:rsid w:val="00C33E8A"/>
    <w:rsid w:val="00C33F31"/>
    <w:rsid w:val="00C459B2"/>
    <w:rsid w:val="00C53976"/>
    <w:rsid w:val="00C61FF2"/>
    <w:rsid w:val="00C6449F"/>
    <w:rsid w:val="00C70A2D"/>
    <w:rsid w:val="00C740BE"/>
    <w:rsid w:val="00C75A79"/>
    <w:rsid w:val="00C855D1"/>
    <w:rsid w:val="00C86EE5"/>
    <w:rsid w:val="00C91100"/>
    <w:rsid w:val="00C9372F"/>
    <w:rsid w:val="00C96C4F"/>
    <w:rsid w:val="00CA2538"/>
    <w:rsid w:val="00CA34C0"/>
    <w:rsid w:val="00CA5702"/>
    <w:rsid w:val="00CB2976"/>
    <w:rsid w:val="00CC0F9E"/>
    <w:rsid w:val="00CD07A4"/>
    <w:rsid w:val="00CD7E98"/>
    <w:rsid w:val="00CE3D24"/>
    <w:rsid w:val="00CF2214"/>
    <w:rsid w:val="00CF28FD"/>
    <w:rsid w:val="00CF4A9F"/>
    <w:rsid w:val="00CF4D17"/>
    <w:rsid w:val="00CF5329"/>
    <w:rsid w:val="00CF63F6"/>
    <w:rsid w:val="00D10036"/>
    <w:rsid w:val="00D30150"/>
    <w:rsid w:val="00D30B87"/>
    <w:rsid w:val="00D352BD"/>
    <w:rsid w:val="00D44AB8"/>
    <w:rsid w:val="00D474BA"/>
    <w:rsid w:val="00D57D51"/>
    <w:rsid w:val="00D60AEB"/>
    <w:rsid w:val="00D61159"/>
    <w:rsid w:val="00D62FB5"/>
    <w:rsid w:val="00D7384E"/>
    <w:rsid w:val="00D750F5"/>
    <w:rsid w:val="00D77B2C"/>
    <w:rsid w:val="00D95466"/>
    <w:rsid w:val="00DA1575"/>
    <w:rsid w:val="00DA20A3"/>
    <w:rsid w:val="00DA377E"/>
    <w:rsid w:val="00DA5684"/>
    <w:rsid w:val="00DA573D"/>
    <w:rsid w:val="00DA5906"/>
    <w:rsid w:val="00DA7053"/>
    <w:rsid w:val="00DB161D"/>
    <w:rsid w:val="00DB409E"/>
    <w:rsid w:val="00DB4A78"/>
    <w:rsid w:val="00DC2D27"/>
    <w:rsid w:val="00DC5390"/>
    <w:rsid w:val="00DC6D08"/>
    <w:rsid w:val="00DC76DC"/>
    <w:rsid w:val="00DC7BFA"/>
    <w:rsid w:val="00DD1BAA"/>
    <w:rsid w:val="00DD46F8"/>
    <w:rsid w:val="00DD4871"/>
    <w:rsid w:val="00DE7A69"/>
    <w:rsid w:val="00DF7ACE"/>
    <w:rsid w:val="00E03981"/>
    <w:rsid w:val="00E13D83"/>
    <w:rsid w:val="00E157F7"/>
    <w:rsid w:val="00E15A5E"/>
    <w:rsid w:val="00E22D9B"/>
    <w:rsid w:val="00E24508"/>
    <w:rsid w:val="00E26EE9"/>
    <w:rsid w:val="00E30448"/>
    <w:rsid w:val="00E33A8B"/>
    <w:rsid w:val="00E36650"/>
    <w:rsid w:val="00E41516"/>
    <w:rsid w:val="00E43C22"/>
    <w:rsid w:val="00E44409"/>
    <w:rsid w:val="00E45916"/>
    <w:rsid w:val="00E4799B"/>
    <w:rsid w:val="00E47B09"/>
    <w:rsid w:val="00E53F94"/>
    <w:rsid w:val="00E541D5"/>
    <w:rsid w:val="00E5663C"/>
    <w:rsid w:val="00E57B47"/>
    <w:rsid w:val="00E60392"/>
    <w:rsid w:val="00E626C3"/>
    <w:rsid w:val="00E70029"/>
    <w:rsid w:val="00E72CD7"/>
    <w:rsid w:val="00E76A58"/>
    <w:rsid w:val="00E80243"/>
    <w:rsid w:val="00E80A9F"/>
    <w:rsid w:val="00E81452"/>
    <w:rsid w:val="00E840B9"/>
    <w:rsid w:val="00E861F7"/>
    <w:rsid w:val="00E90F9F"/>
    <w:rsid w:val="00E91996"/>
    <w:rsid w:val="00E95763"/>
    <w:rsid w:val="00EA792A"/>
    <w:rsid w:val="00EB4949"/>
    <w:rsid w:val="00EB4A0F"/>
    <w:rsid w:val="00EB5E03"/>
    <w:rsid w:val="00EC0276"/>
    <w:rsid w:val="00EC13EC"/>
    <w:rsid w:val="00EC2CBC"/>
    <w:rsid w:val="00EC40AB"/>
    <w:rsid w:val="00EC6B36"/>
    <w:rsid w:val="00ED0737"/>
    <w:rsid w:val="00ED131D"/>
    <w:rsid w:val="00ED14AF"/>
    <w:rsid w:val="00ED1D96"/>
    <w:rsid w:val="00EE0BD4"/>
    <w:rsid w:val="00EE28FB"/>
    <w:rsid w:val="00EF0DF0"/>
    <w:rsid w:val="00EF139C"/>
    <w:rsid w:val="00EF1745"/>
    <w:rsid w:val="00EF2124"/>
    <w:rsid w:val="00EF3882"/>
    <w:rsid w:val="00EF5821"/>
    <w:rsid w:val="00F10DAE"/>
    <w:rsid w:val="00F12E83"/>
    <w:rsid w:val="00F13104"/>
    <w:rsid w:val="00F26CCB"/>
    <w:rsid w:val="00F3219F"/>
    <w:rsid w:val="00F372A0"/>
    <w:rsid w:val="00F44D78"/>
    <w:rsid w:val="00F504E9"/>
    <w:rsid w:val="00F50DF2"/>
    <w:rsid w:val="00F51887"/>
    <w:rsid w:val="00F5550B"/>
    <w:rsid w:val="00F55DF5"/>
    <w:rsid w:val="00F570EE"/>
    <w:rsid w:val="00F62EA8"/>
    <w:rsid w:val="00F63685"/>
    <w:rsid w:val="00F654CE"/>
    <w:rsid w:val="00F74182"/>
    <w:rsid w:val="00F771C9"/>
    <w:rsid w:val="00F83393"/>
    <w:rsid w:val="00F92A5C"/>
    <w:rsid w:val="00F97FB9"/>
    <w:rsid w:val="00FA07BD"/>
    <w:rsid w:val="00FA77D3"/>
    <w:rsid w:val="00FB1AAA"/>
    <w:rsid w:val="00FB2402"/>
    <w:rsid w:val="00FB4F14"/>
    <w:rsid w:val="00FB5046"/>
    <w:rsid w:val="00FB627D"/>
    <w:rsid w:val="00FC1379"/>
    <w:rsid w:val="00FC1DF5"/>
    <w:rsid w:val="00FC2749"/>
    <w:rsid w:val="00FC2CEB"/>
    <w:rsid w:val="00FD18C1"/>
    <w:rsid w:val="00FD23E7"/>
    <w:rsid w:val="00FD54D4"/>
    <w:rsid w:val="00FE17D3"/>
    <w:rsid w:val="00FE36BC"/>
    <w:rsid w:val="00FE3DA1"/>
    <w:rsid w:val="00FE7663"/>
    <w:rsid w:val="00FF2E3E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2EA8"/>
    <w:pPr>
      <w:bidi/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ps">
    <w:name w:val="hps"/>
    <w:basedOn w:val="a0"/>
    <w:rsid w:val="00C33F31"/>
  </w:style>
  <w:style w:type="paragraph" w:styleId="2">
    <w:name w:val="Body Text 2"/>
    <w:basedOn w:val="a"/>
    <w:link w:val="2Char"/>
    <w:rsid w:val="00C33F31"/>
    <w:pPr>
      <w:spacing w:after="120" w:line="480" w:lineRule="auto"/>
    </w:pPr>
    <w:rPr>
      <w:rFonts w:ascii="Times New Roman" w:eastAsia="Times New Roman" w:hAnsi="Times New Roman" w:cs="Traditional Arabic"/>
      <w:sz w:val="20"/>
      <w:szCs w:val="20"/>
      <w:lang w:eastAsia="ar-SA"/>
    </w:rPr>
  </w:style>
  <w:style w:type="character" w:customStyle="1" w:styleId="2Char">
    <w:name w:val="نص أساسي 2 Char"/>
    <w:link w:val="2"/>
    <w:rsid w:val="00C33F31"/>
    <w:rPr>
      <w:rFonts w:cs="Traditional Arabic"/>
      <w:lang w:val="en-US" w:eastAsia="ar-SA" w:bidi="ar-SA"/>
    </w:rPr>
  </w:style>
  <w:style w:type="table" w:styleId="a3">
    <w:name w:val="Table Grid"/>
    <w:basedOn w:val="a1"/>
    <w:uiPriority w:val="59"/>
    <w:rsid w:val="005C6B00"/>
    <w:pPr>
      <w:bidi/>
      <w:spacing w:after="200" w:line="276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rsid w:val="00F92A5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uiPriority w:val="99"/>
    <w:rsid w:val="00F92A5C"/>
    <w:rPr>
      <w:sz w:val="24"/>
      <w:szCs w:val="24"/>
      <w:lang w:val="en-US" w:eastAsia="en-US" w:bidi="ar-SA"/>
    </w:rPr>
  </w:style>
  <w:style w:type="paragraph" w:styleId="a5">
    <w:name w:val="footer"/>
    <w:basedOn w:val="a"/>
    <w:rsid w:val="00014971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014971"/>
  </w:style>
  <w:style w:type="paragraph" w:styleId="a7">
    <w:name w:val="List Paragraph"/>
    <w:basedOn w:val="a"/>
    <w:uiPriority w:val="34"/>
    <w:qFormat/>
    <w:rsid w:val="007315E7"/>
    <w:pPr>
      <w:ind w:left="720"/>
      <w:contextualSpacing/>
    </w:pPr>
  </w:style>
  <w:style w:type="paragraph" w:styleId="a8">
    <w:name w:val="Balloon Text"/>
    <w:basedOn w:val="a"/>
    <w:link w:val="Char0"/>
    <w:uiPriority w:val="99"/>
    <w:semiHidden/>
    <w:unhideWhenUsed/>
    <w:rsid w:val="008428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8"/>
    <w:uiPriority w:val="99"/>
    <w:semiHidden/>
    <w:rsid w:val="008428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2EA8"/>
    <w:pPr>
      <w:bidi/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ps">
    <w:name w:val="hps"/>
    <w:basedOn w:val="a0"/>
    <w:rsid w:val="00C33F31"/>
  </w:style>
  <w:style w:type="paragraph" w:styleId="2">
    <w:name w:val="Body Text 2"/>
    <w:basedOn w:val="a"/>
    <w:link w:val="2Char"/>
    <w:rsid w:val="00C33F31"/>
    <w:pPr>
      <w:spacing w:after="120" w:line="480" w:lineRule="auto"/>
    </w:pPr>
    <w:rPr>
      <w:rFonts w:ascii="Times New Roman" w:eastAsia="Times New Roman" w:hAnsi="Times New Roman" w:cs="Traditional Arabic"/>
      <w:sz w:val="20"/>
      <w:szCs w:val="20"/>
      <w:lang w:eastAsia="ar-SA"/>
    </w:rPr>
  </w:style>
  <w:style w:type="character" w:customStyle="1" w:styleId="2Char">
    <w:name w:val="نص أساسي 2 Char"/>
    <w:link w:val="2"/>
    <w:rsid w:val="00C33F31"/>
    <w:rPr>
      <w:rFonts w:cs="Traditional Arabic"/>
      <w:lang w:val="en-US" w:eastAsia="ar-SA" w:bidi="ar-SA"/>
    </w:rPr>
  </w:style>
  <w:style w:type="table" w:styleId="a3">
    <w:name w:val="Table Grid"/>
    <w:basedOn w:val="a1"/>
    <w:uiPriority w:val="59"/>
    <w:rsid w:val="005C6B00"/>
    <w:pPr>
      <w:bidi/>
      <w:spacing w:after="200" w:line="276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rsid w:val="00F92A5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uiPriority w:val="99"/>
    <w:rsid w:val="00F92A5C"/>
    <w:rPr>
      <w:sz w:val="24"/>
      <w:szCs w:val="24"/>
      <w:lang w:val="en-US" w:eastAsia="en-US" w:bidi="ar-SA"/>
    </w:rPr>
  </w:style>
  <w:style w:type="paragraph" w:styleId="a5">
    <w:name w:val="footer"/>
    <w:basedOn w:val="a"/>
    <w:rsid w:val="00014971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014971"/>
  </w:style>
  <w:style w:type="paragraph" w:styleId="a7">
    <w:name w:val="List Paragraph"/>
    <w:basedOn w:val="a"/>
    <w:uiPriority w:val="34"/>
    <w:qFormat/>
    <w:rsid w:val="007315E7"/>
    <w:pPr>
      <w:ind w:left="720"/>
      <w:contextualSpacing/>
    </w:pPr>
  </w:style>
  <w:style w:type="paragraph" w:styleId="a8">
    <w:name w:val="Balloon Text"/>
    <w:basedOn w:val="a"/>
    <w:link w:val="Char0"/>
    <w:uiPriority w:val="99"/>
    <w:semiHidden/>
    <w:unhideWhenUsed/>
    <w:rsid w:val="008428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8"/>
    <w:uiPriority w:val="99"/>
    <w:semiHidden/>
    <w:rsid w:val="008428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EE212-EEBD-4262-AA17-6A394945A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38</Pages>
  <Words>5632</Words>
  <Characters>32104</Characters>
  <Application>Microsoft Office Word</Application>
  <DocSecurity>0</DocSecurity>
  <Lines>267</Lines>
  <Paragraphs>7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n-journal</dc:creator>
  <cp:lastModifiedBy>56</cp:lastModifiedBy>
  <cp:revision>32</cp:revision>
  <cp:lastPrinted>2021-09-02T14:54:00Z</cp:lastPrinted>
  <dcterms:created xsi:type="dcterms:W3CDTF">2018-01-15T11:14:00Z</dcterms:created>
  <dcterms:modified xsi:type="dcterms:W3CDTF">2021-09-02T14:55:00Z</dcterms:modified>
</cp:coreProperties>
</file>